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8E4420" w14:textId="77777777" w:rsidR="004E2604" w:rsidRPr="004E2604" w:rsidRDefault="004E2604" w:rsidP="004E2604">
      <w:pPr>
        <w:spacing w:after="60" w:line="240" w:lineRule="auto"/>
        <w:jc w:val="center"/>
        <w:rPr>
          <w:rFonts w:eastAsia="Calibri"/>
          <w:b/>
          <w:bCs/>
          <w:color w:val="000000"/>
          <w:sz w:val="36"/>
          <w:szCs w:val="36"/>
        </w:rPr>
      </w:pPr>
      <w:r w:rsidRPr="004E2604">
        <w:rPr>
          <w:rFonts w:eastAsia="Calibri"/>
          <w:b/>
          <w:bCs/>
          <w:color w:val="000000"/>
          <w:sz w:val="36"/>
          <w:szCs w:val="36"/>
        </w:rPr>
        <w:t>ASH RC Data Hub </w:t>
      </w:r>
    </w:p>
    <w:p w14:paraId="60D83978" w14:textId="1375FF5C" w:rsidR="004E2604" w:rsidRPr="004E2604" w:rsidRDefault="004E2604" w:rsidP="004E2604">
      <w:pPr>
        <w:spacing w:after="60" w:line="240" w:lineRule="auto"/>
        <w:jc w:val="center"/>
        <w:rPr>
          <w:rFonts w:eastAsia="Calibri"/>
          <w:b/>
          <w:bCs/>
          <w:color w:val="000000"/>
          <w:sz w:val="36"/>
          <w:szCs w:val="36"/>
        </w:rPr>
      </w:pPr>
      <w:r w:rsidRPr="004E2604">
        <w:rPr>
          <w:rFonts w:eastAsia="Calibri"/>
          <w:b/>
          <w:bCs/>
          <w:color w:val="000000"/>
          <w:sz w:val="36"/>
          <w:szCs w:val="36"/>
        </w:rPr>
        <w:t>Research Proposal Application </w:t>
      </w:r>
    </w:p>
    <w:p w14:paraId="408A54FB" w14:textId="0210405D" w:rsidR="00157C22" w:rsidRPr="0013306B" w:rsidRDefault="00400535" w:rsidP="00157C22">
      <w:pPr>
        <w:spacing w:after="60" w:line="240" w:lineRule="auto"/>
        <w:jc w:val="center"/>
        <w:rPr>
          <w:rFonts w:cstheme="minorHAnsi"/>
          <w:i/>
        </w:rPr>
      </w:pPr>
      <w:r>
        <w:rPr>
          <w:rFonts w:cstheme="minorHAnsi"/>
          <w:i/>
          <w:iCs/>
        </w:rPr>
        <w:t>C</w:t>
      </w:r>
      <w:r w:rsidR="00157C22" w:rsidRPr="0013306B">
        <w:rPr>
          <w:rFonts w:cstheme="minorHAnsi"/>
          <w:i/>
          <w:iCs/>
        </w:rPr>
        <w:t xml:space="preserve">omplete all fields below and submit to </w:t>
      </w:r>
      <w:hyperlink r:id="rId12" w:history="1">
        <w:r w:rsidR="00157C22" w:rsidRPr="0013306B">
          <w:rPr>
            <w:rStyle w:val="Hyperlink"/>
            <w:rFonts w:cstheme="minorHAnsi"/>
            <w:i/>
          </w:rPr>
          <w:t>info@ashrc.org</w:t>
        </w:r>
      </w:hyperlink>
    </w:p>
    <w:p w14:paraId="23820BD7" w14:textId="77777777" w:rsidR="00325B06" w:rsidRDefault="00325B06" w:rsidP="00167BDD">
      <w:pPr>
        <w:spacing w:after="60" w:line="240" w:lineRule="auto"/>
        <w:rPr>
          <w:rFonts w:cstheme="minorHAnsi"/>
        </w:rPr>
      </w:pPr>
    </w:p>
    <w:tbl>
      <w:tblPr>
        <w:tblStyle w:val="TableGrid"/>
        <w:tblW w:w="0" w:type="auto"/>
        <w:tblInd w:w="360" w:type="dxa"/>
        <w:tblLook w:val="04A0" w:firstRow="1" w:lastRow="0" w:firstColumn="1" w:lastColumn="0" w:noHBand="0" w:noVBand="1"/>
      </w:tblPr>
      <w:tblGrid>
        <w:gridCol w:w="8990"/>
      </w:tblGrid>
      <w:tr w:rsidR="00322DC2" w14:paraId="736E28AB" w14:textId="77777777" w:rsidTr="00322DC2">
        <w:tc>
          <w:tcPr>
            <w:tcW w:w="8990" w:type="dxa"/>
          </w:tcPr>
          <w:p w14:paraId="0948ADE4" w14:textId="18B6C524" w:rsidR="00322DC2" w:rsidRPr="00093055" w:rsidRDefault="00322DC2" w:rsidP="00322DC2">
            <w:pPr>
              <w:spacing w:after="60"/>
              <w:rPr>
                <w:rFonts w:cstheme="minorHAnsi"/>
              </w:rPr>
            </w:pPr>
            <w:r w:rsidRPr="00093055">
              <w:rPr>
                <w:rFonts w:cstheme="minorHAnsi"/>
              </w:rPr>
              <w:t xml:space="preserve">ASH Research Collaborative Data Hub data may be requested </w:t>
            </w:r>
            <w:r>
              <w:rPr>
                <w:rFonts w:cstheme="minorHAnsi"/>
              </w:rPr>
              <w:t>to support research studies intended for publications and data analytics for internal use</w:t>
            </w:r>
            <w:r w:rsidRPr="00093055">
              <w:rPr>
                <w:rFonts w:cstheme="minorHAnsi"/>
              </w:rPr>
              <w:t>:</w:t>
            </w:r>
          </w:p>
          <w:p w14:paraId="4443C8E9" w14:textId="77777777" w:rsidR="00322DC2" w:rsidRPr="00093055" w:rsidRDefault="00322DC2" w:rsidP="00322DC2">
            <w:pPr>
              <w:pStyle w:val="ListParagraph"/>
              <w:numPr>
                <w:ilvl w:val="0"/>
                <w:numId w:val="14"/>
              </w:numPr>
              <w:spacing w:after="60"/>
              <w:rPr>
                <w:rFonts w:cstheme="minorHAnsi"/>
              </w:rPr>
            </w:pPr>
            <w:r w:rsidRPr="00093055">
              <w:rPr>
                <w:rFonts w:cstheme="minorHAnsi"/>
                <w:b/>
                <w:bCs/>
                <w:color w:val="C00000"/>
              </w:rPr>
              <w:t>RESEARCH</w:t>
            </w:r>
            <w:r>
              <w:rPr>
                <w:rFonts w:cstheme="minorHAnsi"/>
                <w:b/>
                <w:bCs/>
                <w:color w:val="C00000"/>
              </w:rPr>
              <w:t xml:space="preserve"> STUDY</w:t>
            </w:r>
          </w:p>
          <w:p w14:paraId="777F7E9D" w14:textId="77777777" w:rsidR="00322DC2" w:rsidRDefault="00322DC2" w:rsidP="00322DC2">
            <w:pPr>
              <w:pStyle w:val="ListParagraph"/>
              <w:numPr>
                <w:ilvl w:val="1"/>
                <w:numId w:val="14"/>
              </w:numPr>
              <w:spacing w:after="60"/>
              <w:ind w:left="720"/>
              <w:rPr>
                <w:rFonts w:cstheme="minorHAnsi"/>
              </w:rPr>
            </w:pPr>
            <w:r>
              <w:rPr>
                <w:rFonts w:cstheme="minorHAnsi"/>
              </w:rPr>
              <w:t xml:space="preserve">All </w:t>
            </w:r>
            <w:r w:rsidRPr="00093055">
              <w:rPr>
                <w:rFonts w:cstheme="minorHAnsi"/>
              </w:rPr>
              <w:t>research</w:t>
            </w:r>
            <w:r>
              <w:rPr>
                <w:rFonts w:cstheme="minorHAnsi"/>
              </w:rPr>
              <w:t xml:space="preserve"> studies must lead to a submission for publication.</w:t>
            </w:r>
          </w:p>
          <w:p w14:paraId="7129436B" w14:textId="77777777" w:rsidR="00322DC2" w:rsidRPr="00495C4F" w:rsidRDefault="00322DC2" w:rsidP="00322DC2">
            <w:pPr>
              <w:pStyle w:val="ListParagraph"/>
              <w:numPr>
                <w:ilvl w:val="1"/>
                <w:numId w:val="14"/>
              </w:numPr>
              <w:spacing w:after="60"/>
              <w:ind w:left="720"/>
              <w:rPr>
                <w:rFonts w:cstheme="minorHAnsi"/>
              </w:rPr>
            </w:pPr>
            <w:r>
              <w:rPr>
                <w:rFonts w:cstheme="minorHAnsi"/>
              </w:rPr>
              <w:t>A</w:t>
            </w:r>
            <w:r w:rsidRPr="00495C4F">
              <w:rPr>
                <w:rFonts w:cstheme="minorHAnsi"/>
              </w:rPr>
              <w:t xml:space="preserve">ll sections of this form are </w:t>
            </w:r>
            <w:r w:rsidRPr="00495C4F">
              <w:rPr>
                <w:rFonts w:cstheme="minorHAnsi"/>
                <w:b/>
                <w:bCs/>
              </w:rPr>
              <w:t>required</w:t>
            </w:r>
            <w:r w:rsidRPr="00495C4F">
              <w:rPr>
                <w:rFonts w:cstheme="minorHAnsi"/>
              </w:rPr>
              <w:t xml:space="preserve">. </w:t>
            </w:r>
          </w:p>
          <w:p w14:paraId="570C5FC6" w14:textId="77777777" w:rsidR="00322DC2" w:rsidRPr="00093055" w:rsidRDefault="00322DC2" w:rsidP="00322DC2">
            <w:pPr>
              <w:pStyle w:val="ListParagraph"/>
              <w:spacing w:after="60"/>
              <w:ind w:left="360"/>
              <w:rPr>
                <w:rFonts w:cstheme="minorHAnsi"/>
                <w:sz w:val="12"/>
                <w:szCs w:val="12"/>
              </w:rPr>
            </w:pPr>
          </w:p>
          <w:p w14:paraId="10C30B2B" w14:textId="77777777" w:rsidR="00322DC2" w:rsidRPr="00093055" w:rsidRDefault="00322DC2" w:rsidP="00322DC2">
            <w:pPr>
              <w:pStyle w:val="ListParagraph"/>
              <w:numPr>
                <w:ilvl w:val="0"/>
                <w:numId w:val="14"/>
              </w:numPr>
              <w:spacing w:after="60"/>
              <w:rPr>
                <w:rFonts w:cstheme="minorHAnsi"/>
                <w:b/>
                <w:bCs/>
              </w:rPr>
            </w:pPr>
            <w:r w:rsidRPr="00093055">
              <w:rPr>
                <w:rFonts w:cstheme="minorHAnsi"/>
                <w:b/>
                <w:bCs/>
                <w:color w:val="C00000"/>
              </w:rPr>
              <w:t>CUSTOM ANALYTICS</w:t>
            </w:r>
          </w:p>
          <w:p w14:paraId="25903B1A" w14:textId="13935506" w:rsidR="00322DC2" w:rsidRDefault="00322DC2" w:rsidP="00322DC2">
            <w:pPr>
              <w:pStyle w:val="ListParagraph"/>
              <w:numPr>
                <w:ilvl w:val="1"/>
                <w:numId w:val="14"/>
              </w:numPr>
              <w:spacing w:after="60"/>
              <w:ind w:left="720"/>
              <w:rPr>
                <w:rFonts w:cstheme="minorHAnsi"/>
              </w:rPr>
            </w:pPr>
            <w:r>
              <w:rPr>
                <w:rFonts w:cstheme="minorHAnsi"/>
              </w:rPr>
              <w:t>A</w:t>
            </w:r>
            <w:r w:rsidRPr="00093055">
              <w:rPr>
                <w:rFonts w:cstheme="minorHAnsi"/>
              </w:rPr>
              <w:t>d-hoc analytics and cohort development</w:t>
            </w:r>
            <w:r>
              <w:rPr>
                <w:rFonts w:cstheme="minorHAnsi"/>
              </w:rPr>
              <w:t xml:space="preserve"> are for</w:t>
            </w:r>
            <w:r w:rsidR="005751E0">
              <w:rPr>
                <w:rFonts w:cstheme="minorHAnsi"/>
              </w:rPr>
              <w:t xml:space="preserve"> feasibility assessments,</w:t>
            </w:r>
            <w:r w:rsidRPr="00093055">
              <w:rPr>
                <w:rFonts w:cstheme="minorHAnsi"/>
              </w:rPr>
              <w:t xml:space="preserve"> </w:t>
            </w:r>
            <w:r w:rsidR="005751E0">
              <w:rPr>
                <w:rFonts w:cstheme="minorHAnsi"/>
              </w:rPr>
              <w:t xml:space="preserve">investigator-initiated projects, or </w:t>
            </w:r>
            <w:r w:rsidRPr="00322C4A">
              <w:rPr>
                <w:rFonts w:cstheme="minorHAnsi"/>
              </w:rPr>
              <w:t>internal purposes</w:t>
            </w:r>
            <w:r>
              <w:rPr>
                <w:rFonts w:cstheme="minorHAnsi"/>
              </w:rPr>
              <w:t xml:space="preserve"> only</w:t>
            </w:r>
            <w:r w:rsidRPr="00322C4A">
              <w:rPr>
                <w:rFonts w:cstheme="minorHAnsi"/>
              </w:rPr>
              <w:t xml:space="preserve"> </w:t>
            </w:r>
            <w:r>
              <w:rPr>
                <w:rFonts w:cstheme="minorHAnsi"/>
              </w:rPr>
              <w:t>(e.g., no public-facing materials)</w:t>
            </w:r>
            <w:r w:rsidRPr="00093055">
              <w:rPr>
                <w:rFonts w:cstheme="minorHAnsi"/>
              </w:rPr>
              <w:t>.</w:t>
            </w:r>
          </w:p>
          <w:p w14:paraId="079B7F45" w14:textId="164EEED3" w:rsidR="00322DC2" w:rsidRPr="006F28B2" w:rsidRDefault="00322DC2" w:rsidP="006F28B2">
            <w:pPr>
              <w:pStyle w:val="ListParagraph"/>
              <w:numPr>
                <w:ilvl w:val="1"/>
                <w:numId w:val="14"/>
              </w:numPr>
              <w:spacing w:after="60"/>
              <w:ind w:left="720"/>
              <w:rPr>
                <w:rFonts w:cstheme="minorHAnsi"/>
              </w:rPr>
            </w:pPr>
            <w:r>
              <w:rPr>
                <w:rFonts w:cstheme="minorHAnsi"/>
              </w:rPr>
              <w:t>Sections A – F are required.</w:t>
            </w:r>
          </w:p>
        </w:tc>
      </w:tr>
    </w:tbl>
    <w:p w14:paraId="7C2DCE9B" w14:textId="77777777" w:rsidR="00322DC2" w:rsidRDefault="00322DC2" w:rsidP="00322C4A">
      <w:pPr>
        <w:spacing w:after="60" w:line="240" w:lineRule="auto"/>
        <w:ind w:left="360"/>
        <w:jc w:val="center"/>
        <w:rPr>
          <w:rFonts w:cstheme="minorHAnsi"/>
          <w:b/>
          <w:bCs/>
          <w:i/>
          <w:iCs/>
        </w:rPr>
      </w:pPr>
    </w:p>
    <w:p w14:paraId="1F48648D" w14:textId="696FAC31" w:rsidR="00A25398" w:rsidRPr="00325B06" w:rsidRDefault="002229DF" w:rsidP="00167BDD">
      <w:pPr>
        <w:spacing w:after="60" w:line="240" w:lineRule="auto"/>
        <w:ind w:left="90"/>
        <w:jc w:val="both"/>
        <w:rPr>
          <w:rFonts w:cstheme="minorHAnsi"/>
          <w:b/>
          <w:bCs/>
          <w:i/>
          <w:iCs/>
        </w:rPr>
      </w:pPr>
      <w:r w:rsidRPr="00325B06">
        <w:rPr>
          <w:rFonts w:cstheme="minorHAnsi"/>
          <w:b/>
          <w:bCs/>
          <w:i/>
          <w:iCs/>
        </w:rPr>
        <w:t>Complete the following information</w:t>
      </w:r>
    </w:p>
    <w:p w14:paraId="109783A4" w14:textId="77777777" w:rsidR="009C216A" w:rsidRPr="00093055" w:rsidRDefault="009C216A" w:rsidP="006207B2">
      <w:pPr>
        <w:spacing w:after="60" w:line="240" w:lineRule="auto"/>
        <w:rPr>
          <w:rFonts w:cstheme="minorHAnsi"/>
          <w:i/>
          <w:iCs/>
          <w:sz w:val="8"/>
          <w:szCs w:val="8"/>
        </w:rPr>
      </w:pPr>
    </w:p>
    <w:p w14:paraId="645A274A" w14:textId="787AB737" w:rsidR="000A5CA6" w:rsidRPr="004757DD" w:rsidRDefault="000A5CA6" w:rsidP="000A5CA6">
      <w:pPr>
        <w:pStyle w:val="Heading1"/>
        <w:spacing w:before="0" w:after="60" w:line="240" w:lineRule="auto"/>
        <w:rPr>
          <w:rFonts w:cstheme="minorHAnsi"/>
        </w:rPr>
      </w:pPr>
      <w:r>
        <w:rPr>
          <w:rFonts w:cstheme="minorHAnsi"/>
        </w:rPr>
        <w:t xml:space="preserve">A. </w:t>
      </w:r>
      <w:r w:rsidRPr="004757DD">
        <w:rPr>
          <w:rFonts w:cstheme="minorHAnsi"/>
        </w:rPr>
        <w:t>Request</w:t>
      </w:r>
      <w:r>
        <w:rPr>
          <w:rFonts w:cstheme="minorHAnsi"/>
        </w:rPr>
        <w:t xml:space="preserve"> Date and Type</w:t>
      </w:r>
    </w:p>
    <w:p w14:paraId="63BDD1D6" w14:textId="504FE1B1" w:rsidR="00935789" w:rsidRDefault="00C639C9" w:rsidP="00322C4A">
      <w:pPr>
        <w:spacing w:after="60" w:line="240" w:lineRule="auto"/>
        <w:ind w:left="360"/>
        <w:rPr>
          <w:rFonts w:cstheme="minorHAnsi"/>
          <w:b/>
          <w:bCs/>
        </w:rPr>
      </w:pPr>
      <w:r w:rsidRPr="006C13CA">
        <w:rPr>
          <w:rFonts w:cstheme="minorHAnsi"/>
          <w:b/>
          <w:bCs/>
        </w:rPr>
        <w:t>Request Date:</w:t>
      </w:r>
      <w:r w:rsidR="009E6BF6" w:rsidRPr="006C13CA">
        <w:rPr>
          <w:rFonts w:cstheme="minorHAnsi"/>
          <w:b/>
          <w:bCs/>
        </w:rPr>
        <w:t xml:space="preserve"> </w:t>
      </w:r>
      <w:sdt>
        <w:sdtPr>
          <w:rPr>
            <w:rFonts w:cstheme="minorHAnsi"/>
            <w:b/>
            <w:bCs/>
          </w:rPr>
          <w:id w:val="853235535"/>
          <w:placeholder>
            <w:docPart w:val="DefaultPlaceholder_-1854013437"/>
          </w:placeholder>
          <w:showingPlcHdr/>
          <w:date>
            <w:dateFormat w:val="M/d/yyyy"/>
            <w:lid w:val="en-US"/>
            <w:storeMappedDataAs w:val="dateTime"/>
            <w:calendar w:val="gregorian"/>
          </w:date>
        </w:sdtPr>
        <w:sdtContent>
          <w:r w:rsidR="009E6BF6" w:rsidRPr="006E5F64">
            <w:rPr>
              <w:rStyle w:val="PlaceholderText"/>
            </w:rPr>
            <w:t>Click or tap to enter a date.</w:t>
          </w:r>
        </w:sdtContent>
      </w:sdt>
    </w:p>
    <w:p w14:paraId="322C8F03" w14:textId="3C2D2996" w:rsidR="002F7AB6" w:rsidRDefault="002F7AB6" w:rsidP="00322C4A">
      <w:pPr>
        <w:spacing w:after="60" w:line="240" w:lineRule="auto"/>
        <w:ind w:left="360"/>
        <w:rPr>
          <w:rFonts w:cstheme="minorHAnsi"/>
          <w:b/>
          <w:bCs/>
        </w:rPr>
      </w:pPr>
      <w:r>
        <w:rPr>
          <w:rFonts w:cstheme="minorHAnsi"/>
          <w:b/>
          <w:bCs/>
        </w:rPr>
        <w:t xml:space="preserve">Request Type: </w:t>
      </w:r>
      <w:sdt>
        <w:sdtPr>
          <w:rPr>
            <w:rFonts w:cstheme="minorHAnsi"/>
            <w:b/>
            <w:bCs/>
          </w:rPr>
          <w:id w:val="1076327512"/>
          <w:placeholder>
            <w:docPart w:val="DefaultPlaceholder_-1854013438"/>
          </w:placeholder>
          <w:showingPlcHdr/>
          <w:dropDownList>
            <w:listItem w:value="Choose an item."/>
            <w:listItem w:displayText="Hypothesis-Generating Research" w:value="Hypothesis-Generating Research"/>
            <w:listItem w:displayText="Custom Analytics" w:value="Custom Analytics"/>
          </w:dropDownList>
        </w:sdtPr>
        <w:sdtContent>
          <w:r w:rsidR="004C1B6D" w:rsidRPr="00D1262A">
            <w:rPr>
              <w:rStyle w:val="PlaceholderText"/>
            </w:rPr>
            <w:t>Choose an item.</w:t>
          </w:r>
        </w:sdtContent>
      </w:sdt>
    </w:p>
    <w:p w14:paraId="57AA5883" w14:textId="2CE5B604" w:rsidR="004757DD" w:rsidRPr="00F92C5C" w:rsidRDefault="005F10F9" w:rsidP="00F92C5C">
      <w:pPr>
        <w:pStyle w:val="Heading1"/>
      </w:pPr>
      <w:bookmarkStart w:id="0" w:name="_Hlk98933594"/>
      <w:r w:rsidRPr="00F92C5C">
        <w:t>B</w:t>
      </w:r>
      <w:r w:rsidR="00662F77" w:rsidRPr="00F92C5C">
        <w:t xml:space="preserve">. </w:t>
      </w:r>
      <w:r w:rsidR="004757DD" w:rsidRPr="00F92C5C">
        <w:t>Requester</w:t>
      </w:r>
      <w:bookmarkEnd w:id="0"/>
      <w:r w:rsidR="004757DD" w:rsidRPr="00F92C5C">
        <w:t xml:space="preserve"> Information</w:t>
      </w:r>
    </w:p>
    <w:p w14:paraId="22772C9C" w14:textId="137D534B" w:rsidR="00410B95" w:rsidRDefault="00410B95" w:rsidP="00322C4A">
      <w:pPr>
        <w:spacing w:after="60" w:line="240" w:lineRule="auto"/>
        <w:ind w:left="360"/>
        <w:rPr>
          <w:rFonts w:cstheme="minorHAnsi"/>
          <w:bCs/>
        </w:rPr>
      </w:pPr>
      <w:r w:rsidRPr="00B30A31">
        <w:rPr>
          <w:rFonts w:cstheme="minorHAnsi"/>
          <w:b/>
        </w:rPr>
        <w:t>Requester Name</w:t>
      </w:r>
      <w:r w:rsidRPr="00B30A31">
        <w:rPr>
          <w:rFonts w:cstheme="minorHAnsi"/>
          <w:bCs/>
        </w:rPr>
        <w:t xml:space="preserve">: </w:t>
      </w:r>
      <w:sdt>
        <w:sdtPr>
          <w:rPr>
            <w:rFonts w:cstheme="minorHAnsi"/>
            <w:bCs/>
          </w:rPr>
          <w:id w:val="-1004194603"/>
          <w:placeholder>
            <w:docPart w:val="6BB305F255D34567A5274C73A3A3FA6F"/>
          </w:placeholder>
          <w:showingPlcHdr/>
        </w:sdtPr>
        <w:sdtContent>
          <w:r w:rsidRPr="00B30A31">
            <w:rPr>
              <w:rStyle w:val="PlaceholderText"/>
              <w:rFonts w:cstheme="minorHAnsi"/>
            </w:rPr>
            <w:t>Click or tap here to enter text.</w:t>
          </w:r>
        </w:sdtContent>
      </w:sdt>
    </w:p>
    <w:p w14:paraId="49F11147" w14:textId="064D8B8E" w:rsidR="00703D1A" w:rsidRPr="00C9262D" w:rsidRDefault="00703D1A" w:rsidP="00322C4A">
      <w:pPr>
        <w:spacing w:after="60" w:line="240" w:lineRule="auto"/>
        <w:ind w:left="360"/>
        <w:rPr>
          <w:rFonts w:cstheme="minorHAnsi"/>
          <w:bCs/>
        </w:rPr>
      </w:pPr>
      <w:r>
        <w:rPr>
          <w:rFonts w:cstheme="minorHAnsi"/>
          <w:b/>
        </w:rPr>
        <w:t>ASH Member</w:t>
      </w:r>
      <w:r w:rsidR="007124DE">
        <w:rPr>
          <w:rFonts w:cstheme="minorHAnsi"/>
          <w:b/>
        </w:rPr>
        <w:t>:</w:t>
      </w:r>
      <w:r w:rsidR="00C9262D">
        <w:rPr>
          <w:rFonts w:cstheme="minorHAnsi"/>
          <w:bCs/>
        </w:rPr>
        <w:t xml:space="preserve"> </w:t>
      </w:r>
      <w:sdt>
        <w:sdtPr>
          <w:rPr>
            <w:rFonts w:cstheme="minorHAnsi"/>
            <w:bCs/>
          </w:rPr>
          <w:id w:val="-1202787464"/>
          <w:placeholder>
            <w:docPart w:val="DefaultPlaceholder_-1854013438"/>
          </w:placeholder>
          <w:showingPlcHdr/>
          <w:comboBox>
            <w:listItem w:value="Choose an item."/>
            <w:listItem w:displayText="Yes" w:value="Yes"/>
            <w:listItem w:displayText="No" w:value="No"/>
            <w:listItem w:displayText="Unsure" w:value="Unsure"/>
          </w:comboBox>
        </w:sdtPr>
        <w:sdtContent>
          <w:r w:rsidR="00C9262D" w:rsidRPr="00D1262A">
            <w:rPr>
              <w:rStyle w:val="PlaceholderText"/>
            </w:rPr>
            <w:t>Choose an item.</w:t>
          </w:r>
        </w:sdtContent>
      </w:sdt>
    </w:p>
    <w:p w14:paraId="4A09F84E" w14:textId="15D33249" w:rsidR="008856ED" w:rsidRDefault="001E67E8" w:rsidP="00322C4A">
      <w:pPr>
        <w:spacing w:after="60" w:line="240" w:lineRule="auto"/>
        <w:ind w:left="360"/>
        <w:rPr>
          <w:rFonts w:cstheme="minorHAnsi"/>
          <w:b/>
        </w:rPr>
      </w:pPr>
      <w:r>
        <w:rPr>
          <w:rFonts w:cstheme="minorHAnsi"/>
          <w:b/>
        </w:rPr>
        <w:t>Organization</w:t>
      </w:r>
      <w:r w:rsidR="006960BA">
        <w:rPr>
          <w:rFonts w:cstheme="minorHAnsi"/>
          <w:b/>
        </w:rPr>
        <w:t xml:space="preserve">: </w:t>
      </w:r>
      <w:sdt>
        <w:sdtPr>
          <w:rPr>
            <w:rFonts w:cstheme="minorHAnsi"/>
            <w:bCs/>
          </w:rPr>
          <w:id w:val="1380280963"/>
          <w:placeholder>
            <w:docPart w:val="C97AA47C40494100B3700D29BABCBC71"/>
          </w:placeholder>
          <w:showingPlcHdr/>
        </w:sdtPr>
        <w:sdtContent>
          <w:r w:rsidR="006960BA" w:rsidRPr="00B30A31">
            <w:rPr>
              <w:rStyle w:val="PlaceholderText"/>
              <w:rFonts w:cstheme="minorHAnsi"/>
            </w:rPr>
            <w:t>Click or tap here to enter text.</w:t>
          </w:r>
        </w:sdtContent>
      </w:sdt>
    </w:p>
    <w:p w14:paraId="0475C5F8" w14:textId="76761716" w:rsidR="001E67E8" w:rsidRDefault="001E67E8" w:rsidP="00322C4A">
      <w:pPr>
        <w:spacing w:after="60" w:line="240" w:lineRule="auto"/>
        <w:ind w:left="360"/>
        <w:rPr>
          <w:rFonts w:cstheme="minorHAnsi"/>
          <w:b/>
        </w:rPr>
      </w:pPr>
      <w:r>
        <w:rPr>
          <w:rFonts w:cstheme="minorHAnsi"/>
          <w:b/>
        </w:rPr>
        <w:t xml:space="preserve">Department: </w:t>
      </w:r>
      <w:sdt>
        <w:sdtPr>
          <w:rPr>
            <w:rFonts w:cstheme="minorHAnsi"/>
            <w:bCs/>
          </w:rPr>
          <w:id w:val="-1330215111"/>
          <w:placeholder>
            <w:docPart w:val="34AA9378A7B745B4B77505E89A782308"/>
          </w:placeholder>
          <w:showingPlcHdr/>
        </w:sdtPr>
        <w:sdtContent>
          <w:r w:rsidRPr="00B30A31">
            <w:rPr>
              <w:rStyle w:val="PlaceholderText"/>
              <w:rFonts w:cstheme="minorHAnsi"/>
            </w:rPr>
            <w:t>Click or tap here to enter text.</w:t>
          </w:r>
        </w:sdtContent>
      </w:sdt>
    </w:p>
    <w:p w14:paraId="50F71D09" w14:textId="1411A864" w:rsidR="00410B95" w:rsidRPr="00B30A31" w:rsidRDefault="00410B95" w:rsidP="00322C4A">
      <w:pPr>
        <w:spacing w:after="60" w:line="240" w:lineRule="auto"/>
        <w:ind w:left="360"/>
        <w:rPr>
          <w:rFonts w:cstheme="minorHAnsi"/>
          <w:bCs/>
        </w:rPr>
      </w:pPr>
      <w:r w:rsidRPr="00B30A31">
        <w:rPr>
          <w:rFonts w:cstheme="minorHAnsi"/>
          <w:b/>
        </w:rPr>
        <w:t>Address</w:t>
      </w:r>
      <w:r w:rsidRPr="00B30A31">
        <w:rPr>
          <w:rFonts w:cstheme="minorHAnsi"/>
          <w:bCs/>
        </w:rPr>
        <w:t xml:space="preserve">: </w:t>
      </w:r>
      <w:sdt>
        <w:sdtPr>
          <w:rPr>
            <w:rFonts w:cstheme="minorHAnsi"/>
            <w:bCs/>
          </w:rPr>
          <w:id w:val="-1202239828"/>
          <w:placeholder>
            <w:docPart w:val="FCE6173024E4477BB47909A06DFC1128"/>
          </w:placeholder>
          <w:showingPlcHdr/>
        </w:sdtPr>
        <w:sdtContent>
          <w:r w:rsidRPr="00B30A31">
            <w:rPr>
              <w:rStyle w:val="PlaceholderText"/>
              <w:rFonts w:cstheme="minorHAnsi"/>
            </w:rPr>
            <w:t>Click or tap here to enter text.</w:t>
          </w:r>
        </w:sdtContent>
      </w:sdt>
    </w:p>
    <w:p w14:paraId="3321BD3C" w14:textId="77777777" w:rsidR="00410B95" w:rsidRPr="00B30A31" w:rsidRDefault="00410B95" w:rsidP="00322C4A">
      <w:pPr>
        <w:spacing w:after="60" w:line="240" w:lineRule="auto"/>
        <w:ind w:left="360"/>
        <w:rPr>
          <w:rFonts w:cstheme="minorHAnsi"/>
          <w:bCs/>
        </w:rPr>
      </w:pPr>
      <w:r w:rsidRPr="00B30A31">
        <w:rPr>
          <w:rFonts w:cstheme="minorHAnsi"/>
          <w:b/>
        </w:rPr>
        <w:t>City</w:t>
      </w:r>
      <w:r w:rsidRPr="00B30A31">
        <w:rPr>
          <w:rFonts w:cstheme="minorHAnsi"/>
          <w:bCs/>
        </w:rPr>
        <w:t xml:space="preserve">: </w:t>
      </w:r>
      <w:sdt>
        <w:sdtPr>
          <w:rPr>
            <w:rFonts w:cstheme="minorHAnsi"/>
            <w:bCs/>
          </w:rPr>
          <w:id w:val="577864942"/>
          <w:placeholder>
            <w:docPart w:val="4FB06D4870484A0BB3808D2B702E5749"/>
          </w:placeholder>
          <w:showingPlcHdr/>
        </w:sdtPr>
        <w:sdtContent>
          <w:r w:rsidRPr="00B30A31">
            <w:rPr>
              <w:rStyle w:val="PlaceholderText"/>
              <w:rFonts w:cstheme="minorHAnsi"/>
            </w:rPr>
            <w:t>Click or tap here to enter text.</w:t>
          </w:r>
        </w:sdtContent>
      </w:sdt>
    </w:p>
    <w:p w14:paraId="30656DE8" w14:textId="77777777" w:rsidR="00410B95" w:rsidRPr="00B30A31" w:rsidRDefault="00410B95" w:rsidP="00322C4A">
      <w:pPr>
        <w:spacing w:after="60" w:line="240" w:lineRule="auto"/>
        <w:ind w:left="360"/>
        <w:rPr>
          <w:rFonts w:cstheme="minorHAnsi"/>
          <w:bCs/>
        </w:rPr>
      </w:pPr>
      <w:r w:rsidRPr="00B30A31">
        <w:rPr>
          <w:rFonts w:cstheme="minorHAnsi"/>
          <w:b/>
        </w:rPr>
        <w:t>State</w:t>
      </w:r>
      <w:r w:rsidRPr="00B30A31">
        <w:rPr>
          <w:rFonts w:cstheme="minorHAnsi"/>
          <w:bCs/>
        </w:rPr>
        <w:t xml:space="preserve">: </w:t>
      </w:r>
      <w:sdt>
        <w:sdtPr>
          <w:rPr>
            <w:rFonts w:cstheme="minorHAnsi"/>
            <w:bCs/>
          </w:rPr>
          <w:id w:val="-1318025215"/>
          <w:placeholder>
            <w:docPart w:val="FC38C790454A49CDA0DB9E8E390167AC"/>
          </w:placeholder>
          <w:showingPlcHdr/>
        </w:sdtPr>
        <w:sdtContent>
          <w:r w:rsidRPr="00B30A31">
            <w:rPr>
              <w:rStyle w:val="PlaceholderText"/>
              <w:rFonts w:cstheme="minorHAnsi"/>
            </w:rPr>
            <w:t>Click or tap here to enter text.</w:t>
          </w:r>
        </w:sdtContent>
      </w:sdt>
    </w:p>
    <w:p w14:paraId="3E361F38" w14:textId="77777777" w:rsidR="00410B95" w:rsidRPr="00B30A31" w:rsidRDefault="00410B95" w:rsidP="00322C4A">
      <w:pPr>
        <w:spacing w:after="60" w:line="240" w:lineRule="auto"/>
        <w:ind w:left="360"/>
        <w:rPr>
          <w:rFonts w:cstheme="minorHAnsi"/>
          <w:bCs/>
        </w:rPr>
      </w:pPr>
      <w:r w:rsidRPr="00B30A31">
        <w:rPr>
          <w:rFonts w:cstheme="minorHAnsi"/>
          <w:b/>
        </w:rPr>
        <w:t>Zip Code</w:t>
      </w:r>
      <w:r w:rsidRPr="00B30A31">
        <w:rPr>
          <w:rFonts w:cstheme="minorHAnsi"/>
          <w:bCs/>
        </w:rPr>
        <w:t xml:space="preserve">: </w:t>
      </w:r>
      <w:sdt>
        <w:sdtPr>
          <w:rPr>
            <w:rFonts w:cstheme="minorHAnsi"/>
            <w:bCs/>
          </w:rPr>
          <w:id w:val="-1130855999"/>
          <w:placeholder>
            <w:docPart w:val="C8273408FD924354BEE324EFAC5C9888"/>
          </w:placeholder>
          <w:showingPlcHdr/>
        </w:sdtPr>
        <w:sdtContent>
          <w:r w:rsidRPr="00B30A31">
            <w:rPr>
              <w:rStyle w:val="PlaceholderText"/>
              <w:rFonts w:cstheme="minorHAnsi"/>
            </w:rPr>
            <w:t>Click or tap here to enter text.</w:t>
          </w:r>
        </w:sdtContent>
      </w:sdt>
    </w:p>
    <w:p w14:paraId="3D587B30" w14:textId="77777777" w:rsidR="00410B95" w:rsidRPr="00B30A31" w:rsidRDefault="00410B95" w:rsidP="00322C4A">
      <w:pPr>
        <w:spacing w:after="60" w:line="240" w:lineRule="auto"/>
        <w:ind w:left="360"/>
        <w:rPr>
          <w:rFonts w:cstheme="minorHAnsi"/>
          <w:b/>
        </w:rPr>
      </w:pPr>
      <w:r w:rsidRPr="00B30A31">
        <w:rPr>
          <w:rFonts w:cstheme="minorHAnsi"/>
          <w:b/>
        </w:rPr>
        <w:t xml:space="preserve">Country: </w:t>
      </w:r>
      <w:sdt>
        <w:sdtPr>
          <w:rPr>
            <w:rFonts w:cstheme="minorHAnsi"/>
            <w:b/>
          </w:rPr>
          <w:id w:val="1227036527"/>
          <w:placeholder>
            <w:docPart w:val="96249E62C9734F71BC58C059D23850F5"/>
          </w:placeholder>
          <w:showingPlcHdr/>
        </w:sdtPr>
        <w:sdtContent>
          <w:r w:rsidRPr="00B30A31">
            <w:rPr>
              <w:rStyle w:val="PlaceholderText"/>
              <w:rFonts w:cstheme="minorHAnsi"/>
            </w:rPr>
            <w:t>Click or tap here to enter text.</w:t>
          </w:r>
        </w:sdtContent>
      </w:sdt>
    </w:p>
    <w:p w14:paraId="067AC419" w14:textId="77777777" w:rsidR="00410B95" w:rsidRPr="00B30A31" w:rsidRDefault="00410B95" w:rsidP="00322C4A">
      <w:pPr>
        <w:spacing w:after="60" w:line="240" w:lineRule="auto"/>
        <w:ind w:left="360"/>
        <w:rPr>
          <w:rFonts w:cstheme="minorHAnsi"/>
          <w:bCs/>
        </w:rPr>
      </w:pPr>
      <w:r w:rsidRPr="00B30A31">
        <w:rPr>
          <w:rFonts w:cstheme="minorHAnsi"/>
          <w:b/>
        </w:rPr>
        <w:t>Telephone Number</w:t>
      </w:r>
      <w:r w:rsidRPr="00B30A31">
        <w:rPr>
          <w:rFonts w:cstheme="minorHAnsi"/>
          <w:bCs/>
        </w:rPr>
        <w:t xml:space="preserve">: </w:t>
      </w:r>
      <w:sdt>
        <w:sdtPr>
          <w:rPr>
            <w:rFonts w:cstheme="minorHAnsi"/>
            <w:bCs/>
          </w:rPr>
          <w:id w:val="1879053869"/>
          <w:placeholder>
            <w:docPart w:val="DC7C07B382AC4B998BCA97296ACA1FE8"/>
          </w:placeholder>
          <w:showingPlcHdr/>
        </w:sdtPr>
        <w:sdtContent>
          <w:r w:rsidRPr="00B30A31">
            <w:rPr>
              <w:rStyle w:val="PlaceholderText"/>
              <w:rFonts w:cstheme="minorHAnsi"/>
            </w:rPr>
            <w:t>Click or tap here to enter text.</w:t>
          </w:r>
        </w:sdtContent>
      </w:sdt>
    </w:p>
    <w:p w14:paraId="2EC19686" w14:textId="77777777" w:rsidR="00410B95" w:rsidRPr="00B30A31" w:rsidRDefault="00410B95" w:rsidP="00322C4A">
      <w:pPr>
        <w:spacing w:after="60" w:line="240" w:lineRule="auto"/>
        <w:ind w:left="360"/>
        <w:rPr>
          <w:rFonts w:cstheme="minorHAnsi"/>
        </w:rPr>
      </w:pPr>
      <w:r w:rsidRPr="00B30A31">
        <w:rPr>
          <w:rFonts w:cstheme="minorHAnsi"/>
          <w:b/>
        </w:rPr>
        <w:t>E-mail Address</w:t>
      </w:r>
      <w:r w:rsidRPr="00B30A31">
        <w:rPr>
          <w:rFonts w:cstheme="minorHAnsi"/>
          <w:bCs/>
        </w:rPr>
        <w:t xml:space="preserve">: </w:t>
      </w:r>
      <w:sdt>
        <w:sdtPr>
          <w:rPr>
            <w:rFonts w:cstheme="minorHAnsi"/>
            <w:bCs/>
          </w:rPr>
          <w:id w:val="-353726753"/>
          <w:placeholder>
            <w:docPart w:val="C1D0FA2ADA944E8E975E0FE647575F7F"/>
          </w:placeholder>
          <w:showingPlcHdr/>
        </w:sdtPr>
        <w:sdtContent>
          <w:r w:rsidRPr="00B30A31">
            <w:rPr>
              <w:rStyle w:val="PlaceholderText"/>
              <w:rFonts w:cstheme="minorHAnsi"/>
            </w:rPr>
            <w:t>Click or tap here to enter text.</w:t>
          </w:r>
        </w:sdtContent>
      </w:sdt>
    </w:p>
    <w:p w14:paraId="21174DC0" w14:textId="0C6BC3A1" w:rsidR="0007196E" w:rsidRPr="004A1415" w:rsidRDefault="45093C9D" w:rsidP="61ECA898">
      <w:pPr>
        <w:spacing w:after="60" w:line="240" w:lineRule="auto"/>
        <w:ind w:left="360"/>
        <w:rPr>
          <w:rStyle w:val="PlaceholderText"/>
        </w:rPr>
      </w:pPr>
      <w:r w:rsidRPr="61ECA898">
        <w:rPr>
          <w:b/>
          <w:bCs/>
          <w:i/>
          <w:iCs/>
        </w:rPr>
        <w:t xml:space="preserve">If you are a student or early career researcher and/or analyst, please include your mentor's name: </w:t>
      </w:r>
      <w:sdt>
        <w:sdtPr>
          <w:rPr>
            <w:rFonts w:cstheme="minorHAnsi"/>
            <w:bCs/>
          </w:rPr>
          <w:id w:val="-1223830929"/>
          <w:placeholder>
            <w:docPart w:val="B0D9502784114B7CBF7B299EE700A23D"/>
          </w:placeholder>
          <w:showingPlcHdr/>
        </w:sdtPr>
        <w:sdtContent>
          <w:r w:rsidR="00727E48" w:rsidRPr="00B30A31">
            <w:rPr>
              <w:rStyle w:val="PlaceholderText"/>
              <w:rFonts w:cstheme="minorHAnsi"/>
            </w:rPr>
            <w:t>Click or tap here to enter text.</w:t>
          </w:r>
        </w:sdtContent>
      </w:sdt>
      <w:r w:rsidR="00727E48" w:rsidRPr="004A1415">
        <w:t xml:space="preserve"> </w:t>
      </w:r>
      <w:sdt>
        <w:sdtPr>
          <w:id w:val="-1367514844"/>
          <w:placeholder>
            <w:docPart w:val="47ACF07034EE4DF78F243903121431CA"/>
          </w:placeholder>
          <w:showingPlcHdr/>
        </w:sdtPr>
        <w:sdtContent/>
      </w:sdt>
    </w:p>
    <w:p w14:paraId="4B534865" w14:textId="038475B9" w:rsidR="00410B95" w:rsidRDefault="005F10F9" w:rsidP="00F92C5C">
      <w:pPr>
        <w:pStyle w:val="Heading1"/>
      </w:pPr>
      <w:r w:rsidRPr="00F92C5C">
        <w:t>C</w:t>
      </w:r>
      <w:r w:rsidR="00662F77" w:rsidRPr="00F92C5C">
        <w:t xml:space="preserve">. </w:t>
      </w:r>
      <w:r w:rsidR="0002510E" w:rsidRPr="00F92C5C">
        <w:t>Objectives</w:t>
      </w:r>
    </w:p>
    <w:p w14:paraId="6EEC9A72" w14:textId="7E28852E" w:rsidR="00410B95" w:rsidRPr="006C13CA" w:rsidRDefault="00410B95" w:rsidP="00322C4A">
      <w:pPr>
        <w:spacing w:after="60" w:line="240" w:lineRule="auto"/>
        <w:ind w:left="360"/>
        <w:rPr>
          <w:rFonts w:cstheme="minorHAnsi"/>
          <w:b/>
          <w:bCs/>
        </w:rPr>
      </w:pPr>
      <w:r w:rsidRPr="006C13CA">
        <w:rPr>
          <w:rFonts w:cstheme="minorHAnsi"/>
          <w:b/>
          <w:bCs/>
        </w:rPr>
        <w:t xml:space="preserve">Title: </w:t>
      </w:r>
      <w:sdt>
        <w:sdtPr>
          <w:rPr>
            <w:rFonts w:cstheme="minorHAnsi"/>
            <w:b/>
            <w:bCs/>
          </w:rPr>
          <w:id w:val="1068074350"/>
          <w:placeholder>
            <w:docPart w:val="33898C804D5A46D388989EF40A9AA1F6"/>
          </w:placeholder>
          <w:showingPlcHdr/>
        </w:sdtPr>
        <w:sdtContent>
          <w:r w:rsidRPr="006E5F64">
            <w:rPr>
              <w:rStyle w:val="PlaceholderText"/>
            </w:rPr>
            <w:t>Click or tap here to enter text.</w:t>
          </w:r>
        </w:sdtContent>
      </w:sdt>
    </w:p>
    <w:p w14:paraId="1B407439" w14:textId="2540DBD7" w:rsidR="00545939" w:rsidRPr="002D52F7" w:rsidRDefault="00545939" w:rsidP="00322C4A">
      <w:pPr>
        <w:spacing w:after="60" w:line="240" w:lineRule="auto"/>
        <w:ind w:left="360"/>
        <w:rPr>
          <w:rFonts w:cstheme="minorHAnsi"/>
          <w:b/>
          <w:bCs/>
        </w:rPr>
      </w:pPr>
      <w:r w:rsidRPr="002D52F7">
        <w:rPr>
          <w:rFonts w:cstheme="minorHAnsi"/>
          <w:b/>
          <w:bCs/>
        </w:rPr>
        <w:t xml:space="preserve">Background/Significance: </w:t>
      </w:r>
      <w:sdt>
        <w:sdtPr>
          <w:rPr>
            <w:rFonts w:cstheme="minorHAnsi"/>
            <w:b/>
            <w:bCs/>
          </w:rPr>
          <w:id w:val="738750903"/>
          <w:placeholder>
            <w:docPart w:val="DefaultPlaceholder_-1854013440"/>
          </w:placeholder>
          <w:showingPlcHdr/>
        </w:sdtPr>
        <w:sdtContent>
          <w:r w:rsidR="009E6BF6" w:rsidRPr="006E5F64">
            <w:rPr>
              <w:rStyle w:val="PlaceholderText"/>
            </w:rPr>
            <w:t>Click or tap here to enter text.</w:t>
          </w:r>
        </w:sdtContent>
      </w:sdt>
    </w:p>
    <w:p w14:paraId="57033857" w14:textId="7FCCA2A4" w:rsidR="0036725C" w:rsidRDefault="0036725C" w:rsidP="00322C4A">
      <w:pPr>
        <w:spacing w:after="60" w:line="240" w:lineRule="auto"/>
        <w:ind w:left="360"/>
      </w:pPr>
      <w:r>
        <w:rPr>
          <w:rFonts w:cstheme="minorHAnsi"/>
          <w:b/>
          <w:bCs/>
        </w:rPr>
        <w:t>Question to be Addressed</w:t>
      </w:r>
      <w:r w:rsidRPr="002D52F7">
        <w:rPr>
          <w:rFonts w:cstheme="minorHAnsi"/>
          <w:b/>
          <w:bCs/>
        </w:rPr>
        <w:t xml:space="preserve">: </w:t>
      </w:r>
      <w:sdt>
        <w:sdtPr>
          <w:id w:val="1663734067"/>
          <w:placeholder>
            <w:docPart w:val="03699C7685B448EAB6347F72A4A6E57C"/>
          </w:placeholder>
          <w:showingPlcHdr/>
        </w:sdtPr>
        <w:sdtContent>
          <w:r w:rsidRPr="006E5F64">
            <w:rPr>
              <w:rStyle w:val="PlaceholderText"/>
            </w:rPr>
            <w:t>Click or tap here to enter text.</w:t>
          </w:r>
        </w:sdtContent>
      </w:sdt>
    </w:p>
    <w:p w14:paraId="688863E3" w14:textId="605141C6" w:rsidR="00650720" w:rsidRDefault="00650720" w:rsidP="00322C4A">
      <w:pPr>
        <w:spacing w:after="60" w:line="240" w:lineRule="auto"/>
        <w:ind w:left="360"/>
        <w:rPr>
          <w:rFonts w:cstheme="minorHAnsi"/>
          <w:b/>
          <w:bCs/>
        </w:rPr>
      </w:pPr>
      <w:r w:rsidRPr="00650720">
        <w:rPr>
          <w:rFonts w:cstheme="minorHAnsi"/>
          <w:b/>
          <w:bCs/>
        </w:rPr>
        <w:t>Hypothesis</w:t>
      </w:r>
      <w:r w:rsidR="0002510E">
        <w:rPr>
          <w:rFonts w:cstheme="minorHAnsi"/>
          <w:b/>
          <w:bCs/>
        </w:rPr>
        <w:t xml:space="preserve"> </w:t>
      </w:r>
      <w:r w:rsidR="0002510E">
        <w:rPr>
          <w:rFonts w:cstheme="minorHAnsi"/>
          <w:i/>
          <w:iCs/>
        </w:rPr>
        <w:t>(research</w:t>
      </w:r>
      <w:r w:rsidR="000B47D0">
        <w:rPr>
          <w:rFonts w:cstheme="minorHAnsi"/>
          <w:i/>
          <w:iCs/>
        </w:rPr>
        <w:t xml:space="preserve"> studies</w:t>
      </w:r>
      <w:r w:rsidR="0002510E">
        <w:rPr>
          <w:rFonts w:cstheme="minorHAnsi"/>
          <w:i/>
          <w:iCs/>
        </w:rPr>
        <w:t xml:space="preserve"> only)</w:t>
      </w:r>
      <w:r w:rsidRPr="00650720">
        <w:rPr>
          <w:rFonts w:cstheme="minorHAnsi"/>
          <w:b/>
          <w:bCs/>
        </w:rPr>
        <w:t xml:space="preserve">: </w:t>
      </w:r>
      <w:sdt>
        <w:sdtPr>
          <w:id w:val="1079798838"/>
          <w:placeholder>
            <w:docPart w:val="9D8E83F4A93843FAB71BDD394DBDFF06"/>
          </w:placeholder>
          <w:showingPlcHdr/>
        </w:sdtPr>
        <w:sdtContent>
          <w:r w:rsidR="007066AE" w:rsidRPr="006E5F64">
            <w:rPr>
              <w:rStyle w:val="PlaceholderText"/>
            </w:rPr>
            <w:t>Click or tap here to enter text.</w:t>
          </w:r>
        </w:sdtContent>
      </w:sdt>
    </w:p>
    <w:p w14:paraId="67CFD275" w14:textId="18179FE6" w:rsidR="009F647E" w:rsidRPr="009F647E" w:rsidRDefault="00A93ABA" w:rsidP="00A93ABA">
      <w:pPr>
        <w:ind w:left="360"/>
        <w:rPr>
          <w:rFonts w:cstheme="minorHAnsi"/>
        </w:rPr>
      </w:pPr>
      <w:r w:rsidRPr="00A93ABA">
        <w:rPr>
          <w:rFonts w:cstheme="minorHAnsi"/>
          <w:b/>
          <w:bCs/>
        </w:rPr>
        <w:t>My application</w:t>
      </w:r>
      <w:r w:rsidR="009F647E" w:rsidRPr="00A93ABA">
        <w:rPr>
          <w:rFonts w:cstheme="minorHAnsi"/>
          <w:b/>
          <w:bCs/>
        </w:rPr>
        <w:t xml:space="preserve"> focuses on reporting health disparities by race and/or </w:t>
      </w:r>
      <w:proofErr w:type="gramStart"/>
      <w:r w:rsidR="009F647E" w:rsidRPr="00A93ABA">
        <w:rPr>
          <w:rFonts w:cstheme="minorHAnsi"/>
          <w:b/>
          <w:bCs/>
        </w:rPr>
        <w:t>ethnicity</w:t>
      </w:r>
      <w:r>
        <w:rPr>
          <w:rFonts w:cstheme="minorHAnsi"/>
          <w:b/>
          <w:bCs/>
        </w:rPr>
        <w:t>?</w:t>
      </w:r>
      <w:proofErr w:type="gramEnd"/>
      <w:r>
        <w:rPr>
          <w:rFonts w:cstheme="minorHAnsi"/>
          <w:b/>
          <w:bCs/>
        </w:rPr>
        <w:t xml:space="preserve"> </w:t>
      </w:r>
      <w:sdt>
        <w:sdtPr>
          <w:id w:val="1663430066"/>
          <w:placeholder>
            <w:docPart w:val="41139BA4AA2C4F25B820F514E310095B"/>
          </w:placeholder>
          <w:showingPlcHdr/>
        </w:sdtPr>
        <w:sdtContent>
          <w:r w:rsidRPr="006E5F64">
            <w:rPr>
              <w:rStyle w:val="PlaceholderText"/>
            </w:rPr>
            <w:t>Click or tap here to enter text.</w:t>
          </w:r>
        </w:sdtContent>
      </w:sdt>
    </w:p>
    <w:p w14:paraId="1848414E" w14:textId="0BA4EB83" w:rsidR="009E6BF6" w:rsidRPr="009D4A58" w:rsidRDefault="00B072FA" w:rsidP="00093055">
      <w:pPr>
        <w:pStyle w:val="Heading1"/>
      </w:pPr>
      <w:r>
        <w:t>D</w:t>
      </w:r>
      <w:r w:rsidR="00662F77">
        <w:t xml:space="preserve">. </w:t>
      </w:r>
      <w:r w:rsidR="00F5472B" w:rsidRPr="009D4A58">
        <w:t>Scope</w:t>
      </w:r>
    </w:p>
    <w:p w14:paraId="7BA8734E" w14:textId="129C987F" w:rsidR="00202E4E" w:rsidRDefault="00202E4E" w:rsidP="61ECA898">
      <w:pPr>
        <w:spacing w:after="60" w:line="240" w:lineRule="auto"/>
        <w:ind w:left="360"/>
        <w:rPr>
          <w:b/>
          <w:bCs/>
        </w:rPr>
      </w:pPr>
      <w:r w:rsidRPr="3F3BD64A">
        <w:rPr>
          <w:b/>
          <w:bCs/>
        </w:rPr>
        <w:t xml:space="preserve">Data Hub Program: </w:t>
      </w:r>
      <w:sdt>
        <w:sdtPr>
          <w:id w:val="-1527785058"/>
          <w:placeholder>
            <w:docPart w:val="0BE8C191556D483498DBF5F5DC4E494C"/>
          </w:placeholder>
          <w:showingPlcHdr/>
          <w:comboBox>
            <w:listItem w:value="Choose an item."/>
            <w:listItem w:displayText="Sickle Cell Disease (SCD)" w:value="Sickle Cell Disease (SCD)"/>
            <w:listItem w:displayText="Multiple Myeloma (MM)" w:value="Multiple Myeloma (MM)"/>
            <w:listItem w:displayText="COVID-19 Registry for Hematology" w:value="COVID-19 Registry for Hematology"/>
          </w:comboBox>
        </w:sdtPr>
        <w:sdtContent>
          <w:r w:rsidRPr="3F3BD64A">
            <w:rPr>
              <w:rStyle w:val="PlaceholderText"/>
            </w:rPr>
            <w:t>Choose an item.</w:t>
          </w:r>
        </w:sdtContent>
      </w:sdt>
      <w:r>
        <w:tab/>
      </w:r>
      <w:r w:rsidR="13D47339" w:rsidRPr="3F3BD64A">
        <w:rPr>
          <w:b/>
          <w:bCs/>
        </w:rPr>
        <w:t xml:space="preserve"> </w:t>
      </w:r>
    </w:p>
    <w:p w14:paraId="096E61A2" w14:textId="20A07EE3" w:rsidR="0036725C" w:rsidRPr="009B0CC0" w:rsidRDefault="00245A6F" w:rsidP="00322C4A">
      <w:pPr>
        <w:spacing w:after="60" w:line="240" w:lineRule="auto"/>
        <w:ind w:left="360"/>
        <w:rPr>
          <w:rFonts w:cstheme="minorHAnsi"/>
          <w:b/>
          <w:bCs/>
        </w:rPr>
      </w:pPr>
      <w:r>
        <w:rPr>
          <w:rFonts w:cstheme="minorHAnsi"/>
          <w:b/>
          <w:bCs/>
        </w:rPr>
        <w:t xml:space="preserve">Specific </w:t>
      </w:r>
      <w:r w:rsidR="0036725C">
        <w:rPr>
          <w:rFonts w:cstheme="minorHAnsi"/>
          <w:b/>
          <w:bCs/>
        </w:rPr>
        <w:t>Disease or Condition of Interest</w:t>
      </w:r>
      <w:r w:rsidR="0036725C" w:rsidRPr="009B0CC0">
        <w:rPr>
          <w:rFonts w:cstheme="minorHAnsi"/>
        </w:rPr>
        <w:t xml:space="preserve">: </w:t>
      </w:r>
      <w:sdt>
        <w:sdtPr>
          <w:rPr>
            <w:rFonts w:cstheme="minorHAnsi"/>
            <w:b/>
            <w:bCs/>
          </w:rPr>
          <w:id w:val="-461418618"/>
          <w:placeholder>
            <w:docPart w:val="05CB86626CF84F13BEBC960B6932A359"/>
          </w:placeholder>
          <w:showingPlcHdr/>
        </w:sdtPr>
        <w:sdtContent>
          <w:r w:rsidR="0036725C" w:rsidRPr="006E5F64">
            <w:rPr>
              <w:rStyle w:val="PlaceholderText"/>
            </w:rPr>
            <w:t>Click or tap here to enter text.</w:t>
          </w:r>
        </w:sdtContent>
      </w:sdt>
    </w:p>
    <w:p w14:paraId="1436699A" w14:textId="1A430150" w:rsidR="0018024B" w:rsidRPr="009B0CC0" w:rsidRDefault="009E6BF6" w:rsidP="00322C4A">
      <w:pPr>
        <w:spacing w:after="60" w:line="240" w:lineRule="auto"/>
        <w:ind w:left="360"/>
        <w:rPr>
          <w:rFonts w:cstheme="minorHAnsi"/>
          <w:b/>
          <w:bCs/>
        </w:rPr>
      </w:pPr>
      <w:r w:rsidRPr="00F61FC0">
        <w:rPr>
          <w:rFonts w:cstheme="minorHAnsi"/>
          <w:b/>
          <w:bCs/>
        </w:rPr>
        <w:t>Inclusion Criteria</w:t>
      </w:r>
      <w:r w:rsidRPr="009B0CC0">
        <w:rPr>
          <w:rFonts w:cstheme="minorHAnsi"/>
        </w:rPr>
        <w:t xml:space="preserve">: </w:t>
      </w:r>
      <w:sdt>
        <w:sdtPr>
          <w:rPr>
            <w:rFonts w:cstheme="minorHAnsi"/>
            <w:b/>
            <w:bCs/>
          </w:rPr>
          <w:id w:val="-729622108"/>
          <w:placeholder>
            <w:docPart w:val="DefaultPlaceholder_-1854013440"/>
          </w:placeholder>
          <w:showingPlcHdr/>
        </w:sdtPr>
        <w:sdtContent>
          <w:r w:rsidRPr="006E5F64">
            <w:rPr>
              <w:rStyle w:val="PlaceholderText"/>
            </w:rPr>
            <w:t>Click or tap here to enter text.</w:t>
          </w:r>
        </w:sdtContent>
      </w:sdt>
    </w:p>
    <w:p w14:paraId="5B3F0233" w14:textId="103510D0" w:rsidR="009E6BF6" w:rsidRPr="009B0CC0" w:rsidRDefault="009E6BF6" w:rsidP="3B443211">
      <w:pPr>
        <w:spacing w:after="60" w:line="240" w:lineRule="auto"/>
        <w:ind w:left="360"/>
        <w:rPr>
          <w:b/>
          <w:bCs/>
        </w:rPr>
      </w:pPr>
      <w:r w:rsidRPr="3F3BD64A">
        <w:rPr>
          <w:b/>
          <w:bCs/>
        </w:rPr>
        <w:t>Exclusion Criteria:</w:t>
      </w:r>
      <w:r w:rsidR="004E3FD4" w:rsidRPr="3F3BD64A">
        <w:rPr>
          <w:b/>
          <w:bCs/>
        </w:rPr>
        <w:t xml:space="preserve"> </w:t>
      </w:r>
      <w:sdt>
        <w:sdtPr>
          <w:rPr>
            <w:b/>
            <w:bCs/>
          </w:rPr>
          <w:id w:val="-822727170"/>
          <w:placeholder>
            <w:docPart w:val="DefaultPlaceholder_-1854013440"/>
          </w:placeholder>
          <w:showingPlcHdr/>
        </w:sdtPr>
        <w:sdtContent>
          <w:r w:rsidR="004E3FD4" w:rsidRPr="3F3BD64A">
            <w:rPr>
              <w:rStyle w:val="PlaceholderText"/>
            </w:rPr>
            <w:t>Click or tap here to enter text.</w:t>
          </w:r>
        </w:sdtContent>
      </w:sdt>
    </w:p>
    <w:p w14:paraId="4DAA3EBC" w14:textId="4B11EC07" w:rsidR="00E97B7D" w:rsidRPr="009B0CC0" w:rsidRDefault="0049688B" w:rsidP="00322C4A">
      <w:pPr>
        <w:spacing w:after="60" w:line="240" w:lineRule="auto"/>
        <w:ind w:left="360"/>
        <w:rPr>
          <w:rFonts w:cstheme="minorHAnsi"/>
          <w:b/>
          <w:bCs/>
        </w:rPr>
      </w:pPr>
      <w:r w:rsidRPr="009B0CC0">
        <w:rPr>
          <w:rFonts w:cstheme="minorHAnsi"/>
          <w:b/>
          <w:bCs/>
        </w:rPr>
        <w:t xml:space="preserve">Primary </w:t>
      </w:r>
      <w:r w:rsidR="00B77295">
        <w:rPr>
          <w:rFonts w:cstheme="minorHAnsi"/>
          <w:b/>
          <w:bCs/>
        </w:rPr>
        <w:t>Clinical Endpoint(s)</w:t>
      </w:r>
      <w:r w:rsidR="006A29AC">
        <w:rPr>
          <w:rFonts w:cstheme="minorHAnsi"/>
          <w:b/>
          <w:bCs/>
        </w:rPr>
        <w:t xml:space="preserve"> </w:t>
      </w:r>
      <w:r w:rsidR="006A29AC" w:rsidRPr="00093055">
        <w:rPr>
          <w:rFonts w:cstheme="minorHAnsi"/>
          <w:i/>
          <w:iCs/>
        </w:rPr>
        <w:t>(if applicable)</w:t>
      </w:r>
      <w:r w:rsidRPr="009B0CC0">
        <w:rPr>
          <w:rFonts w:cstheme="minorHAnsi"/>
          <w:b/>
          <w:bCs/>
        </w:rPr>
        <w:t>:</w:t>
      </w:r>
      <w:r w:rsidR="004E3FD4" w:rsidRPr="009B0CC0">
        <w:rPr>
          <w:rFonts w:cstheme="minorHAnsi"/>
          <w:b/>
          <w:bCs/>
        </w:rPr>
        <w:t xml:space="preserve"> </w:t>
      </w:r>
      <w:sdt>
        <w:sdtPr>
          <w:rPr>
            <w:rFonts w:cstheme="minorHAnsi"/>
            <w:b/>
            <w:bCs/>
          </w:rPr>
          <w:id w:val="-1768529733"/>
          <w:placeholder>
            <w:docPart w:val="DefaultPlaceholder_-1854013440"/>
          </w:placeholder>
          <w:showingPlcHdr/>
        </w:sdtPr>
        <w:sdtContent>
          <w:r w:rsidR="009E6BF6" w:rsidRPr="006E5F64">
            <w:rPr>
              <w:rStyle w:val="PlaceholderText"/>
            </w:rPr>
            <w:t>Click or tap here to enter text.</w:t>
          </w:r>
        </w:sdtContent>
      </w:sdt>
    </w:p>
    <w:p w14:paraId="206E773C" w14:textId="38F092FB" w:rsidR="00B77295" w:rsidRDefault="00B77295" w:rsidP="00322C4A">
      <w:pPr>
        <w:spacing w:after="60" w:line="240" w:lineRule="auto"/>
        <w:ind w:left="360"/>
        <w:rPr>
          <w:rFonts w:cstheme="minorHAnsi"/>
          <w:b/>
          <w:bCs/>
        </w:rPr>
      </w:pPr>
      <w:r>
        <w:rPr>
          <w:rFonts w:cstheme="minorHAnsi"/>
          <w:b/>
          <w:bCs/>
        </w:rPr>
        <w:t>Secondary</w:t>
      </w:r>
      <w:r w:rsidRPr="009B0CC0">
        <w:rPr>
          <w:rFonts w:cstheme="minorHAnsi"/>
          <w:b/>
          <w:bCs/>
        </w:rPr>
        <w:t xml:space="preserve"> </w:t>
      </w:r>
      <w:r>
        <w:rPr>
          <w:rFonts w:cstheme="minorHAnsi"/>
          <w:b/>
          <w:bCs/>
        </w:rPr>
        <w:t>Clinical Endpoint(s)</w:t>
      </w:r>
      <w:r w:rsidR="006A29AC">
        <w:rPr>
          <w:rFonts w:cstheme="minorHAnsi"/>
          <w:b/>
          <w:bCs/>
        </w:rPr>
        <w:t xml:space="preserve"> </w:t>
      </w:r>
      <w:r w:rsidR="006A29AC" w:rsidRPr="00F52A7F">
        <w:rPr>
          <w:rFonts w:cstheme="minorHAnsi"/>
          <w:i/>
          <w:iCs/>
        </w:rPr>
        <w:t>(if applicable)</w:t>
      </w:r>
      <w:r w:rsidRPr="009B0CC0">
        <w:rPr>
          <w:rFonts w:cstheme="minorHAnsi"/>
          <w:b/>
          <w:bCs/>
        </w:rPr>
        <w:t xml:space="preserve">: </w:t>
      </w:r>
      <w:sdt>
        <w:sdtPr>
          <w:rPr>
            <w:rFonts w:cstheme="minorHAnsi"/>
            <w:b/>
            <w:bCs/>
          </w:rPr>
          <w:id w:val="-867680038"/>
          <w:placeholder>
            <w:docPart w:val="91D1887738314F498A995DB57195038E"/>
          </w:placeholder>
          <w:showingPlcHdr/>
        </w:sdtPr>
        <w:sdtContent>
          <w:r w:rsidRPr="006E5F64">
            <w:rPr>
              <w:rStyle w:val="PlaceholderText"/>
            </w:rPr>
            <w:t>Click or tap here to enter text.</w:t>
          </w:r>
        </w:sdtContent>
      </w:sdt>
    </w:p>
    <w:p w14:paraId="063F937D" w14:textId="0C46DEB6" w:rsidR="00B77295" w:rsidRPr="009B0CC0" w:rsidRDefault="00B77295" w:rsidP="00322C4A">
      <w:pPr>
        <w:spacing w:after="60" w:line="240" w:lineRule="auto"/>
        <w:ind w:left="360"/>
        <w:rPr>
          <w:rFonts w:cstheme="minorHAnsi"/>
          <w:b/>
          <w:bCs/>
        </w:rPr>
      </w:pPr>
      <w:r>
        <w:rPr>
          <w:rFonts w:cstheme="minorHAnsi"/>
          <w:b/>
          <w:bCs/>
        </w:rPr>
        <w:t>Key Covariates</w:t>
      </w:r>
      <w:r w:rsidRPr="009B0CC0">
        <w:rPr>
          <w:rFonts w:cstheme="minorHAnsi"/>
          <w:b/>
          <w:bCs/>
        </w:rPr>
        <w:t xml:space="preserve">: </w:t>
      </w:r>
      <w:sdt>
        <w:sdtPr>
          <w:rPr>
            <w:rFonts w:cstheme="minorHAnsi"/>
            <w:b/>
            <w:bCs/>
          </w:rPr>
          <w:id w:val="-66273661"/>
          <w:placeholder>
            <w:docPart w:val="1B29D1730D4E408083B0BCB01128F13E"/>
          </w:placeholder>
          <w:showingPlcHdr/>
        </w:sdtPr>
        <w:sdtContent>
          <w:r w:rsidRPr="006E5F64">
            <w:rPr>
              <w:rStyle w:val="PlaceholderText"/>
            </w:rPr>
            <w:t>Click or tap here to enter text.</w:t>
          </w:r>
        </w:sdtContent>
      </w:sdt>
    </w:p>
    <w:p w14:paraId="7E0C6623" w14:textId="25AE8224" w:rsidR="00F5472B" w:rsidRDefault="003F4DE1" w:rsidP="00322C4A">
      <w:pPr>
        <w:spacing w:after="60" w:line="240" w:lineRule="auto"/>
        <w:ind w:left="360"/>
        <w:rPr>
          <w:rFonts w:cstheme="minorHAnsi"/>
          <w:b/>
          <w:bCs/>
        </w:rPr>
      </w:pPr>
      <w:r w:rsidRPr="0013306B">
        <w:rPr>
          <w:rFonts w:cstheme="minorHAnsi"/>
          <w:b/>
          <w:bCs/>
          <w:iCs/>
        </w:rPr>
        <w:t>Time</w:t>
      </w:r>
      <w:r w:rsidR="00B145A4">
        <w:rPr>
          <w:rFonts w:cstheme="minorHAnsi"/>
          <w:b/>
          <w:bCs/>
          <w:iCs/>
        </w:rPr>
        <w:t>-</w:t>
      </w:r>
      <w:r w:rsidRPr="0013306B">
        <w:rPr>
          <w:rFonts w:cstheme="minorHAnsi"/>
          <w:b/>
          <w:bCs/>
          <w:iCs/>
        </w:rPr>
        <w:t xml:space="preserve">Period </w:t>
      </w:r>
      <w:r w:rsidRPr="0013306B">
        <w:rPr>
          <w:rFonts w:cstheme="minorHAnsi"/>
          <w:i/>
        </w:rPr>
        <w:t>(</w:t>
      </w:r>
      <w:r w:rsidR="00363D90">
        <w:rPr>
          <w:rFonts w:cstheme="minorHAnsi"/>
          <w:i/>
        </w:rPr>
        <w:t xml:space="preserve">data </w:t>
      </w:r>
      <w:r w:rsidR="00E5624B">
        <w:rPr>
          <w:rFonts w:cstheme="minorHAnsi"/>
          <w:i/>
        </w:rPr>
        <w:t xml:space="preserve">available </w:t>
      </w:r>
      <w:r w:rsidR="00644D52">
        <w:rPr>
          <w:rFonts w:cstheme="minorHAnsi"/>
          <w:i/>
        </w:rPr>
        <w:t>from</w:t>
      </w:r>
      <w:r w:rsidR="00E5624B">
        <w:rPr>
          <w:rFonts w:cstheme="minorHAnsi"/>
          <w:i/>
        </w:rPr>
        <w:t xml:space="preserve"> </w:t>
      </w:r>
      <w:r w:rsidRPr="0013306B">
        <w:rPr>
          <w:rFonts w:cstheme="minorHAnsi"/>
          <w:i/>
        </w:rPr>
        <w:t>2015</w:t>
      </w:r>
      <w:r w:rsidR="00644D52">
        <w:rPr>
          <w:rFonts w:cstheme="minorHAnsi"/>
          <w:i/>
        </w:rPr>
        <w:t xml:space="preserve"> and after</w:t>
      </w:r>
      <w:r w:rsidRPr="0013306B">
        <w:rPr>
          <w:rFonts w:cstheme="minorHAnsi"/>
          <w:i/>
        </w:rPr>
        <w:t>)</w:t>
      </w:r>
      <w:r w:rsidRPr="0013306B">
        <w:rPr>
          <w:rFonts w:cstheme="minorHAnsi"/>
          <w:b/>
          <w:bCs/>
          <w:iCs/>
        </w:rPr>
        <w:t xml:space="preserve">: </w:t>
      </w:r>
      <w:sdt>
        <w:sdtPr>
          <w:rPr>
            <w:rFonts w:cstheme="minorHAnsi"/>
            <w:b/>
            <w:bCs/>
            <w:iCs/>
          </w:rPr>
          <w:id w:val="-1680426088"/>
          <w:placeholder>
            <w:docPart w:val="52CD82DDEB364170A20955D6C1D3D182"/>
          </w:placeholder>
          <w:showingPlcHdr/>
          <w:date>
            <w:dateFormat w:val="M/d/yyyy"/>
            <w:lid w:val="en-US"/>
            <w:storeMappedDataAs w:val="dateTime"/>
            <w:calendar w:val="gregorian"/>
          </w:date>
        </w:sdtPr>
        <w:sdtContent>
          <w:r w:rsidRPr="0013306B">
            <w:rPr>
              <w:rStyle w:val="PlaceholderText"/>
              <w:rFonts w:cstheme="minorHAnsi"/>
            </w:rPr>
            <w:t>Click or tap to enter a date.</w:t>
          </w:r>
        </w:sdtContent>
      </w:sdt>
      <w:r w:rsidRPr="0013306B">
        <w:rPr>
          <w:rFonts w:cstheme="minorHAnsi"/>
          <w:b/>
          <w:bCs/>
          <w:iCs/>
        </w:rPr>
        <w:t xml:space="preserve"> </w:t>
      </w:r>
    </w:p>
    <w:p w14:paraId="11DA7A9C" w14:textId="32C35DDF" w:rsidR="00966FF3" w:rsidRPr="009D4A58" w:rsidRDefault="00434C53" w:rsidP="00093055">
      <w:pPr>
        <w:pStyle w:val="Heading1"/>
      </w:pPr>
      <w:r>
        <w:t>E</w:t>
      </w:r>
      <w:r w:rsidR="00F9108C">
        <w:t xml:space="preserve">. </w:t>
      </w:r>
      <w:r w:rsidR="00966FF3" w:rsidRPr="009D4A58">
        <w:t xml:space="preserve">Analysis </w:t>
      </w:r>
    </w:p>
    <w:p w14:paraId="07C3CC91" w14:textId="223CA43C" w:rsidR="00BA1047" w:rsidRDefault="00F5472B" w:rsidP="00322C4A">
      <w:pPr>
        <w:spacing w:after="60" w:line="240" w:lineRule="auto"/>
        <w:ind w:left="360"/>
      </w:pPr>
      <w:r w:rsidRPr="002D52F7">
        <w:rPr>
          <w:rFonts w:cstheme="minorHAnsi"/>
          <w:b/>
          <w:bCs/>
        </w:rPr>
        <w:t>Intended Tables, Figures, and</w:t>
      </w:r>
      <w:r w:rsidR="007723F6">
        <w:rPr>
          <w:rFonts w:cstheme="minorHAnsi"/>
          <w:b/>
          <w:bCs/>
        </w:rPr>
        <w:t>/or</w:t>
      </w:r>
      <w:r w:rsidRPr="002D52F7">
        <w:rPr>
          <w:rFonts w:cstheme="minorHAnsi"/>
          <w:b/>
          <w:bCs/>
        </w:rPr>
        <w:t xml:space="preserve"> Summary Statistics: </w:t>
      </w:r>
      <w:sdt>
        <w:sdtPr>
          <w:id w:val="-869982029"/>
          <w:placeholder>
            <w:docPart w:val="553034F29D534E72BCB76EA3E6F12D7D"/>
          </w:placeholder>
          <w:showingPlcHdr/>
        </w:sdtPr>
        <w:sdtContent>
          <w:r w:rsidRPr="006E5F64">
            <w:rPr>
              <w:rStyle w:val="PlaceholderText"/>
            </w:rPr>
            <w:t>Click or tap here to enter text.</w:t>
          </w:r>
        </w:sdtContent>
      </w:sdt>
    </w:p>
    <w:p w14:paraId="4000EAAF" w14:textId="4252B974" w:rsidR="006C0A75" w:rsidRPr="00093055" w:rsidRDefault="006108E3" w:rsidP="61ECA898">
      <w:pPr>
        <w:spacing w:after="60" w:line="240" w:lineRule="auto"/>
        <w:ind w:left="360"/>
        <w:rPr>
          <w:i/>
          <w:iCs/>
        </w:rPr>
      </w:pPr>
      <w:r w:rsidRPr="61ECA898">
        <w:rPr>
          <w:i/>
          <w:iCs/>
        </w:rPr>
        <w:t>A te</w:t>
      </w:r>
      <w:r w:rsidR="00963040" w:rsidRPr="61ECA898">
        <w:rPr>
          <w:i/>
          <w:iCs/>
        </w:rPr>
        <w:t xml:space="preserve">xt description of the tables or table shells </w:t>
      </w:r>
      <w:r w:rsidR="19AF9349" w:rsidRPr="61ECA898">
        <w:rPr>
          <w:i/>
          <w:iCs/>
        </w:rPr>
        <w:t>is</w:t>
      </w:r>
      <w:r w:rsidR="00963040" w:rsidRPr="61ECA898">
        <w:rPr>
          <w:i/>
          <w:iCs/>
        </w:rPr>
        <w:t xml:space="preserve"> </w:t>
      </w:r>
      <w:r w:rsidR="007723F6" w:rsidRPr="61ECA898">
        <w:rPr>
          <w:i/>
          <w:iCs/>
        </w:rPr>
        <w:t xml:space="preserve">acceptable. When sending table shells, please </w:t>
      </w:r>
      <w:r w:rsidR="031EBA5E" w:rsidRPr="61ECA898">
        <w:rPr>
          <w:i/>
          <w:iCs/>
        </w:rPr>
        <w:t>attach them</w:t>
      </w:r>
      <w:r w:rsidR="007723F6" w:rsidRPr="61ECA898">
        <w:rPr>
          <w:i/>
          <w:iCs/>
        </w:rPr>
        <w:t xml:space="preserve"> as a separate Excel spreadsheet.</w:t>
      </w:r>
    </w:p>
    <w:p w14:paraId="09F6D507" w14:textId="4EA69897" w:rsidR="00F5472B" w:rsidRDefault="00F5472B" w:rsidP="00322C4A">
      <w:pPr>
        <w:spacing w:after="60" w:line="240" w:lineRule="auto"/>
        <w:ind w:left="360"/>
        <w:rPr>
          <w:b/>
          <w:bCs/>
        </w:rPr>
      </w:pPr>
      <w:r w:rsidRPr="787B6E27">
        <w:rPr>
          <w:b/>
          <w:bCs/>
        </w:rPr>
        <w:t>Statistical Analysis Plan</w:t>
      </w:r>
      <w:r w:rsidR="00864785" w:rsidRPr="787B6E27">
        <w:rPr>
          <w:b/>
          <w:bCs/>
        </w:rPr>
        <w:t xml:space="preserve">, Including the Estimated Study Sample Size </w:t>
      </w:r>
      <w:r w:rsidR="00864785" w:rsidRPr="42E34501">
        <w:rPr>
          <w:i/>
          <w:iCs/>
        </w:rPr>
        <w:t>(please note that all analyses will be performed through the ASH RC)</w:t>
      </w:r>
      <w:r w:rsidRPr="787B6E27">
        <w:rPr>
          <w:b/>
          <w:bCs/>
        </w:rPr>
        <w:t xml:space="preserve">: </w:t>
      </w:r>
      <w:sdt>
        <w:sdtPr>
          <w:rPr>
            <w:b/>
            <w:bCs/>
          </w:rPr>
          <w:id w:val="-1589303208"/>
          <w:placeholder>
            <w:docPart w:val="C4C3C24912E14782BCD5FBBB81189411"/>
          </w:placeholder>
          <w:showingPlcHdr/>
        </w:sdtPr>
        <w:sdtContent>
          <w:r w:rsidRPr="006E5F64">
            <w:rPr>
              <w:rStyle w:val="PlaceholderText"/>
            </w:rPr>
            <w:t>Click or tap here to enter text.</w:t>
          </w:r>
        </w:sdtContent>
      </w:sdt>
    </w:p>
    <w:p w14:paraId="25B6484C" w14:textId="0BF4FE1F" w:rsidR="00161873" w:rsidRPr="009D4A58" w:rsidRDefault="00F72F16" w:rsidP="00093055">
      <w:pPr>
        <w:pStyle w:val="Heading1"/>
      </w:pPr>
      <w:r>
        <w:t>F</w:t>
      </w:r>
      <w:r w:rsidR="001F1792">
        <w:t xml:space="preserve">. </w:t>
      </w:r>
      <w:r w:rsidR="00161873" w:rsidRPr="009D4A58">
        <w:t>Funding</w:t>
      </w:r>
    </w:p>
    <w:p w14:paraId="212D327D" w14:textId="0E961D80" w:rsidR="00B91064" w:rsidRDefault="00161873" w:rsidP="00322C4A">
      <w:pPr>
        <w:pStyle w:val="ContactLine"/>
        <w:keepNext/>
        <w:keepLines/>
        <w:tabs>
          <w:tab w:val="clear" w:pos="0"/>
        </w:tabs>
        <w:spacing w:before="0" w:after="60"/>
        <w:ind w:left="360"/>
        <w:rPr>
          <w:rFonts w:asciiTheme="minorHAnsi" w:hAnsiTheme="minorHAnsi" w:cstheme="minorHAnsi"/>
          <w:b w:val="0"/>
          <w:sz w:val="22"/>
          <w:szCs w:val="22"/>
        </w:rPr>
      </w:pPr>
      <w:r w:rsidRPr="00964B5B">
        <w:rPr>
          <w:rFonts w:asciiTheme="minorHAnsi" w:hAnsiTheme="minorHAnsi" w:cstheme="minorHAnsi"/>
          <w:bCs/>
          <w:caps w:val="0"/>
          <w:sz w:val="22"/>
          <w:szCs w:val="22"/>
        </w:rPr>
        <w:t xml:space="preserve">Indicate the funding source for this request: </w:t>
      </w:r>
      <w:sdt>
        <w:sdtPr>
          <w:rPr>
            <w:rFonts w:asciiTheme="minorHAnsi" w:hAnsiTheme="minorHAnsi" w:cstheme="minorHAnsi"/>
            <w:b w:val="0"/>
            <w:sz w:val="22"/>
            <w:szCs w:val="22"/>
          </w:rPr>
          <w:id w:val="1381362774"/>
          <w:placeholder>
            <w:docPart w:val="E1832FA3C5A640269EE7C32E585B3B50"/>
          </w:placeholder>
          <w:showingPlcHdr/>
          <w:dropDownList>
            <w:listItem w:value="Choose an item."/>
            <w:listItem w:displayText="Industry" w:value="Industry"/>
            <w:listItem w:displayText="Federal" w:value="Federal"/>
            <w:listItem w:displayText="Institutional" w:value="Institutional"/>
            <w:listItem w:displayText="None" w:value="None"/>
            <w:listItem w:displayText="Other, please specify" w:value="Other, please specify"/>
          </w:dropDownList>
        </w:sdtPr>
        <w:sdtContent>
          <w:r w:rsidR="00B91064" w:rsidRPr="00B91064">
            <w:rPr>
              <w:rStyle w:val="PlaceholderText"/>
              <w:rFonts w:asciiTheme="minorHAnsi" w:hAnsiTheme="minorHAnsi" w:cstheme="minorHAnsi"/>
              <w:b w:val="0"/>
              <w:bCs/>
              <w:caps w:val="0"/>
            </w:rPr>
            <w:t>Choose an item.</w:t>
          </w:r>
        </w:sdtContent>
      </w:sdt>
      <w:r w:rsidR="00113864">
        <w:rPr>
          <w:rFonts w:asciiTheme="minorHAnsi" w:hAnsiTheme="minorHAnsi" w:cstheme="minorHAnsi"/>
          <w:b w:val="0"/>
          <w:sz w:val="22"/>
          <w:szCs w:val="22"/>
        </w:rPr>
        <w:t xml:space="preserve"> </w:t>
      </w:r>
    </w:p>
    <w:p w14:paraId="3FD9EB6A" w14:textId="70D7E034" w:rsidR="00CC003D" w:rsidRDefault="00580153" w:rsidP="00322C4A">
      <w:pPr>
        <w:ind w:left="360"/>
      </w:pPr>
      <w:sdt>
        <w:sdtPr>
          <w:alias w:val="Other, Please Specify"/>
          <w:tag w:val="Other, Please Specify"/>
          <w:id w:val="-854267326"/>
          <w:placeholder>
            <w:docPart w:val="B64C8E18B20541218B35617C97ABC866"/>
          </w:placeholder>
          <w:showingPlcHdr/>
        </w:sdtPr>
        <w:sdtContent>
          <w:r w:rsidR="003011AC" w:rsidRPr="006E5F64">
            <w:rPr>
              <w:rStyle w:val="PlaceholderText"/>
            </w:rPr>
            <w:t>Click or tap here to enter text.</w:t>
          </w:r>
        </w:sdtContent>
      </w:sdt>
      <w:r w:rsidR="00113864">
        <w:t xml:space="preserve"> </w:t>
      </w:r>
    </w:p>
    <w:p w14:paraId="24C12626" w14:textId="3A0FF353" w:rsidR="003503CD" w:rsidRPr="00155AAD" w:rsidRDefault="00155AAD" w:rsidP="005D58AE">
      <w:pPr>
        <w:pBdr>
          <w:top w:val="single" w:sz="4" w:space="1" w:color="auto"/>
          <w:left w:val="single" w:sz="4" w:space="4" w:color="auto"/>
          <w:bottom w:val="single" w:sz="4" w:space="1" w:color="auto"/>
          <w:right w:val="single" w:sz="4" w:space="4" w:color="auto"/>
        </w:pBdr>
        <w:jc w:val="center"/>
        <w:rPr>
          <w:b/>
          <w:bCs/>
        </w:rPr>
      </w:pPr>
      <w:r w:rsidRPr="00155AAD">
        <w:rPr>
          <w:b/>
          <w:bCs/>
        </w:rPr>
        <w:t xml:space="preserve">The following section is required for </w:t>
      </w:r>
      <w:r w:rsidR="00147227">
        <w:rPr>
          <w:b/>
          <w:bCs/>
        </w:rPr>
        <w:t>hypothesis-generating</w:t>
      </w:r>
      <w:r w:rsidRPr="00155AAD">
        <w:rPr>
          <w:b/>
          <w:bCs/>
        </w:rPr>
        <w:t xml:space="preserve"> research requests</w:t>
      </w:r>
      <w:r>
        <w:rPr>
          <w:b/>
          <w:bCs/>
        </w:rPr>
        <w:t>.</w:t>
      </w:r>
    </w:p>
    <w:p w14:paraId="1AAFE686" w14:textId="7B3F3C12" w:rsidR="009B6EB6" w:rsidRPr="009D4A58" w:rsidRDefault="00F72F16" w:rsidP="00093055">
      <w:pPr>
        <w:pStyle w:val="Heading1"/>
      </w:pPr>
      <w:r>
        <w:t>G</w:t>
      </w:r>
      <w:r w:rsidR="001F1792">
        <w:t xml:space="preserve">. </w:t>
      </w:r>
      <w:r w:rsidR="009B6EB6" w:rsidRPr="009D4A58">
        <w:t>Attachments</w:t>
      </w:r>
    </w:p>
    <w:p w14:paraId="3110E5BC" w14:textId="46598200" w:rsidR="009B6EB6" w:rsidRPr="00322C4A" w:rsidRDefault="0019603A" w:rsidP="00322C4A">
      <w:pPr>
        <w:ind w:left="360"/>
        <w:rPr>
          <w:rFonts w:cstheme="minorHAnsi"/>
          <w:b/>
          <w:bCs/>
        </w:rPr>
      </w:pPr>
      <w:r w:rsidRPr="00322C4A">
        <w:rPr>
          <w:rFonts w:cstheme="minorHAnsi"/>
          <w:b/>
          <w:bCs/>
        </w:rPr>
        <w:t>I</w:t>
      </w:r>
      <w:r w:rsidR="009B6EB6" w:rsidRPr="00322C4A">
        <w:rPr>
          <w:rFonts w:cstheme="minorHAnsi"/>
          <w:b/>
          <w:bCs/>
        </w:rPr>
        <w:t>nclude the following with your request:</w:t>
      </w:r>
    </w:p>
    <w:p w14:paraId="4391A6F8" w14:textId="72DD0646" w:rsidR="0001563E" w:rsidRPr="0001563E" w:rsidRDefault="00011130" w:rsidP="009B6EB6">
      <w:pPr>
        <w:pStyle w:val="ListParagraph"/>
        <w:numPr>
          <w:ilvl w:val="0"/>
          <w:numId w:val="11"/>
        </w:numPr>
        <w:rPr>
          <w:rFonts w:cstheme="minorHAnsi"/>
        </w:rPr>
      </w:pPr>
      <w:r>
        <w:rPr>
          <w:rFonts w:cstheme="minorHAnsi"/>
        </w:rPr>
        <w:t xml:space="preserve">A complete </w:t>
      </w:r>
      <w:r w:rsidR="009B6EB6" w:rsidRPr="00413DA5">
        <w:rPr>
          <w:rFonts w:cstheme="minorHAnsi"/>
        </w:rPr>
        <w:t xml:space="preserve">Conflict of Interest Disclosure </w:t>
      </w:r>
      <w:r w:rsidR="00F97735">
        <w:rPr>
          <w:rFonts w:cstheme="minorHAnsi"/>
        </w:rPr>
        <w:t xml:space="preserve">is </w:t>
      </w:r>
      <w:r w:rsidR="00F97735" w:rsidRPr="00322C4A">
        <w:rPr>
          <w:rFonts w:cstheme="minorHAnsi"/>
          <w:b/>
          <w:u w:val="single"/>
        </w:rPr>
        <w:t>required</w:t>
      </w:r>
      <w:r w:rsidR="00F97735">
        <w:rPr>
          <w:rFonts w:cstheme="minorHAnsi"/>
        </w:rPr>
        <w:t xml:space="preserve">. </w:t>
      </w:r>
    </w:p>
    <w:p w14:paraId="78B10E44" w14:textId="45AEFD8C" w:rsidR="009B6EB6" w:rsidRPr="001D1E04" w:rsidRDefault="00F33F9D" w:rsidP="00322C4A">
      <w:pPr>
        <w:pStyle w:val="ListParagraph"/>
        <w:rPr>
          <w:rFonts w:cstheme="minorHAnsi"/>
        </w:rPr>
      </w:pPr>
      <w:r w:rsidRPr="00322C4A">
        <w:rPr>
          <w:rFonts w:cstheme="minorHAnsi"/>
          <w:b/>
        </w:rPr>
        <w:t>Is</w:t>
      </w:r>
      <w:r w:rsidR="00751111" w:rsidRPr="00322C4A">
        <w:rPr>
          <w:rFonts w:cstheme="minorHAnsi"/>
          <w:b/>
        </w:rPr>
        <w:t xml:space="preserve"> your</w:t>
      </w:r>
      <w:r w:rsidR="00212E77" w:rsidRPr="00322C4A">
        <w:rPr>
          <w:rFonts w:cstheme="minorHAnsi"/>
          <w:b/>
        </w:rPr>
        <w:t xml:space="preserve"> </w:t>
      </w:r>
      <w:hyperlink r:id="rId13" w:history="1">
        <w:r w:rsidR="00212E77" w:rsidRPr="00322C4A">
          <w:rPr>
            <w:rStyle w:val="Hyperlink"/>
            <w:b/>
          </w:rPr>
          <w:t xml:space="preserve">Conflict of Interest </w:t>
        </w:r>
        <w:r w:rsidR="001D1E04" w:rsidRPr="00322C4A">
          <w:rPr>
            <w:rStyle w:val="Hyperlink"/>
            <w:b/>
          </w:rPr>
          <w:t>Disclosure</w:t>
        </w:r>
      </w:hyperlink>
      <w:r w:rsidR="001D1E04" w:rsidRPr="00322C4A">
        <w:rPr>
          <w:rFonts w:cstheme="minorHAnsi"/>
          <w:b/>
        </w:rPr>
        <w:t xml:space="preserve"> complete and current?</w:t>
      </w:r>
      <w:r>
        <w:rPr>
          <w:rFonts w:cstheme="minorHAnsi"/>
          <w:bCs/>
        </w:rPr>
        <w:t xml:space="preserve"> </w:t>
      </w:r>
      <w:sdt>
        <w:sdtPr>
          <w:rPr>
            <w:rFonts w:cstheme="minorHAnsi"/>
            <w:bCs/>
          </w:rPr>
          <w:id w:val="-2104720706"/>
          <w:placeholder>
            <w:docPart w:val="47E889442D9C48B0B78D0D89A4489CAD"/>
          </w:placeholder>
          <w:showingPlcHdr/>
          <w:dropDownList>
            <w:listItem w:value="Choose an item."/>
            <w:listItem w:displayText="Yes" w:value="Yes"/>
            <w:listItem w:displayText="No" w:value="No"/>
            <w:listItem w:displayText="Unsure" w:value="Unsure"/>
          </w:dropDownList>
        </w:sdtPr>
        <w:sdtContent>
          <w:r w:rsidRPr="00D1262A">
            <w:rPr>
              <w:rStyle w:val="PlaceholderText"/>
            </w:rPr>
            <w:t>Choose an item.</w:t>
          </w:r>
        </w:sdtContent>
      </w:sdt>
    </w:p>
    <w:p w14:paraId="2C6CCF5E" w14:textId="0635F621" w:rsidR="00BF5E05" w:rsidRPr="00413DA5" w:rsidRDefault="00413DA5" w:rsidP="61ECA898">
      <w:pPr>
        <w:pStyle w:val="ListParagraph"/>
        <w:numPr>
          <w:ilvl w:val="0"/>
          <w:numId w:val="11"/>
        </w:numPr>
        <w:spacing w:after="60" w:line="240" w:lineRule="auto"/>
        <w:rPr>
          <w:rStyle w:val="Hyperlink"/>
          <w:i/>
          <w:iCs/>
          <w:color w:val="auto"/>
          <w:u w:val="none"/>
        </w:rPr>
      </w:pPr>
      <w:r w:rsidRPr="61ECA898">
        <w:rPr>
          <w:rStyle w:val="Hyperlink"/>
          <w:color w:val="auto"/>
          <w:u w:val="none"/>
        </w:rPr>
        <w:t>CV</w:t>
      </w:r>
      <w:r w:rsidR="009925A6" w:rsidRPr="61ECA898">
        <w:rPr>
          <w:rStyle w:val="Hyperlink"/>
          <w:color w:val="auto"/>
          <w:u w:val="none"/>
        </w:rPr>
        <w:t xml:space="preserve"> or</w:t>
      </w:r>
      <w:r w:rsidRPr="61ECA898">
        <w:rPr>
          <w:rStyle w:val="Hyperlink"/>
          <w:color w:val="auto"/>
          <w:u w:val="none"/>
        </w:rPr>
        <w:t xml:space="preserve"> </w:t>
      </w:r>
      <w:proofErr w:type="spellStart"/>
      <w:r w:rsidR="40CAFB46" w:rsidRPr="61ECA898">
        <w:rPr>
          <w:rStyle w:val="Hyperlink"/>
          <w:color w:val="auto"/>
          <w:u w:val="none"/>
        </w:rPr>
        <w:t>Biosketch</w:t>
      </w:r>
      <w:proofErr w:type="spellEnd"/>
      <w:r w:rsidRPr="61ECA898">
        <w:rPr>
          <w:rStyle w:val="Hyperlink"/>
          <w:color w:val="auto"/>
          <w:u w:val="none"/>
        </w:rPr>
        <w:t xml:space="preserve">, </w:t>
      </w:r>
      <w:r w:rsidR="00D023FD" w:rsidRPr="61ECA898">
        <w:rPr>
          <w:rStyle w:val="Hyperlink"/>
          <w:color w:val="auto"/>
          <w:u w:val="none"/>
        </w:rPr>
        <w:t>including</w:t>
      </w:r>
      <w:r w:rsidRPr="61ECA898">
        <w:rPr>
          <w:rStyle w:val="Hyperlink"/>
          <w:color w:val="auto"/>
          <w:u w:val="none"/>
        </w:rPr>
        <w:t xml:space="preserve"> list of publications</w:t>
      </w:r>
    </w:p>
    <w:p w14:paraId="70E6CED4" w14:textId="612BDA91" w:rsidR="00FA7ED2" w:rsidRPr="00322C4A" w:rsidRDefault="00F72F16" w:rsidP="00322C4A">
      <w:pPr>
        <w:pStyle w:val="Heading1"/>
      </w:pPr>
      <w:r w:rsidRPr="00322C4A">
        <w:t>H</w:t>
      </w:r>
      <w:r w:rsidR="00FA7ED2" w:rsidRPr="00322C4A">
        <w:t>. Intent to Publish (if applicable)</w:t>
      </w:r>
    </w:p>
    <w:p w14:paraId="619985A3" w14:textId="77777777" w:rsidR="00FA7ED2" w:rsidRPr="006C13CA" w:rsidRDefault="00FA7ED2" w:rsidP="00322C4A">
      <w:pPr>
        <w:spacing w:after="60" w:line="240" w:lineRule="auto"/>
        <w:ind w:left="360"/>
        <w:rPr>
          <w:rFonts w:cstheme="minorHAnsi"/>
          <w:b/>
          <w:bCs/>
        </w:rPr>
      </w:pPr>
      <w:r>
        <w:rPr>
          <w:rFonts w:cstheme="minorHAnsi"/>
          <w:b/>
          <w:bCs/>
        </w:rPr>
        <w:t>Potential A</w:t>
      </w:r>
      <w:r w:rsidRPr="006C13CA">
        <w:rPr>
          <w:rFonts w:cstheme="minorHAnsi"/>
          <w:b/>
          <w:bCs/>
        </w:rPr>
        <w:t xml:space="preserve">uthor </w:t>
      </w:r>
      <w:r>
        <w:rPr>
          <w:rFonts w:cstheme="minorHAnsi"/>
          <w:b/>
          <w:bCs/>
        </w:rPr>
        <w:t>List</w:t>
      </w:r>
      <w:r w:rsidRPr="006C13CA">
        <w:rPr>
          <w:rFonts w:cstheme="minorHAnsi"/>
          <w:b/>
          <w:bCs/>
        </w:rPr>
        <w:t>:</w:t>
      </w:r>
    </w:p>
    <w:p w14:paraId="59A8AA56" w14:textId="77777777" w:rsidR="00FA7ED2" w:rsidRPr="008856ED" w:rsidRDefault="00FA7ED2" w:rsidP="00FA7ED2">
      <w:pPr>
        <w:pStyle w:val="ListParagraph"/>
        <w:numPr>
          <w:ilvl w:val="0"/>
          <w:numId w:val="10"/>
        </w:numPr>
        <w:spacing w:after="60" w:line="240" w:lineRule="auto"/>
        <w:rPr>
          <w:rFonts w:cstheme="minorHAnsi"/>
        </w:rPr>
      </w:pPr>
      <w:r w:rsidRPr="008856ED">
        <w:rPr>
          <w:rFonts w:cstheme="minorHAnsi"/>
        </w:rPr>
        <w:t xml:space="preserve">First Author Name and Credentials: </w:t>
      </w:r>
      <w:bookmarkStart w:id="1" w:name="_Hlk110845746"/>
      <w:sdt>
        <w:sdtPr>
          <w:id w:val="-496120015"/>
          <w:placeholder>
            <w:docPart w:val="63F98406AF15480AAA7EFE27E7CA234D"/>
          </w:placeholder>
          <w:showingPlcHdr/>
        </w:sdtPr>
        <w:sdtContent>
          <w:r w:rsidRPr="006E5F64">
            <w:rPr>
              <w:rStyle w:val="PlaceholderText"/>
            </w:rPr>
            <w:t>Click or tap here to enter text.</w:t>
          </w:r>
        </w:sdtContent>
      </w:sdt>
      <w:bookmarkEnd w:id="1"/>
    </w:p>
    <w:p w14:paraId="369B8334" w14:textId="77777777" w:rsidR="00FA7ED2" w:rsidRPr="008856ED" w:rsidRDefault="00FA7ED2" w:rsidP="00FA7ED2">
      <w:pPr>
        <w:pStyle w:val="ListParagraph"/>
        <w:numPr>
          <w:ilvl w:val="0"/>
          <w:numId w:val="10"/>
        </w:numPr>
        <w:tabs>
          <w:tab w:val="left" w:pos="360"/>
          <w:tab w:val="left" w:pos="1530"/>
        </w:tabs>
        <w:spacing w:after="60" w:line="240" w:lineRule="auto"/>
        <w:rPr>
          <w:rFonts w:cstheme="minorHAnsi"/>
        </w:rPr>
      </w:pPr>
      <w:r w:rsidRPr="008856ED">
        <w:rPr>
          <w:rFonts w:cstheme="minorHAnsi"/>
        </w:rPr>
        <w:t xml:space="preserve">Institution: </w:t>
      </w:r>
      <w:sdt>
        <w:sdtPr>
          <w:rPr>
            <w:rFonts w:cstheme="minorHAnsi"/>
          </w:rPr>
          <w:id w:val="-168645235"/>
          <w:placeholder>
            <w:docPart w:val="63F98406AF15480AAA7EFE27E7CA234D"/>
          </w:placeholder>
          <w:showingPlcHdr/>
        </w:sdtPr>
        <w:sdtContent>
          <w:r w:rsidRPr="006E5F64">
            <w:rPr>
              <w:rStyle w:val="PlaceholderText"/>
            </w:rPr>
            <w:t>Click or tap here to enter text.</w:t>
          </w:r>
        </w:sdtContent>
      </w:sdt>
    </w:p>
    <w:p w14:paraId="07053331" w14:textId="443E7362" w:rsidR="00FA7ED2" w:rsidRPr="008856ED" w:rsidRDefault="00F444D8" w:rsidP="00FA7ED2">
      <w:pPr>
        <w:pStyle w:val="ListParagraph"/>
        <w:numPr>
          <w:ilvl w:val="0"/>
          <w:numId w:val="10"/>
        </w:numPr>
        <w:spacing w:after="60" w:line="240" w:lineRule="auto"/>
        <w:rPr>
          <w:rFonts w:cstheme="minorHAnsi"/>
        </w:rPr>
      </w:pPr>
      <w:r>
        <w:rPr>
          <w:rFonts w:cstheme="minorHAnsi"/>
        </w:rPr>
        <w:t xml:space="preserve">Anticipated </w:t>
      </w:r>
      <w:r w:rsidR="00FA7ED2" w:rsidRPr="008856ED">
        <w:rPr>
          <w:rFonts w:cstheme="minorHAnsi"/>
        </w:rPr>
        <w:t xml:space="preserve">Collaborating Author Name(s) and Credentials: </w:t>
      </w:r>
      <w:sdt>
        <w:sdtPr>
          <w:id w:val="1880054671"/>
          <w:placeholder>
            <w:docPart w:val="63F98406AF15480AAA7EFE27E7CA234D"/>
          </w:placeholder>
          <w:showingPlcHdr/>
        </w:sdtPr>
        <w:sdtContent>
          <w:r w:rsidR="00FA7ED2" w:rsidRPr="006E5F64">
            <w:rPr>
              <w:rStyle w:val="PlaceholderText"/>
            </w:rPr>
            <w:t>Click or tap here to enter text.</w:t>
          </w:r>
        </w:sdtContent>
      </w:sdt>
    </w:p>
    <w:p w14:paraId="6D899559" w14:textId="77777777" w:rsidR="00FA7ED2" w:rsidRPr="008856ED" w:rsidRDefault="00FA7ED2" w:rsidP="00FA7ED2">
      <w:pPr>
        <w:pStyle w:val="ListParagraph"/>
        <w:numPr>
          <w:ilvl w:val="0"/>
          <w:numId w:val="10"/>
        </w:numPr>
        <w:spacing w:after="60" w:line="240" w:lineRule="auto"/>
        <w:rPr>
          <w:rFonts w:cstheme="minorHAnsi"/>
        </w:rPr>
      </w:pPr>
      <w:r w:rsidRPr="008856ED">
        <w:rPr>
          <w:rFonts w:cstheme="minorHAnsi"/>
        </w:rPr>
        <w:t xml:space="preserve">Institution(s): </w:t>
      </w:r>
      <w:sdt>
        <w:sdtPr>
          <w:rPr>
            <w:rFonts w:cstheme="minorHAnsi"/>
          </w:rPr>
          <w:id w:val="-997346141"/>
          <w:placeholder>
            <w:docPart w:val="63F98406AF15480AAA7EFE27E7CA234D"/>
          </w:placeholder>
          <w:showingPlcHdr/>
        </w:sdtPr>
        <w:sdtContent>
          <w:r w:rsidRPr="006E5F64">
            <w:rPr>
              <w:rStyle w:val="PlaceholderText"/>
            </w:rPr>
            <w:t>Click or tap here to enter text.</w:t>
          </w:r>
        </w:sdtContent>
      </w:sdt>
    </w:p>
    <w:p w14:paraId="49BCFEF7" w14:textId="77777777" w:rsidR="00FA7ED2" w:rsidRPr="00413DA5" w:rsidRDefault="00FA7ED2" w:rsidP="006207B2">
      <w:pPr>
        <w:spacing w:after="60" w:line="240" w:lineRule="auto"/>
        <w:rPr>
          <w:rStyle w:val="Hyperlink"/>
          <w:rFonts w:cstheme="minorHAnsi"/>
          <w:b/>
          <w:bCs/>
          <w:i/>
          <w:iCs/>
        </w:rPr>
      </w:pPr>
    </w:p>
    <w:p w14:paraId="6A680130" w14:textId="77777777" w:rsidR="007C446A" w:rsidRPr="00413DA5" w:rsidRDefault="007C446A" w:rsidP="007C446A">
      <w:pPr>
        <w:spacing w:after="60" w:line="240" w:lineRule="auto"/>
        <w:rPr>
          <w:rFonts w:cstheme="minorHAnsi"/>
          <w:b/>
          <w:bCs/>
        </w:rPr>
      </w:pPr>
      <w:r w:rsidRPr="00413DA5">
        <w:rPr>
          <w:rFonts w:cstheme="minorHAnsi"/>
          <w:b/>
          <w:bCs/>
        </w:rPr>
        <w:t>Publications resulting from research conducted using Data Hub data must include the following acknowledgement and disclaimer language:</w:t>
      </w:r>
    </w:p>
    <w:p w14:paraId="4E650B87" w14:textId="77777777" w:rsidR="00D83287" w:rsidRDefault="007C446A" w:rsidP="00E56995">
      <w:pPr>
        <w:rPr>
          <w:rFonts w:cstheme="minorHAnsi"/>
          <w:b/>
          <w:bCs/>
          <w:iCs/>
          <w:color w:val="7095AA"/>
        </w:rPr>
      </w:pPr>
      <w:r w:rsidRPr="007C446A">
        <w:rPr>
          <w:rFonts w:cstheme="minorHAnsi"/>
        </w:rPr>
        <w:t>“The ASH Research Collaborative provided data (and if applicable, biostatistical support) for this analysis. The views expressed in this publication are solely of the authors and do not represent the opinion of the ASH Research Collaborative or the American Society of Hematology.” ASH RC reserves the right to modify this language.</w:t>
      </w:r>
    </w:p>
    <w:p w14:paraId="3DBEB2D2" w14:textId="77777777" w:rsidR="00D83287" w:rsidRDefault="00D83287" w:rsidP="00E56995">
      <w:pPr>
        <w:rPr>
          <w:rFonts w:cstheme="minorHAnsi"/>
          <w:b/>
          <w:bCs/>
          <w:iCs/>
          <w:color w:val="7095AA"/>
        </w:rPr>
      </w:pPr>
    </w:p>
    <w:tbl>
      <w:tblPr>
        <w:tblStyle w:val="TableGrid"/>
        <w:tblW w:w="0" w:type="auto"/>
        <w:tblLook w:val="04A0" w:firstRow="1" w:lastRow="0" w:firstColumn="1" w:lastColumn="0" w:noHBand="0" w:noVBand="1"/>
      </w:tblPr>
      <w:tblGrid>
        <w:gridCol w:w="9350"/>
      </w:tblGrid>
      <w:tr w:rsidR="00D83287" w14:paraId="1937B9FE" w14:textId="77777777" w:rsidTr="61ECA898">
        <w:tc>
          <w:tcPr>
            <w:tcW w:w="9350" w:type="dxa"/>
          </w:tcPr>
          <w:p w14:paraId="62B6B3EA" w14:textId="77777777" w:rsidR="00D83287" w:rsidRPr="0013306B" w:rsidRDefault="00D83287" w:rsidP="00D83287">
            <w:pPr>
              <w:spacing w:after="160" w:line="259" w:lineRule="auto"/>
              <w:rPr>
                <w:b/>
                <w:bCs/>
                <w:color w:val="7095AA"/>
              </w:rPr>
            </w:pPr>
            <w:r w:rsidRPr="16F30072">
              <w:rPr>
                <w:b/>
                <w:bCs/>
                <w:color w:val="7095AA"/>
              </w:rPr>
              <w:t>FOR ASH RC STAFF ONLY</w:t>
            </w:r>
          </w:p>
          <w:p w14:paraId="1620F0CD" w14:textId="77777777" w:rsidR="00D83287" w:rsidRPr="0013306B" w:rsidRDefault="00D83287" w:rsidP="00D83287">
            <w:pPr>
              <w:spacing w:after="60"/>
              <w:rPr>
                <w:rFonts w:cstheme="minorHAnsi"/>
                <w:iCs/>
              </w:rPr>
            </w:pPr>
            <w:r w:rsidRPr="0013306B">
              <w:rPr>
                <w:rFonts w:cstheme="minorHAnsi"/>
                <w:b/>
                <w:bCs/>
                <w:iCs/>
              </w:rPr>
              <w:t>Request received on</w:t>
            </w:r>
            <w:r w:rsidRPr="0013306B">
              <w:rPr>
                <w:rFonts w:cstheme="minorHAnsi"/>
                <w:iCs/>
              </w:rPr>
              <w:t xml:space="preserve">: </w:t>
            </w:r>
            <w:sdt>
              <w:sdtPr>
                <w:rPr>
                  <w:rFonts w:cstheme="minorHAnsi"/>
                  <w:iCs/>
                </w:rPr>
                <w:id w:val="-388876549"/>
                <w:placeholder>
                  <w:docPart w:val="2E0250EF725C4AA1934DE95D175C75F8"/>
                </w:placeholder>
                <w:showingPlcHdr/>
                <w:date>
                  <w:dateFormat w:val="M/d/yyyy"/>
                  <w:lid w:val="en-US"/>
                  <w:storeMappedDataAs w:val="dateTime"/>
                  <w:calendar w:val="gregorian"/>
                </w:date>
              </w:sdtPr>
              <w:sdtContent>
                <w:r w:rsidRPr="0013306B">
                  <w:rPr>
                    <w:rStyle w:val="PlaceholderText"/>
                    <w:rFonts w:cstheme="minorHAnsi"/>
                  </w:rPr>
                  <w:t>Click or tap to enter a date.</w:t>
                </w:r>
              </w:sdtContent>
            </w:sdt>
          </w:p>
          <w:p w14:paraId="08C2A551" w14:textId="77777777" w:rsidR="00D83287" w:rsidRPr="0013306B" w:rsidRDefault="00D83287" w:rsidP="00D83287">
            <w:pPr>
              <w:spacing w:after="60"/>
              <w:rPr>
                <w:rFonts w:cstheme="minorHAnsi"/>
                <w:iCs/>
              </w:rPr>
            </w:pPr>
            <w:r w:rsidRPr="0013306B">
              <w:rPr>
                <w:rFonts w:cstheme="minorHAnsi"/>
                <w:b/>
                <w:bCs/>
                <w:iCs/>
              </w:rPr>
              <w:t>Number assignment</w:t>
            </w:r>
            <w:r w:rsidRPr="0013306B">
              <w:rPr>
                <w:rFonts w:cstheme="minorHAnsi"/>
                <w:iCs/>
              </w:rPr>
              <w:t xml:space="preserve">: </w:t>
            </w:r>
            <w:sdt>
              <w:sdtPr>
                <w:rPr>
                  <w:rFonts w:cstheme="minorHAnsi"/>
                  <w:iCs/>
                </w:rPr>
                <w:id w:val="1815754668"/>
                <w:placeholder>
                  <w:docPart w:val="D0AC7DE495794C86916F88B2A58C00D9"/>
                </w:placeholder>
                <w:showingPlcHdr/>
                <w:dropDownList>
                  <w:listItem w:value="Choose an item."/>
                  <w:listItem w:displayText="SCD" w:value="SCD"/>
                  <w:listItem w:displayText="MM" w:value="MM"/>
                  <w:listItem w:displayText="COV" w:value="COV"/>
                </w:dropDownList>
              </w:sdtPr>
              <w:sdtContent>
                <w:r w:rsidRPr="0013306B">
                  <w:rPr>
                    <w:rStyle w:val="PlaceholderText"/>
                    <w:rFonts w:cstheme="minorHAnsi"/>
                  </w:rPr>
                  <w:t>Choose an item.</w:t>
                </w:r>
              </w:sdtContent>
            </w:sdt>
            <w:r w:rsidRPr="0013306B">
              <w:rPr>
                <w:rFonts w:cstheme="minorHAnsi"/>
                <w:iCs/>
              </w:rPr>
              <w:t xml:space="preserve"> - </w:t>
            </w:r>
            <w:sdt>
              <w:sdtPr>
                <w:rPr>
                  <w:rFonts w:cstheme="minorHAnsi"/>
                  <w:iCs/>
                </w:rPr>
                <w:id w:val="1566994236"/>
                <w:placeholder>
                  <w:docPart w:val="9C9E9787515E472CA9D9FB9E20E1F147"/>
                </w:placeholder>
                <w:showingPlcHdr/>
              </w:sdtPr>
              <w:sdtContent>
                <w:r w:rsidRPr="0013306B">
                  <w:rPr>
                    <w:rStyle w:val="PlaceholderText"/>
                    <w:rFonts w:cstheme="minorHAnsi"/>
                  </w:rPr>
                  <w:t>Click or tap here to enter text.</w:t>
                </w:r>
              </w:sdtContent>
            </w:sdt>
            <w:r w:rsidRPr="0013306B">
              <w:rPr>
                <w:rFonts w:cstheme="minorHAnsi"/>
                <w:iCs/>
              </w:rPr>
              <w:t xml:space="preserve"> </w:t>
            </w:r>
          </w:p>
          <w:p w14:paraId="2E4CDAC9" w14:textId="77777777" w:rsidR="00D83287" w:rsidRPr="0013306B" w:rsidRDefault="00D83287" w:rsidP="00D83287">
            <w:pPr>
              <w:spacing w:after="60"/>
              <w:rPr>
                <w:rFonts w:cstheme="minorHAnsi"/>
                <w:i/>
              </w:rPr>
            </w:pPr>
            <w:r w:rsidRPr="0013306B">
              <w:rPr>
                <w:rFonts w:cstheme="minorHAnsi"/>
                <w:i/>
              </w:rPr>
              <w:t>(Example format SCD-00</w:t>
            </w:r>
            <w:r>
              <w:rPr>
                <w:rFonts w:cstheme="minorHAnsi"/>
                <w:i/>
              </w:rPr>
              <w:t>1</w:t>
            </w:r>
            <w:r w:rsidRPr="0013306B">
              <w:rPr>
                <w:rFonts w:cstheme="minorHAnsi"/>
                <w:i/>
              </w:rPr>
              <w:t>)</w:t>
            </w:r>
          </w:p>
          <w:p w14:paraId="55721A00" w14:textId="15834BAC" w:rsidR="00D83287" w:rsidRPr="0013306B" w:rsidRDefault="3EE4E738" w:rsidP="61ECA898">
            <w:pPr>
              <w:spacing w:after="60"/>
            </w:pPr>
            <w:r w:rsidRPr="61ECA898">
              <w:rPr>
                <w:b/>
                <w:bCs/>
              </w:rPr>
              <w:t>Reviewer assignment</w:t>
            </w:r>
            <w:r w:rsidR="055C1316" w:rsidRPr="61ECA898">
              <w:t>: -</w:t>
            </w:r>
            <w:r w:rsidRPr="61ECA898">
              <w:t xml:space="preserve"> </w:t>
            </w:r>
            <w:sdt>
              <w:sdtPr>
                <w:id w:val="-1455398120"/>
                <w:placeholder>
                  <w:docPart w:val="36BC832029CC442BA8ED9518EDFDB0D0"/>
                </w:placeholder>
                <w:showingPlcHdr/>
              </w:sdtPr>
              <w:sdtContent>
                <w:r w:rsidRPr="61ECA898">
                  <w:rPr>
                    <w:rStyle w:val="PlaceholderText"/>
                  </w:rPr>
                  <w:t>Click or tap here to enter text.</w:t>
                </w:r>
              </w:sdtContent>
            </w:sdt>
            <w:r w:rsidRPr="61ECA898">
              <w:t xml:space="preserve"> </w:t>
            </w:r>
          </w:p>
          <w:p w14:paraId="155C48B2" w14:textId="0909FE6C" w:rsidR="00D83287" w:rsidRPr="0013306B" w:rsidRDefault="3EE4E738" w:rsidP="00D83287">
            <w:pPr>
              <w:spacing w:after="60"/>
            </w:pPr>
            <w:r w:rsidRPr="61ECA898">
              <w:rPr>
                <w:b/>
                <w:bCs/>
              </w:rPr>
              <w:t>Reviewer recommendations</w:t>
            </w:r>
            <w:r w:rsidR="6DCC0DDC">
              <w:t>: -</w:t>
            </w:r>
            <w:r>
              <w:t xml:space="preserve"> </w:t>
            </w:r>
            <w:sdt>
              <w:sdtPr>
                <w:id w:val="-2115589080"/>
                <w:placeholder>
                  <w:docPart w:val="9AC85D274E294FA1B65275F129579E13"/>
                </w:placeholder>
                <w:showingPlcHdr/>
              </w:sdtPr>
              <w:sdtContent>
                <w:r w:rsidRPr="61ECA898">
                  <w:rPr>
                    <w:rStyle w:val="PlaceholderText"/>
                  </w:rPr>
                  <w:t>Click or tap here to enter text.</w:t>
                </w:r>
              </w:sdtContent>
            </w:sdt>
            <w:r>
              <w:t xml:space="preserve"> </w:t>
            </w:r>
          </w:p>
          <w:p w14:paraId="188DF68A" w14:textId="77777777" w:rsidR="00D83287" w:rsidRDefault="00D83287" w:rsidP="00E56995">
            <w:pPr>
              <w:rPr>
                <w:rFonts w:cstheme="minorHAnsi"/>
                <w:b/>
                <w:bCs/>
                <w:iCs/>
                <w:color w:val="7095AA"/>
              </w:rPr>
            </w:pPr>
          </w:p>
        </w:tc>
      </w:tr>
    </w:tbl>
    <w:p w14:paraId="21334763" w14:textId="77777777" w:rsidR="00D83287" w:rsidRDefault="00D83287" w:rsidP="00E56995">
      <w:pPr>
        <w:rPr>
          <w:rFonts w:cstheme="minorHAnsi"/>
          <w:b/>
          <w:bCs/>
          <w:iCs/>
          <w:color w:val="7095AA"/>
        </w:rPr>
      </w:pPr>
    </w:p>
    <w:p w14:paraId="6031DC64" w14:textId="77777777" w:rsidR="00C558D6" w:rsidRPr="006E5F64" w:rsidRDefault="00C558D6" w:rsidP="006207B2">
      <w:pPr>
        <w:spacing w:after="60" w:line="240" w:lineRule="auto"/>
        <w:rPr>
          <w:rFonts w:cstheme="minorHAnsi"/>
        </w:rPr>
      </w:pPr>
    </w:p>
    <w:sectPr w:rsidR="00C558D6" w:rsidRPr="006E5F64" w:rsidSect="008272DD">
      <w:headerReference w:type="default" r:id="rId14"/>
      <w:footerReference w:type="default" r:id="rId15"/>
      <w:pgSz w:w="12240" w:h="15840"/>
      <w:pgMar w:top="1440" w:right="1440" w:bottom="1440" w:left="1440" w:header="720" w:footer="1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B8D5C" w14:textId="77777777" w:rsidR="00627A0B" w:rsidRDefault="00627A0B" w:rsidP="00A51ECD">
      <w:pPr>
        <w:spacing w:after="0" w:line="240" w:lineRule="auto"/>
      </w:pPr>
      <w:r>
        <w:separator/>
      </w:r>
    </w:p>
  </w:endnote>
  <w:endnote w:type="continuationSeparator" w:id="0">
    <w:p w14:paraId="378CEB22" w14:textId="77777777" w:rsidR="00627A0B" w:rsidRDefault="00627A0B" w:rsidP="00A51ECD">
      <w:pPr>
        <w:spacing w:after="0" w:line="240" w:lineRule="auto"/>
      </w:pPr>
      <w:r>
        <w:continuationSeparator/>
      </w:r>
    </w:p>
  </w:endnote>
  <w:endnote w:type="continuationNotice" w:id="1">
    <w:p w14:paraId="152A47AD" w14:textId="77777777" w:rsidR="00627A0B" w:rsidRDefault="00627A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DCF53" w14:textId="77777777" w:rsidR="0060287D" w:rsidRDefault="0060287D" w:rsidP="008E010D">
    <w:pPr>
      <w:pStyle w:val="Footer"/>
      <w:rPr>
        <w:rFonts w:cstheme="minorHAnsi"/>
        <w:b/>
        <w:bCs/>
        <w:sz w:val="18"/>
        <w:szCs w:val="18"/>
      </w:rPr>
    </w:pPr>
  </w:p>
  <w:p w14:paraId="4E191A12" w14:textId="77777777" w:rsidR="0060287D" w:rsidRDefault="0060287D" w:rsidP="008E010D">
    <w:pPr>
      <w:pStyle w:val="Footer"/>
      <w:rPr>
        <w:rFonts w:cstheme="minorHAnsi"/>
        <w:b/>
        <w:bCs/>
        <w:sz w:val="18"/>
        <w:szCs w:val="18"/>
      </w:rPr>
    </w:pPr>
  </w:p>
  <w:p w14:paraId="1A858C87" w14:textId="60774D8C" w:rsidR="008E010D" w:rsidRDefault="008E010D" w:rsidP="008E010D">
    <w:pPr>
      <w:pStyle w:val="Footer"/>
      <w:rPr>
        <w:rFonts w:cstheme="minorHAnsi"/>
        <w:b/>
        <w:bCs/>
        <w:sz w:val="18"/>
        <w:szCs w:val="18"/>
      </w:rPr>
    </w:pPr>
    <w:r>
      <w:rPr>
        <w:rFonts w:cstheme="minorHAnsi"/>
        <w:b/>
        <w:bCs/>
        <w:sz w:val="18"/>
        <w:szCs w:val="18"/>
      </w:rPr>
      <w:t xml:space="preserve">Research </w:t>
    </w:r>
    <w:r w:rsidR="00363D90">
      <w:rPr>
        <w:rFonts w:cstheme="minorHAnsi"/>
        <w:b/>
        <w:bCs/>
        <w:sz w:val="18"/>
        <w:szCs w:val="18"/>
      </w:rPr>
      <w:t>and Analytic</w:t>
    </w:r>
    <w:r w:rsidR="008E4D45">
      <w:rPr>
        <w:rFonts w:cstheme="minorHAnsi"/>
        <w:b/>
        <w:bCs/>
        <w:sz w:val="18"/>
        <w:szCs w:val="18"/>
      </w:rPr>
      <w:t>s</w:t>
    </w:r>
    <w:r w:rsidR="00363D90">
      <w:rPr>
        <w:rFonts w:cstheme="minorHAnsi"/>
        <w:b/>
        <w:bCs/>
        <w:sz w:val="18"/>
        <w:szCs w:val="18"/>
      </w:rPr>
      <w:t xml:space="preserve"> Request Form</w:t>
    </w:r>
    <w:r w:rsidR="00F37D0C">
      <w:rPr>
        <w:rFonts w:cstheme="minorHAnsi"/>
        <w:b/>
        <w:bCs/>
        <w:sz w:val="18"/>
        <w:szCs w:val="18"/>
      </w:rPr>
      <w:t xml:space="preserve"> v1</w:t>
    </w:r>
    <w:r w:rsidRPr="001D6AD8">
      <w:rPr>
        <w:rFonts w:cstheme="minorHAnsi"/>
        <w:b/>
        <w:bCs/>
        <w:sz w:val="18"/>
        <w:szCs w:val="18"/>
      </w:rPr>
      <w:tab/>
    </w:r>
    <w:sdt>
      <w:sdtPr>
        <w:rPr>
          <w:rFonts w:cstheme="minorHAnsi"/>
          <w:sz w:val="18"/>
          <w:szCs w:val="18"/>
        </w:rPr>
        <w:id w:val="-1218430211"/>
        <w:docPartObj>
          <w:docPartGallery w:val="Page Numbers (Bottom of Page)"/>
          <w:docPartUnique/>
        </w:docPartObj>
      </w:sdtPr>
      <w:sdtContent>
        <w:r>
          <w:rPr>
            <w:rFonts w:cstheme="minorHAnsi"/>
            <w:sz w:val="18"/>
            <w:szCs w:val="18"/>
          </w:rPr>
          <w:tab/>
        </w:r>
        <w:r w:rsidRPr="001D6AD8">
          <w:rPr>
            <w:rFonts w:cstheme="minorHAnsi"/>
            <w:sz w:val="18"/>
            <w:szCs w:val="18"/>
          </w:rPr>
          <w:t>Page |</w:t>
        </w:r>
        <w:r w:rsidRPr="001D6AD8">
          <w:rPr>
            <w:rFonts w:cstheme="minorHAnsi"/>
            <w:b/>
            <w:bCs/>
            <w:sz w:val="18"/>
            <w:szCs w:val="18"/>
          </w:rPr>
          <w:t xml:space="preserve"> </w:t>
        </w:r>
        <w:r w:rsidRPr="001D6AD8">
          <w:rPr>
            <w:rFonts w:cstheme="minorHAnsi"/>
            <w:b/>
            <w:bCs/>
            <w:sz w:val="18"/>
            <w:szCs w:val="18"/>
          </w:rPr>
          <w:fldChar w:fldCharType="begin"/>
        </w:r>
        <w:r w:rsidRPr="001D6AD8">
          <w:rPr>
            <w:rFonts w:cstheme="minorHAnsi"/>
            <w:b/>
            <w:bCs/>
            <w:sz w:val="18"/>
            <w:szCs w:val="18"/>
          </w:rPr>
          <w:instrText xml:space="preserve"> PAGE   \* MERGEFORMAT </w:instrText>
        </w:r>
        <w:r w:rsidRPr="001D6AD8">
          <w:rPr>
            <w:rFonts w:cstheme="minorHAnsi"/>
            <w:b/>
            <w:bCs/>
            <w:sz w:val="18"/>
            <w:szCs w:val="18"/>
          </w:rPr>
          <w:fldChar w:fldCharType="separate"/>
        </w:r>
        <w:r>
          <w:rPr>
            <w:rFonts w:cstheme="minorHAnsi"/>
            <w:b/>
            <w:bCs/>
            <w:sz w:val="18"/>
            <w:szCs w:val="18"/>
          </w:rPr>
          <w:t>1</w:t>
        </w:r>
        <w:r w:rsidRPr="001D6AD8">
          <w:rPr>
            <w:rFonts w:cstheme="minorHAnsi"/>
            <w:b/>
            <w:bCs/>
            <w:noProof/>
            <w:sz w:val="18"/>
            <w:szCs w:val="18"/>
          </w:rPr>
          <w:fldChar w:fldCharType="end"/>
        </w:r>
      </w:sdtContent>
    </w:sdt>
  </w:p>
  <w:p w14:paraId="03554A64" w14:textId="21F4530A" w:rsidR="00F9471D" w:rsidRPr="008E010D" w:rsidRDefault="008E010D" w:rsidP="009B0CC0">
    <w:pPr>
      <w:pStyle w:val="Footer"/>
      <w:rPr>
        <w:rFonts w:cstheme="minorHAnsi"/>
        <w:sz w:val="18"/>
        <w:szCs w:val="18"/>
      </w:rPr>
    </w:pPr>
    <w:r>
      <w:rPr>
        <w:rFonts w:cstheme="minorHAnsi"/>
        <w:b/>
        <w:bCs/>
        <w:sz w:val="18"/>
        <w:szCs w:val="18"/>
      </w:rPr>
      <w:tab/>
    </w:r>
    <w:r>
      <w:rPr>
        <w:rFonts w:cstheme="minorHAnsi"/>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FF732" w14:textId="77777777" w:rsidR="00627A0B" w:rsidRDefault="00627A0B" w:rsidP="00A51ECD">
      <w:pPr>
        <w:spacing w:after="0" w:line="240" w:lineRule="auto"/>
      </w:pPr>
      <w:r>
        <w:separator/>
      </w:r>
    </w:p>
  </w:footnote>
  <w:footnote w:type="continuationSeparator" w:id="0">
    <w:p w14:paraId="6B4E5C72" w14:textId="77777777" w:rsidR="00627A0B" w:rsidRDefault="00627A0B" w:rsidP="00A51ECD">
      <w:pPr>
        <w:spacing w:after="0" w:line="240" w:lineRule="auto"/>
      </w:pPr>
      <w:r>
        <w:continuationSeparator/>
      </w:r>
    </w:p>
  </w:footnote>
  <w:footnote w:type="continuationNotice" w:id="1">
    <w:p w14:paraId="29BC667E" w14:textId="77777777" w:rsidR="00627A0B" w:rsidRDefault="00627A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4D332" w14:textId="5D27A9E3" w:rsidR="00ED60EB" w:rsidRDefault="00C52E7E">
    <w:pPr>
      <w:pStyle w:val="Header"/>
    </w:pPr>
    <w:r>
      <w:rPr>
        <w:noProof/>
      </w:rPr>
      <w:drawing>
        <wp:anchor distT="0" distB="0" distL="114300" distR="114300" simplePos="0" relativeHeight="251658240" behindDoc="0" locked="0" layoutInCell="1" allowOverlap="1" wp14:anchorId="55AD5510" wp14:editId="08781E00">
          <wp:simplePos x="0" y="0"/>
          <wp:positionH relativeFrom="column">
            <wp:posOffset>0</wp:posOffset>
          </wp:positionH>
          <wp:positionV relativeFrom="paragraph">
            <wp:posOffset>-266700</wp:posOffset>
          </wp:positionV>
          <wp:extent cx="1422400" cy="711200"/>
          <wp:effectExtent l="0" t="0" r="6350" b="0"/>
          <wp:wrapSquare wrapText="bothSides"/>
          <wp:docPr id="164143342" name="Picture 1" descr="A logo with colorful circl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3342" name="Picture 1" descr="A logo with colorful circles and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22400" cy="711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D0331"/>
    <w:multiLevelType w:val="hybridMultilevel"/>
    <w:tmpl w:val="5622BC8C"/>
    <w:lvl w:ilvl="0" w:tplc="D5DCD5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683575"/>
    <w:multiLevelType w:val="hybridMultilevel"/>
    <w:tmpl w:val="351A7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C4EC1"/>
    <w:multiLevelType w:val="hybridMultilevel"/>
    <w:tmpl w:val="0C6C0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A06134"/>
    <w:multiLevelType w:val="hybridMultilevel"/>
    <w:tmpl w:val="98DC9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DC7E05"/>
    <w:multiLevelType w:val="hybridMultilevel"/>
    <w:tmpl w:val="C0CE2D08"/>
    <w:lvl w:ilvl="0" w:tplc="5ED45F66">
      <w:start w:val="1"/>
      <w:numFmt w:val="bullet"/>
      <w:lvlText w:val=""/>
      <w:lvlJc w:val="left"/>
      <w:pPr>
        <w:ind w:left="360" w:hanging="360"/>
      </w:pPr>
      <w:rPr>
        <w:rFonts w:ascii="Symbol" w:hAnsi="Symbol" w:hint="default"/>
        <w:color w:val="323E4F" w:themeColor="text2"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7C4FA2"/>
    <w:multiLevelType w:val="hybridMultilevel"/>
    <w:tmpl w:val="3AF0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727D5"/>
    <w:multiLevelType w:val="hybridMultilevel"/>
    <w:tmpl w:val="A980383A"/>
    <w:lvl w:ilvl="0" w:tplc="568A5DDE">
      <w:start w:val="1"/>
      <w:numFmt w:val="bullet"/>
      <w:lvlText w:val=""/>
      <w:lvlJc w:val="left"/>
      <w:pPr>
        <w:ind w:left="360" w:hanging="360"/>
      </w:pPr>
      <w:rPr>
        <w:rFonts w:ascii="Symbol" w:hAnsi="Symbol" w:hint="default"/>
        <w:color w:val="323E4F" w:themeColor="text2"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EB9064A"/>
    <w:multiLevelType w:val="hybridMultilevel"/>
    <w:tmpl w:val="DE9C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FB659C"/>
    <w:multiLevelType w:val="hybridMultilevel"/>
    <w:tmpl w:val="9E9AE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187121"/>
    <w:multiLevelType w:val="hybridMultilevel"/>
    <w:tmpl w:val="8848A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126E87"/>
    <w:multiLevelType w:val="hybridMultilevel"/>
    <w:tmpl w:val="2402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3875C4"/>
    <w:multiLevelType w:val="hybridMultilevel"/>
    <w:tmpl w:val="5E6E1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321304"/>
    <w:multiLevelType w:val="hybridMultilevel"/>
    <w:tmpl w:val="34087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D991C11"/>
    <w:multiLevelType w:val="hybridMultilevel"/>
    <w:tmpl w:val="ECDE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295397">
    <w:abstractNumId w:val="3"/>
  </w:num>
  <w:num w:numId="2" w16cid:durableId="2130007154">
    <w:abstractNumId w:val="13"/>
  </w:num>
  <w:num w:numId="3" w16cid:durableId="1483621831">
    <w:abstractNumId w:val="8"/>
  </w:num>
  <w:num w:numId="4" w16cid:durableId="913052609">
    <w:abstractNumId w:val="10"/>
  </w:num>
  <w:num w:numId="5" w16cid:durableId="182859970">
    <w:abstractNumId w:val="2"/>
  </w:num>
  <w:num w:numId="6" w16cid:durableId="471675799">
    <w:abstractNumId w:val="0"/>
  </w:num>
  <w:num w:numId="7" w16cid:durableId="763382216">
    <w:abstractNumId w:val="6"/>
  </w:num>
  <w:num w:numId="8" w16cid:durableId="1257714706">
    <w:abstractNumId w:val="4"/>
  </w:num>
  <w:num w:numId="9" w16cid:durableId="1025789875">
    <w:abstractNumId w:val="9"/>
  </w:num>
  <w:num w:numId="10" w16cid:durableId="859010165">
    <w:abstractNumId w:val="7"/>
  </w:num>
  <w:num w:numId="11" w16cid:durableId="394357973">
    <w:abstractNumId w:val="5"/>
  </w:num>
  <w:num w:numId="12" w16cid:durableId="1784768730">
    <w:abstractNumId w:val="11"/>
  </w:num>
  <w:num w:numId="13" w16cid:durableId="687022286">
    <w:abstractNumId w:val="1"/>
  </w:num>
  <w:num w:numId="14" w16cid:durableId="16312038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zQzNLIwMzE1tzBR0lEKTi0uzszPAymwrAUAGAOvGSwAAAA="/>
  </w:docVars>
  <w:rsids>
    <w:rsidRoot w:val="00A51ECD"/>
    <w:rsid w:val="00001591"/>
    <w:rsid w:val="00011130"/>
    <w:rsid w:val="00011620"/>
    <w:rsid w:val="00013B57"/>
    <w:rsid w:val="000149A1"/>
    <w:rsid w:val="0001563E"/>
    <w:rsid w:val="000163B5"/>
    <w:rsid w:val="0002510E"/>
    <w:rsid w:val="00057CCD"/>
    <w:rsid w:val="000612B1"/>
    <w:rsid w:val="00070EEE"/>
    <w:rsid w:val="0007196E"/>
    <w:rsid w:val="0007694F"/>
    <w:rsid w:val="00083FE0"/>
    <w:rsid w:val="00093055"/>
    <w:rsid w:val="00093523"/>
    <w:rsid w:val="0009720C"/>
    <w:rsid w:val="000A304F"/>
    <w:rsid w:val="000A5205"/>
    <w:rsid w:val="000A5CA6"/>
    <w:rsid w:val="000B47D0"/>
    <w:rsid w:val="000B5B6D"/>
    <w:rsid w:val="000C5D83"/>
    <w:rsid w:val="000C7EBF"/>
    <w:rsid w:val="000E7D8A"/>
    <w:rsid w:val="000F3CD8"/>
    <w:rsid w:val="000F6C45"/>
    <w:rsid w:val="00110E87"/>
    <w:rsid w:val="00113864"/>
    <w:rsid w:val="00124BC9"/>
    <w:rsid w:val="00124CF4"/>
    <w:rsid w:val="001330B9"/>
    <w:rsid w:val="001363B2"/>
    <w:rsid w:val="001408B3"/>
    <w:rsid w:val="00141B5F"/>
    <w:rsid w:val="00141E47"/>
    <w:rsid w:val="00143D80"/>
    <w:rsid w:val="00147227"/>
    <w:rsid w:val="00155AAD"/>
    <w:rsid w:val="00157C22"/>
    <w:rsid w:val="00161873"/>
    <w:rsid w:val="00167BDD"/>
    <w:rsid w:val="0018024B"/>
    <w:rsid w:val="00182E1A"/>
    <w:rsid w:val="00182FA0"/>
    <w:rsid w:val="00190FD7"/>
    <w:rsid w:val="0019603A"/>
    <w:rsid w:val="001C5051"/>
    <w:rsid w:val="001D1E04"/>
    <w:rsid w:val="001D618F"/>
    <w:rsid w:val="001E67E8"/>
    <w:rsid w:val="001F1792"/>
    <w:rsid w:val="001F1A89"/>
    <w:rsid w:val="00202B38"/>
    <w:rsid w:val="00202E4E"/>
    <w:rsid w:val="00210E06"/>
    <w:rsid w:val="00212E77"/>
    <w:rsid w:val="0022233B"/>
    <w:rsid w:val="00222955"/>
    <w:rsid w:val="002229DF"/>
    <w:rsid w:val="00245A6F"/>
    <w:rsid w:val="00252131"/>
    <w:rsid w:val="00295EA6"/>
    <w:rsid w:val="002B3EEB"/>
    <w:rsid w:val="002C1539"/>
    <w:rsid w:val="002D52F7"/>
    <w:rsid w:val="002D598E"/>
    <w:rsid w:val="002E0433"/>
    <w:rsid w:val="002E50A1"/>
    <w:rsid w:val="002F13F5"/>
    <w:rsid w:val="002F7AB6"/>
    <w:rsid w:val="003011AC"/>
    <w:rsid w:val="003055D0"/>
    <w:rsid w:val="00313E20"/>
    <w:rsid w:val="003207C5"/>
    <w:rsid w:val="003217D9"/>
    <w:rsid w:val="00321A7D"/>
    <w:rsid w:val="00322C4A"/>
    <w:rsid w:val="00322DC2"/>
    <w:rsid w:val="00322DE5"/>
    <w:rsid w:val="00325B06"/>
    <w:rsid w:val="003503CD"/>
    <w:rsid w:val="00363D90"/>
    <w:rsid w:val="0036725C"/>
    <w:rsid w:val="0037254E"/>
    <w:rsid w:val="003808D1"/>
    <w:rsid w:val="003839F2"/>
    <w:rsid w:val="00396B40"/>
    <w:rsid w:val="003C381A"/>
    <w:rsid w:val="003D354E"/>
    <w:rsid w:val="003E4AB5"/>
    <w:rsid w:val="003F08D5"/>
    <w:rsid w:val="003F11B5"/>
    <w:rsid w:val="003F4DE1"/>
    <w:rsid w:val="00400535"/>
    <w:rsid w:val="00404D55"/>
    <w:rsid w:val="00407F7C"/>
    <w:rsid w:val="004103D7"/>
    <w:rsid w:val="00410B95"/>
    <w:rsid w:val="00413DA5"/>
    <w:rsid w:val="004212CF"/>
    <w:rsid w:val="0042441E"/>
    <w:rsid w:val="00424B12"/>
    <w:rsid w:val="00434C53"/>
    <w:rsid w:val="004547DA"/>
    <w:rsid w:val="00460798"/>
    <w:rsid w:val="004657AB"/>
    <w:rsid w:val="004757DD"/>
    <w:rsid w:val="004840E4"/>
    <w:rsid w:val="004856DB"/>
    <w:rsid w:val="004859EF"/>
    <w:rsid w:val="00495C4F"/>
    <w:rsid w:val="0049688B"/>
    <w:rsid w:val="004A1415"/>
    <w:rsid w:val="004A39C4"/>
    <w:rsid w:val="004A648B"/>
    <w:rsid w:val="004A7DF1"/>
    <w:rsid w:val="004B12B8"/>
    <w:rsid w:val="004B1970"/>
    <w:rsid w:val="004B7A1E"/>
    <w:rsid w:val="004C1B6D"/>
    <w:rsid w:val="004C4DD7"/>
    <w:rsid w:val="004D065E"/>
    <w:rsid w:val="004D53EB"/>
    <w:rsid w:val="004E2604"/>
    <w:rsid w:val="004E3FD4"/>
    <w:rsid w:val="004E5462"/>
    <w:rsid w:val="004F3185"/>
    <w:rsid w:val="00517558"/>
    <w:rsid w:val="00531ABB"/>
    <w:rsid w:val="00545939"/>
    <w:rsid w:val="00563F1E"/>
    <w:rsid w:val="005673DC"/>
    <w:rsid w:val="00570837"/>
    <w:rsid w:val="00570C2E"/>
    <w:rsid w:val="005751E0"/>
    <w:rsid w:val="00575407"/>
    <w:rsid w:val="00580153"/>
    <w:rsid w:val="00580257"/>
    <w:rsid w:val="00580821"/>
    <w:rsid w:val="00585B9E"/>
    <w:rsid w:val="00592160"/>
    <w:rsid w:val="0059568C"/>
    <w:rsid w:val="005A6AB3"/>
    <w:rsid w:val="005B3F8E"/>
    <w:rsid w:val="005D5166"/>
    <w:rsid w:val="005D58AE"/>
    <w:rsid w:val="005E36AD"/>
    <w:rsid w:val="005E52FE"/>
    <w:rsid w:val="005F10F9"/>
    <w:rsid w:val="005F42DD"/>
    <w:rsid w:val="0060287D"/>
    <w:rsid w:val="006108E3"/>
    <w:rsid w:val="006134B7"/>
    <w:rsid w:val="00615DA6"/>
    <w:rsid w:val="00617C91"/>
    <w:rsid w:val="006207B2"/>
    <w:rsid w:val="0062136A"/>
    <w:rsid w:val="00627A0B"/>
    <w:rsid w:val="00633045"/>
    <w:rsid w:val="0063505B"/>
    <w:rsid w:val="00644D52"/>
    <w:rsid w:val="00647CB3"/>
    <w:rsid w:val="00650720"/>
    <w:rsid w:val="00662F77"/>
    <w:rsid w:val="00663F68"/>
    <w:rsid w:val="00671F0C"/>
    <w:rsid w:val="00675CB6"/>
    <w:rsid w:val="00687E04"/>
    <w:rsid w:val="00692F48"/>
    <w:rsid w:val="00693B6A"/>
    <w:rsid w:val="006949FB"/>
    <w:rsid w:val="006960BA"/>
    <w:rsid w:val="006A29AC"/>
    <w:rsid w:val="006C0A75"/>
    <w:rsid w:val="006C0ADA"/>
    <w:rsid w:val="006C13C9"/>
    <w:rsid w:val="006C13CA"/>
    <w:rsid w:val="006C27DE"/>
    <w:rsid w:val="006C6CCC"/>
    <w:rsid w:val="006D77D6"/>
    <w:rsid w:val="006E5F64"/>
    <w:rsid w:val="006E763C"/>
    <w:rsid w:val="006F14B5"/>
    <w:rsid w:val="006F28B2"/>
    <w:rsid w:val="006F31D6"/>
    <w:rsid w:val="006F4A1E"/>
    <w:rsid w:val="00703D1A"/>
    <w:rsid w:val="0070589A"/>
    <w:rsid w:val="007066AE"/>
    <w:rsid w:val="00707193"/>
    <w:rsid w:val="00710A0D"/>
    <w:rsid w:val="007124DE"/>
    <w:rsid w:val="0071609C"/>
    <w:rsid w:val="007212A4"/>
    <w:rsid w:val="00727E48"/>
    <w:rsid w:val="00733F31"/>
    <w:rsid w:val="007469A9"/>
    <w:rsid w:val="00751111"/>
    <w:rsid w:val="007723F6"/>
    <w:rsid w:val="007734E0"/>
    <w:rsid w:val="0078762C"/>
    <w:rsid w:val="007A2D5C"/>
    <w:rsid w:val="007B23A9"/>
    <w:rsid w:val="007B33F2"/>
    <w:rsid w:val="007B7477"/>
    <w:rsid w:val="007B7591"/>
    <w:rsid w:val="007C09F4"/>
    <w:rsid w:val="007C1BE4"/>
    <w:rsid w:val="007C2210"/>
    <w:rsid w:val="007C4013"/>
    <w:rsid w:val="007C446A"/>
    <w:rsid w:val="007C4F65"/>
    <w:rsid w:val="007D106F"/>
    <w:rsid w:val="007D7972"/>
    <w:rsid w:val="007F0A54"/>
    <w:rsid w:val="007F2941"/>
    <w:rsid w:val="007F4767"/>
    <w:rsid w:val="00800B20"/>
    <w:rsid w:val="008063F5"/>
    <w:rsid w:val="00811BDA"/>
    <w:rsid w:val="00814AF5"/>
    <w:rsid w:val="00816E82"/>
    <w:rsid w:val="00824686"/>
    <w:rsid w:val="008253C1"/>
    <w:rsid w:val="00825C38"/>
    <w:rsid w:val="008272DD"/>
    <w:rsid w:val="0083102F"/>
    <w:rsid w:val="008312A6"/>
    <w:rsid w:val="0084022F"/>
    <w:rsid w:val="008407D9"/>
    <w:rsid w:val="00846BE6"/>
    <w:rsid w:val="008477A4"/>
    <w:rsid w:val="008559E5"/>
    <w:rsid w:val="00856B7D"/>
    <w:rsid w:val="00864785"/>
    <w:rsid w:val="00875D16"/>
    <w:rsid w:val="00881215"/>
    <w:rsid w:val="008856ED"/>
    <w:rsid w:val="00892C82"/>
    <w:rsid w:val="008A3DE4"/>
    <w:rsid w:val="008A76CE"/>
    <w:rsid w:val="008C1B2B"/>
    <w:rsid w:val="008D1625"/>
    <w:rsid w:val="008E010D"/>
    <w:rsid w:val="008E4D45"/>
    <w:rsid w:val="008F098B"/>
    <w:rsid w:val="008F3713"/>
    <w:rsid w:val="009000B2"/>
    <w:rsid w:val="00901CB2"/>
    <w:rsid w:val="009124FD"/>
    <w:rsid w:val="009348F2"/>
    <w:rsid w:val="00935789"/>
    <w:rsid w:val="00937100"/>
    <w:rsid w:val="00945E9E"/>
    <w:rsid w:val="00947616"/>
    <w:rsid w:val="00951F92"/>
    <w:rsid w:val="00952913"/>
    <w:rsid w:val="00953652"/>
    <w:rsid w:val="00963040"/>
    <w:rsid w:val="009663DC"/>
    <w:rsid w:val="00966FF3"/>
    <w:rsid w:val="009925A6"/>
    <w:rsid w:val="009A536C"/>
    <w:rsid w:val="009B0CC0"/>
    <w:rsid w:val="009B6EB6"/>
    <w:rsid w:val="009C216A"/>
    <w:rsid w:val="009D4A58"/>
    <w:rsid w:val="009E6BF6"/>
    <w:rsid w:val="009F647E"/>
    <w:rsid w:val="00A046B0"/>
    <w:rsid w:val="00A10E7D"/>
    <w:rsid w:val="00A114C3"/>
    <w:rsid w:val="00A2100A"/>
    <w:rsid w:val="00A21143"/>
    <w:rsid w:val="00A21AC7"/>
    <w:rsid w:val="00A25398"/>
    <w:rsid w:val="00A516B9"/>
    <w:rsid w:val="00A517D7"/>
    <w:rsid w:val="00A51ECD"/>
    <w:rsid w:val="00A564C2"/>
    <w:rsid w:val="00A62611"/>
    <w:rsid w:val="00A716BA"/>
    <w:rsid w:val="00A7476A"/>
    <w:rsid w:val="00A80D0A"/>
    <w:rsid w:val="00A8189A"/>
    <w:rsid w:val="00A83E9A"/>
    <w:rsid w:val="00A93ABA"/>
    <w:rsid w:val="00A94C58"/>
    <w:rsid w:val="00AB232D"/>
    <w:rsid w:val="00AC37CC"/>
    <w:rsid w:val="00AD5040"/>
    <w:rsid w:val="00AD560C"/>
    <w:rsid w:val="00AD70CB"/>
    <w:rsid w:val="00AE4989"/>
    <w:rsid w:val="00B072FA"/>
    <w:rsid w:val="00B11A9D"/>
    <w:rsid w:val="00B145A4"/>
    <w:rsid w:val="00B22E34"/>
    <w:rsid w:val="00B51850"/>
    <w:rsid w:val="00B521E0"/>
    <w:rsid w:val="00B542AB"/>
    <w:rsid w:val="00B611AB"/>
    <w:rsid w:val="00B748E8"/>
    <w:rsid w:val="00B77295"/>
    <w:rsid w:val="00B84A16"/>
    <w:rsid w:val="00B91064"/>
    <w:rsid w:val="00BA1047"/>
    <w:rsid w:val="00BA517A"/>
    <w:rsid w:val="00BC21F1"/>
    <w:rsid w:val="00BC53ED"/>
    <w:rsid w:val="00BE4895"/>
    <w:rsid w:val="00BE75AA"/>
    <w:rsid w:val="00BF5E05"/>
    <w:rsid w:val="00C06BED"/>
    <w:rsid w:val="00C13F40"/>
    <w:rsid w:val="00C34FFB"/>
    <w:rsid w:val="00C52E7E"/>
    <w:rsid w:val="00C558D6"/>
    <w:rsid w:val="00C616E0"/>
    <w:rsid w:val="00C639C9"/>
    <w:rsid w:val="00C75358"/>
    <w:rsid w:val="00C7561D"/>
    <w:rsid w:val="00C7798F"/>
    <w:rsid w:val="00C83435"/>
    <w:rsid w:val="00C847AD"/>
    <w:rsid w:val="00C9262D"/>
    <w:rsid w:val="00C958D5"/>
    <w:rsid w:val="00CA7165"/>
    <w:rsid w:val="00CC003D"/>
    <w:rsid w:val="00CC01E4"/>
    <w:rsid w:val="00CC1426"/>
    <w:rsid w:val="00CC2CAF"/>
    <w:rsid w:val="00CC3514"/>
    <w:rsid w:val="00CD165F"/>
    <w:rsid w:val="00CF6422"/>
    <w:rsid w:val="00CF79D5"/>
    <w:rsid w:val="00D023FD"/>
    <w:rsid w:val="00D03210"/>
    <w:rsid w:val="00D07427"/>
    <w:rsid w:val="00D1771B"/>
    <w:rsid w:val="00D2549B"/>
    <w:rsid w:val="00D32AE8"/>
    <w:rsid w:val="00D34C05"/>
    <w:rsid w:val="00D50417"/>
    <w:rsid w:val="00D653F3"/>
    <w:rsid w:val="00D83287"/>
    <w:rsid w:val="00D84418"/>
    <w:rsid w:val="00DB0688"/>
    <w:rsid w:val="00DB6C4F"/>
    <w:rsid w:val="00DC26A3"/>
    <w:rsid w:val="00DC32E8"/>
    <w:rsid w:val="00DD049F"/>
    <w:rsid w:val="00DD5C04"/>
    <w:rsid w:val="00DD78D6"/>
    <w:rsid w:val="00E00DC6"/>
    <w:rsid w:val="00E027D3"/>
    <w:rsid w:val="00E15EB3"/>
    <w:rsid w:val="00E16099"/>
    <w:rsid w:val="00E22D7A"/>
    <w:rsid w:val="00E25655"/>
    <w:rsid w:val="00E27AD0"/>
    <w:rsid w:val="00E52770"/>
    <w:rsid w:val="00E5624B"/>
    <w:rsid w:val="00E56995"/>
    <w:rsid w:val="00E60DEE"/>
    <w:rsid w:val="00E77BA0"/>
    <w:rsid w:val="00E77C0E"/>
    <w:rsid w:val="00E91280"/>
    <w:rsid w:val="00E94E49"/>
    <w:rsid w:val="00E97B7D"/>
    <w:rsid w:val="00EA294C"/>
    <w:rsid w:val="00EA317B"/>
    <w:rsid w:val="00ED5867"/>
    <w:rsid w:val="00ED60EB"/>
    <w:rsid w:val="00EF082A"/>
    <w:rsid w:val="00F0416D"/>
    <w:rsid w:val="00F06A7C"/>
    <w:rsid w:val="00F11EA0"/>
    <w:rsid w:val="00F15A14"/>
    <w:rsid w:val="00F30FDF"/>
    <w:rsid w:val="00F33F9D"/>
    <w:rsid w:val="00F37D0C"/>
    <w:rsid w:val="00F400E2"/>
    <w:rsid w:val="00F444D8"/>
    <w:rsid w:val="00F5472B"/>
    <w:rsid w:val="00F61FC0"/>
    <w:rsid w:val="00F72F16"/>
    <w:rsid w:val="00F9108C"/>
    <w:rsid w:val="00F92C5C"/>
    <w:rsid w:val="00F936CA"/>
    <w:rsid w:val="00F9471D"/>
    <w:rsid w:val="00F94DE3"/>
    <w:rsid w:val="00F97735"/>
    <w:rsid w:val="00FA5E69"/>
    <w:rsid w:val="00FA7ED2"/>
    <w:rsid w:val="00FB56BD"/>
    <w:rsid w:val="00FC5FC5"/>
    <w:rsid w:val="00FD1D4E"/>
    <w:rsid w:val="031EBA5E"/>
    <w:rsid w:val="055C1316"/>
    <w:rsid w:val="08854119"/>
    <w:rsid w:val="13D47339"/>
    <w:rsid w:val="16F30072"/>
    <w:rsid w:val="19AF9349"/>
    <w:rsid w:val="1D8DED24"/>
    <w:rsid w:val="27F8F640"/>
    <w:rsid w:val="3507F1A9"/>
    <w:rsid w:val="3B443211"/>
    <w:rsid w:val="3E30EA29"/>
    <w:rsid w:val="3EE4E738"/>
    <w:rsid w:val="3F3BD64A"/>
    <w:rsid w:val="40CAFB46"/>
    <w:rsid w:val="42E34501"/>
    <w:rsid w:val="45093C9D"/>
    <w:rsid w:val="4A8CA8B4"/>
    <w:rsid w:val="4FE84785"/>
    <w:rsid w:val="51DC2CFD"/>
    <w:rsid w:val="564E13DE"/>
    <w:rsid w:val="59B58F3B"/>
    <w:rsid w:val="61ECA898"/>
    <w:rsid w:val="6854E74B"/>
    <w:rsid w:val="6DCC0DDC"/>
    <w:rsid w:val="70EDB1F8"/>
    <w:rsid w:val="776033EB"/>
    <w:rsid w:val="787B6E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B95ED5"/>
  <w15:chartTrackingRefBased/>
  <w15:docId w15:val="{C74B4C27-8E22-4A40-95B3-4EEE01580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7D7"/>
  </w:style>
  <w:style w:type="paragraph" w:styleId="Heading1">
    <w:name w:val="heading 1"/>
    <w:basedOn w:val="Normal"/>
    <w:next w:val="Normal"/>
    <w:link w:val="Heading1Char"/>
    <w:uiPriority w:val="9"/>
    <w:qFormat/>
    <w:rsid w:val="003F08D5"/>
    <w:pPr>
      <w:keepNext/>
      <w:keepLines/>
      <w:spacing w:before="240" w:after="0"/>
      <w:outlineLvl w:val="0"/>
    </w:pPr>
    <w:rPr>
      <w:rFonts w:eastAsiaTheme="majorEastAsia" w:cstheme="majorBidi"/>
      <w:color w:val="C00000"/>
      <w:sz w:val="32"/>
      <w:szCs w:val="32"/>
    </w:rPr>
  </w:style>
  <w:style w:type="paragraph" w:styleId="Heading2">
    <w:name w:val="heading 2"/>
    <w:basedOn w:val="Normal"/>
    <w:next w:val="Normal"/>
    <w:link w:val="Heading2Char"/>
    <w:uiPriority w:val="9"/>
    <w:unhideWhenUsed/>
    <w:qFormat/>
    <w:rsid w:val="00F5472B"/>
    <w:pPr>
      <w:keepNext/>
      <w:keepLines/>
      <w:spacing w:before="40" w:after="0"/>
      <w:outlineLvl w:val="1"/>
    </w:pPr>
    <w:rPr>
      <w:rFonts w:eastAsiaTheme="majorEastAsia" w:cstheme="majorBidi"/>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1ECD"/>
    <w:rPr>
      <w:color w:val="0563C1" w:themeColor="hyperlink"/>
      <w:u w:val="single"/>
    </w:rPr>
  </w:style>
  <w:style w:type="character" w:styleId="UnresolvedMention">
    <w:name w:val="Unresolved Mention"/>
    <w:basedOn w:val="DefaultParagraphFont"/>
    <w:uiPriority w:val="99"/>
    <w:unhideWhenUsed/>
    <w:rsid w:val="00A51ECD"/>
    <w:rPr>
      <w:color w:val="605E5C"/>
      <w:shd w:val="clear" w:color="auto" w:fill="E1DFDD"/>
    </w:rPr>
  </w:style>
  <w:style w:type="paragraph" w:styleId="Header">
    <w:name w:val="header"/>
    <w:basedOn w:val="Normal"/>
    <w:link w:val="HeaderChar"/>
    <w:uiPriority w:val="99"/>
    <w:unhideWhenUsed/>
    <w:rsid w:val="00A51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ECD"/>
  </w:style>
  <w:style w:type="paragraph" w:styleId="Footer">
    <w:name w:val="footer"/>
    <w:basedOn w:val="Normal"/>
    <w:link w:val="FooterChar"/>
    <w:uiPriority w:val="99"/>
    <w:unhideWhenUsed/>
    <w:rsid w:val="00A51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ECD"/>
  </w:style>
  <w:style w:type="paragraph" w:styleId="BalloonText">
    <w:name w:val="Balloon Text"/>
    <w:basedOn w:val="Normal"/>
    <w:link w:val="BalloonTextChar"/>
    <w:uiPriority w:val="99"/>
    <w:semiHidden/>
    <w:unhideWhenUsed/>
    <w:rsid w:val="00A51E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ECD"/>
    <w:rPr>
      <w:rFonts w:ascii="Segoe UI" w:hAnsi="Segoe UI" w:cs="Segoe UI"/>
      <w:sz w:val="18"/>
      <w:szCs w:val="18"/>
    </w:rPr>
  </w:style>
  <w:style w:type="paragraph" w:styleId="ListParagraph">
    <w:name w:val="List Paragraph"/>
    <w:basedOn w:val="Normal"/>
    <w:uiPriority w:val="34"/>
    <w:qFormat/>
    <w:rsid w:val="008407D9"/>
    <w:pPr>
      <w:ind w:left="720"/>
      <w:contextualSpacing/>
    </w:pPr>
  </w:style>
  <w:style w:type="character" w:customStyle="1" w:styleId="Heading1Char">
    <w:name w:val="Heading 1 Char"/>
    <w:basedOn w:val="DefaultParagraphFont"/>
    <w:link w:val="Heading1"/>
    <w:uiPriority w:val="9"/>
    <w:rsid w:val="003F08D5"/>
    <w:rPr>
      <w:rFonts w:eastAsiaTheme="majorEastAsia" w:cstheme="majorBidi"/>
      <w:color w:val="C00000"/>
      <w:sz w:val="32"/>
      <w:szCs w:val="32"/>
    </w:rPr>
  </w:style>
  <w:style w:type="character" w:styleId="CommentReference">
    <w:name w:val="annotation reference"/>
    <w:basedOn w:val="DefaultParagraphFont"/>
    <w:uiPriority w:val="99"/>
    <w:semiHidden/>
    <w:unhideWhenUsed/>
    <w:rsid w:val="00935789"/>
    <w:rPr>
      <w:sz w:val="16"/>
      <w:szCs w:val="16"/>
    </w:rPr>
  </w:style>
  <w:style w:type="paragraph" w:styleId="CommentText">
    <w:name w:val="annotation text"/>
    <w:basedOn w:val="Normal"/>
    <w:link w:val="CommentTextChar"/>
    <w:uiPriority w:val="99"/>
    <w:unhideWhenUsed/>
    <w:rsid w:val="00935789"/>
    <w:pPr>
      <w:spacing w:line="240" w:lineRule="auto"/>
    </w:pPr>
    <w:rPr>
      <w:sz w:val="20"/>
      <w:szCs w:val="20"/>
    </w:rPr>
  </w:style>
  <w:style w:type="character" w:customStyle="1" w:styleId="CommentTextChar">
    <w:name w:val="Comment Text Char"/>
    <w:basedOn w:val="DefaultParagraphFont"/>
    <w:link w:val="CommentText"/>
    <w:uiPriority w:val="99"/>
    <w:rsid w:val="00935789"/>
    <w:rPr>
      <w:sz w:val="20"/>
      <w:szCs w:val="20"/>
    </w:rPr>
  </w:style>
  <w:style w:type="paragraph" w:styleId="CommentSubject">
    <w:name w:val="annotation subject"/>
    <w:basedOn w:val="CommentText"/>
    <w:next w:val="CommentText"/>
    <w:link w:val="CommentSubjectChar"/>
    <w:uiPriority w:val="99"/>
    <w:semiHidden/>
    <w:unhideWhenUsed/>
    <w:rsid w:val="00935789"/>
    <w:rPr>
      <w:b/>
      <w:bCs/>
    </w:rPr>
  </w:style>
  <w:style w:type="character" w:customStyle="1" w:styleId="CommentSubjectChar">
    <w:name w:val="Comment Subject Char"/>
    <w:basedOn w:val="CommentTextChar"/>
    <w:link w:val="CommentSubject"/>
    <w:uiPriority w:val="99"/>
    <w:semiHidden/>
    <w:rsid w:val="00935789"/>
    <w:rPr>
      <w:b/>
      <w:bCs/>
      <w:sz w:val="20"/>
      <w:szCs w:val="20"/>
    </w:rPr>
  </w:style>
  <w:style w:type="character" w:styleId="Mention">
    <w:name w:val="Mention"/>
    <w:basedOn w:val="DefaultParagraphFont"/>
    <w:uiPriority w:val="99"/>
    <w:unhideWhenUsed/>
    <w:rPr>
      <w:color w:val="2B579A"/>
      <w:shd w:val="clear" w:color="auto" w:fill="E6E6E6"/>
    </w:rPr>
  </w:style>
  <w:style w:type="paragraph" w:customStyle="1" w:styleId="StyleSectionHeader">
    <w:name w:val="StyleSectionHeader"/>
    <w:basedOn w:val="Normal"/>
    <w:link w:val="StyleSectionHeaderChar"/>
    <w:qFormat/>
    <w:rsid w:val="005D5166"/>
    <w:rPr>
      <w:rFonts w:ascii="Calibri" w:eastAsia="Calibri" w:hAnsi="Calibri" w:cs="Calibri"/>
      <w:caps/>
      <w:color w:val="000000"/>
      <w:u w:val="single"/>
    </w:rPr>
  </w:style>
  <w:style w:type="character" w:customStyle="1" w:styleId="StyleSectionHeaderChar">
    <w:name w:val="StyleSectionHeader Char"/>
    <w:basedOn w:val="DefaultParagraphFont"/>
    <w:link w:val="StyleSectionHeader"/>
    <w:rsid w:val="005D5166"/>
    <w:rPr>
      <w:rFonts w:ascii="Calibri" w:eastAsia="Calibri" w:hAnsi="Calibri" w:cs="Calibri"/>
      <w:caps/>
      <w:color w:val="000000"/>
      <w:u w:val="single"/>
    </w:rPr>
  </w:style>
  <w:style w:type="character" w:styleId="PlaceholderText">
    <w:name w:val="Placeholder Text"/>
    <w:basedOn w:val="DefaultParagraphFont"/>
    <w:uiPriority w:val="99"/>
    <w:semiHidden/>
    <w:rsid w:val="009E6BF6"/>
    <w:rPr>
      <w:color w:val="808080"/>
    </w:rPr>
  </w:style>
  <w:style w:type="character" w:customStyle="1" w:styleId="Heading2Char">
    <w:name w:val="Heading 2 Char"/>
    <w:basedOn w:val="DefaultParagraphFont"/>
    <w:link w:val="Heading2"/>
    <w:uiPriority w:val="9"/>
    <w:rsid w:val="00F5472B"/>
    <w:rPr>
      <w:rFonts w:eastAsiaTheme="majorEastAsia" w:cstheme="majorBidi"/>
      <w:sz w:val="28"/>
      <w:szCs w:val="26"/>
    </w:rPr>
  </w:style>
  <w:style w:type="paragraph" w:customStyle="1" w:styleId="ContactLine">
    <w:name w:val="Contact Line"/>
    <w:basedOn w:val="Normal"/>
    <w:rsid w:val="00161873"/>
    <w:pPr>
      <w:tabs>
        <w:tab w:val="num" w:pos="0"/>
      </w:tabs>
      <w:spacing w:before="240" w:after="120" w:line="240" w:lineRule="auto"/>
    </w:pPr>
    <w:rPr>
      <w:rFonts w:ascii="Times New Roman" w:eastAsia="Times New Roman" w:hAnsi="Times New Roman" w:cs="Times New Roman"/>
      <w:b/>
      <w:caps/>
      <w:sz w:val="24"/>
      <w:szCs w:val="24"/>
    </w:rPr>
  </w:style>
  <w:style w:type="paragraph" w:styleId="Revision">
    <w:name w:val="Revision"/>
    <w:hidden/>
    <w:uiPriority w:val="99"/>
    <w:semiHidden/>
    <w:rsid w:val="00650720"/>
    <w:pPr>
      <w:spacing w:after="0" w:line="240" w:lineRule="auto"/>
    </w:pPr>
  </w:style>
  <w:style w:type="table" w:styleId="TableGrid">
    <w:name w:val="Table Grid"/>
    <w:basedOn w:val="TableNormal"/>
    <w:uiPriority w:val="39"/>
    <w:rsid w:val="00322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717972">
      <w:bodyDiv w:val="1"/>
      <w:marLeft w:val="0"/>
      <w:marRight w:val="0"/>
      <w:marTop w:val="0"/>
      <w:marBottom w:val="0"/>
      <w:divBdr>
        <w:top w:val="none" w:sz="0" w:space="0" w:color="auto"/>
        <w:left w:val="none" w:sz="0" w:space="0" w:color="auto"/>
        <w:bottom w:val="none" w:sz="0" w:space="0" w:color="auto"/>
        <w:right w:val="none" w:sz="0" w:space="0" w:color="auto"/>
      </w:divBdr>
      <w:divsChild>
        <w:div w:id="1151293623">
          <w:marLeft w:val="0"/>
          <w:marRight w:val="0"/>
          <w:marTop w:val="0"/>
          <w:marBottom w:val="0"/>
          <w:divBdr>
            <w:top w:val="none" w:sz="0" w:space="0" w:color="auto"/>
            <w:left w:val="none" w:sz="0" w:space="0" w:color="auto"/>
            <w:bottom w:val="none" w:sz="0" w:space="0" w:color="auto"/>
            <w:right w:val="none" w:sz="0" w:space="0" w:color="auto"/>
          </w:divBdr>
          <w:divsChild>
            <w:div w:id="1378889817">
              <w:marLeft w:val="0"/>
              <w:marRight w:val="0"/>
              <w:marTop w:val="0"/>
              <w:marBottom w:val="0"/>
              <w:divBdr>
                <w:top w:val="none" w:sz="0" w:space="0" w:color="auto"/>
                <w:left w:val="none" w:sz="0" w:space="0" w:color="auto"/>
                <w:bottom w:val="none" w:sz="0" w:space="0" w:color="auto"/>
                <w:right w:val="none" w:sz="0" w:space="0" w:color="auto"/>
              </w:divBdr>
            </w:div>
            <w:div w:id="168409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42087">
      <w:bodyDiv w:val="1"/>
      <w:marLeft w:val="0"/>
      <w:marRight w:val="0"/>
      <w:marTop w:val="0"/>
      <w:marBottom w:val="0"/>
      <w:divBdr>
        <w:top w:val="none" w:sz="0" w:space="0" w:color="auto"/>
        <w:left w:val="none" w:sz="0" w:space="0" w:color="auto"/>
        <w:bottom w:val="none" w:sz="0" w:space="0" w:color="auto"/>
        <w:right w:val="none" w:sz="0" w:space="0" w:color="auto"/>
      </w:divBdr>
      <w:divsChild>
        <w:div w:id="1351948421">
          <w:marLeft w:val="0"/>
          <w:marRight w:val="0"/>
          <w:marTop w:val="0"/>
          <w:marBottom w:val="0"/>
          <w:divBdr>
            <w:top w:val="none" w:sz="0" w:space="0" w:color="auto"/>
            <w:left w:val="none" w:sz="0" w:space="0" w:color="auto"/>
            <w:bottom w:val="none" w:sz="0" w:space="0" w:color="auto"/>
            <w:right w:val="none" w:sz="0" w:space="0" w:color="auto"/>
          </w:divBdr>
          <w:divsChild>
            <w:div w:id="772670487">
              <w:marLeft w:val="0"/>
              <w:marRight w:val="0"/>
              <w:marTop w:val="0"/>
              <w:marBottom w:val="0"/>
              <w:divBdr>
                <w:top w:val="none" w:sz="0" w:space="0" w:color="auto"/>
                <w:left w:val="none" w:sz="0" w:space="0" w:color="auto"/>
                <w:bottom w:val="none" w:sz="0" w:space="0" w:color="auto"/>
                <w:right w:val="none" w:sz="0" w:space="0" w:color="auto"/>
              </w:divBdr>
            </w:div>
            <w:div w:id="213104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hematology.org/about/governance/conflict-of-inter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fo@ashrc.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79DAA829-518E-4C78-A7AB-DC0CD51884DA}"/>
      </w:docPartPr>
      <w:docPartBody>
        <w:p w:rsidR="00F06A7C" w:rsidRDefault="00DD78D6">
          <w:r w:rsidRPr="00D526CF">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2BCF6C06-3793-415B-9430-B58913C9F583}"/>
      </w:docPartPr>
      <w:docPartBody>
        <w:p w:rsidR="00F06A7C" w:rsidRDefault="00DD78D6">
          <w:r w:rsidRPr="00D526CF">
            <w:rPr>
              <w:rStyle w:val="PlaceholderText"/>
            </w:rPr>
            <w:t>Click or tap here to enter text.</w:t>
          </w:r>
        </w:p>
      </w:docPartBody>
    </w:docPart>
    <w:docPart>
      <w:docPartPr>
        <w:name w:val="6BB305F255D34567A5274C73A3A3FA6F"/>
        <w:category>
          <w:name w:val="General"/>
          <w:gallery w:val="placeholder"/>
        </w:category>
        <w:types>
          <w:type w:val="bbPlcHdr"/>
        </w:types>
        <w:behaviors>
          <w:behavior w:val="content"/>
        </w:behaviors>
        <w:guid w:val="{1F96D20D-511D-4B50-AAC7-51B7CAD5B1A5}"/>
      </w:docPartPr>
      <w:docPartBody>
        <w:p w:rsidR="0084022F" w:rsidRDefault="00F06A7C" w:rsidP="00F06A7C">
          <w:pPr>
            <w:pStyle w:val="6BB305F255D34567A5274C73A3A3FA6F"/>
          </w:pPr>
          <w:r w:rsidRPr="00B30A31">
            <w:rPr>
              <w:rStyle w:val="PlaceholderText"/>
              <w:rFonts w:eastAsiaTheme="minorHAnsi" w:cstheme="minorHAnsi"/>
            </w:rPr>
            <w:t>Click or tap here to enter text.</w:t>
          </w:r>
        </w:p>
      </w:docPartBody>
    </w:docPart>
    <w:docPart>
      <w:docPartPr>
        <w:name w:val="FCE6173024E4477BB47909A06DFC1128"/>
        <w:category>
          <w:name w:val="General"/>
          <w:gallery w:val="placeholder"/>
        </w:category>
        <w:types>
          <w:type w:val="bbPlcHdr"/>
        </w:types>
        <w:behaviors>
          <w:behavior w:val="content"/>
        </w:behaviors>
        <w:guid w:val="{F0915363-4048-4567-ADE3-FBE9FC8C2312}"/>
      </w:docPartPr>
      <w:docPartBody>
        <w:p w:rsidR="0084022F" w:rsidRDefault="00F06A7C" w:rsidP="00F06A7C">
          <w:pPr>
            <w:pStyle w:val="FCE6173024E4477BB47909A06DFC1128"/>
          </w:pPr>
          <w:r w:rsidRPr="00B30A31">
            <w:rPr>
              <w:rStyle w:val="PlaceholderText"/>
              <w:rFonts w:eastAsiaTheme="minorHAnsi" w:cstheme="minorHAnsi"/>
            </w:rPr>
            <w:t>Click or tap here to enter text.</w:t>
          </w:r>
        </w:p>
      </w:docPartBody>
    </w:docPart>
    <w:docPart>
      <w:docPartPr>
        <w:name w:val="4FB06D4870484A0BB3808D2B702E5749"/>
        <w:category>
          <w:name w:val="General"/>
          <w:gallery w:val="placeholder"/>
        </w:category>
        <w:types>
          <w:type w:val="bbPlcHdr"/>
        </w:types>
        <w:behaviors>
          <w:behavior w:val="content"/>
        </w:behaviors>
        <w:guid w:val="{99DA6D36-1EA8-482B-B146-0EBD33B66193}"/>
      </w:docPartPr>
      <w:docPartBody>
        <w:p w:rsidR="0084022F" w:rsidRDefault="00F06A7C" w:rsidP="00F06A7C">
          <w:pPr>
            <w:pStyle w:val="4FB06D4870484A0BB3808D2B702E5749"/>
          </w:pPr>
          <w:r w:rsidRPr="00B30A31">
            <w:rPr>
              <w:rStyle w:val="PlaceholderText"/>
              <w:rFonts w:eastAsiaTheme="minorHAnsi" w:cstheme="minorHAnsi"/>
            </w:rPr>
            <w:t>Click or tap here to enter text.</w:t>
          </w:r>
        </w:p>
      </w:docPartBody>
    </w:docPart>
    <w:docPart>
      <w:docPartPr>
        <w:name w:val="FC38C790454A49CDA0DB9E8E390167AC"/>
        <w:category>
          <w:name w:val="General"/>
          <w:gallery w:val="placeholder"/>
        </w:category>
        <w:types>
          <w:type w:val="bbPlcHdr"/>
        </w:types>
        <w:behaviors>
          <w:behavior w:val="content"/>
        </w:behaviors>
        <w:guid w:val="{FAC34BBB-F02E-4B5E-BC8D-01ADFC4B80DF}"/>
      </w:docPartPr>
      <w:docPartBody>
        <w:p w:rsidR="0084022F" w:rsidRDefault="00F06A7C" w:rsidP="00F06A7C">
          <w:pPr>
            <w:pStyle w:val="FC38C790454A49CDA0DB9E8E390167AC"/>
          </w:pPr>
          <w:r w:rsidRPr="00B30A31">
            <w:rPr>
              <w:rStyle w:val="PlaceholderText"/>
              <w:rFonts w:eastAsiaTheme="minorHAnsi" w:cstheme="minorHAnsi"/>
            </w:rPr>
            <w:t>Click or tap here to enter text.</w:t>
          </w:r>
        </w:p>
      </w:docPartBody>
    </w:docPart>
    <w:docPart>
      <w:docPartPr>
        <w:name w:val="C8273408FD924354BEE324EFAC5C9888"/>
        <w:category>
          <w:name w:val="General"/>
          <w:gallery w:val="placeholder"/>
        </w:category>
        <w:types>
          <w:type w:val="bbPlcHdr"/>
        </w:types>
        <w:behaviors>
          <w:behavior w:val="content"/>
        </w:behaviors>
        <w:guid w:val="{B04E371D-8F06-4DEB-A033-DDEF21F72E91}"/>
      </w:docPartPr>
      <w:docPartBody>
        <w:p w:rsidR="0084022F" w:rsidRDefault="00F06A7C" w:rsidP="00F06A7C">
          <w:pPr>
            <w:pStyle w:val="C8273408FD924354BEE324EFAC5C9888"/>
          </w:pPr>
          <w:r w:rsidRPr="00B30A31">
            <w:rPr>
              <w:rStyle w:val="PlaceholderText"/>
              <w:rFonts w:eastAsiaTheme="minorHAnsi" w:cstheme="minorHAnsi"/>
            </w:rPr>
            <w:t>Click or tap here to enter text.</w:t>
          </w:r>
        </w:p>
      </w:docPartBody>
    </w:docPart>
    <w:docPart>
      <w:docPartPr>
        <w:name w:val="96249E62C9734F71BC58C059D23850F5"/>
        <w:category>
          <w:name w:val="General"/>
          <w:gallery w:val="placeholder"/>
        </w:category>
        <w:types>
          <w:type w:val="bbPlcHdr"/>
        </w:types>
        <w:behaviors>
          <w:behavior w:val="content"/>
        </w:behaviors>
        <w:guid w:val="{BA0111F7-31D5-48DD-A254-B9E55DDD4805}"/>
      </w:docPartPr>
      <w:docPartBody>
        <w:p w:rsidR="0084022F" w:rsidRDefault="00F06A7C" w:rsidP="00F06A7C">
          <w:pPr>
            <w:pStyle w:val="96249E62C9734F71BC58C059D23850F5"/>
          </w:pPr>
          <w:r w:rsidRPr="00B30A31">
            <w:rPr>
              <w:rStyle w:val="PlaceholderText"/>
              <w:rFonts w:eastAsiaTheme="minorHAnsi" w:cstheme="minorHAnsi"/>
            </w:rPr>
            <w:t>Click or tap here to enter text.</w:t>
          </w:r>
        </w:p>
      </w:docPartBody>
    </w:docPart>
    <w:docPart>
      <w:docPartPr>
        <w:name w:val="DC7C07B382AC4B998BCA97296ACA1FE8"/>
        <w:category>
          <w:name w:val="General"/>
          <w:gallery w:val="placeholder"/>
        </w:category>
        <w:types>
          <w:type w:val="bbPlcHdr"/>
        </w:types>
        <w:behaviors>
          <w:behavior w:val="content"/>
        </w:behaviors>
        <w:guid w:val="{3C7B99AA-429B-47FB-881C-557D69FBE60A}"/>
      </w:docPartPr>
      <w:docPartBody>
        <w:p w:rsidR="0084022F" w:rsidRDefault="00F06A7C" w:rsidP="00F06A7C">
          <w:pPr>
            <w:pStyle w:val="DC7C07B382AC4B998BCA97296ACA1FE8"/>
          </w:pPr>
          <w:r w:rsidRPr="00B30A31">
            <w:rPr>
              <w:rStyle w:val="PlaceholderText"/>
              <w:rFonts w:eastAsiaTheme="minorHAnsi" w:cstheme="minorHAnsi"/>
            </w:rPr>
            <w:t>Click or tap here to enter text.</w:t>
          </w:r>
        </w:p>
      </w:docPartBody>
    </w:docPart>
    <w:docPart>
      <w:docPartPr>
        <w:name w:val="C1D0FA2ADA944E8E975E0FE647575F7F"/>
        <w:category>
          <w:name w:val="General"/>
          <w:gallery w:val="placeholder"/>
        </w:category>
        <w:types>
          <w:type w:val="bbPlcHdr"/>
        </w:types>
        <w:behaviors>
          <w:behavior w:val="content"/>
        </w:behaviors>
        <w:guid w:val="{D81DC502-3C62-46EE-9DBA-9741ACCFB5F8}"/>
      </w:docPartPr>
      <w:docPartBody>
        <w:p w:rsidR="0084022F" w:rsidRDefault="00F06A7C" w:rsidP="00F06A7C">
          <w:pPr>
            <w:pStyle w:val="C1D0FA2ADA944E8E975E0FE647575F7F"/>
          </w:pPr>
          <w:r w:rsidRPr="00B30A31">
            <w:rPr>
              <w:rStyle w:val="PlaceholderText"/>
              <w:rFonts w:eastAsiaTheme="minorHAnsi" w:cstheme="minorHAnsi"/>
            </w:rPr>
            <w:t>Click or tap here to enter text.</w:t>
          </w:r>
        </w:p>
      </w:docPartBody>
    </w:docPart>
    <w:docPart>
      <w:docPartPr>
        <w:name w:val="33898C804D5A46D388989EF40A9AA1F6"/>
        <w:category>
          <w:name w:val="General"/>
          <w:gallery w:val="placeholder"/>
        </w:category>
        <w:types>
          <w:type w:val="bbPlcHdr"/>
        </w:types>
        <w:behaviors>
          <w:behavior w:val="content"/>
        </w:behaviors>
        <w:guid w:val="{40AE163C-DFCF-4701-A8F5-E1FB8CB1C479}"/>
      </w:docPartPr>
      <w:docPartBody>
        <w:p w:rsidR="0084022F" w:rsidRDefault="00F06A7C" w:rsidP="00F06A7C">
          <w:pPr>
            <w:pStyle w:val="33898C804D5A46D388989EF40A9AA1F6"/>
          </w:pPr>
          <w:r w:rsidRPr="00D526CF">
            <w:rPr>
              <w:rStyle w:val="PlaceholderText"/>
            </w:rPr>
            <w:t>Click or tap here to enter text.</w:t>
          </w:r>
        </w:p>
      </w:docPartBody>
    </w:docPart>
    <w:docPart>
      <w:docPartPr>
        <w:name w:val="E1832FA3C5A640269EE7C32E585B3B50"/>
        <w:category>
          <w:name w:val="General"/>
          <w:gallery w:val="placeholder"/>
        </w:category>
        <w:types>
          <w:type w:val="bbPlcHdr"/>
        </w:types>
        <w:behaviors>
          <w:behavior w:val="content"/>
        </w:behaviors>
        <w:guid w:val="{7E4B10BC-35B1-4E65-893C-C037272BA08A}"/>
      </w:docPartPr>
      <w:docPartBody>
        <w:p w:rsidR="0084022F" w:rsidRDefault="00F06A7C" w:rsidP="00F06A7C">
          <w:pPr>
            <w:pStyle w:val="E1832FA3C5A640269EE7C32E585B3B50"/>
          </w:pPr>
          <w:r w:rsidRPr="00D526CF">
            <w:rPr>
              <w:rStyle w:val="PlaceholderText"/>
            </w:rPr>
            <w:t>Choose an item.</w:t>
          </w:r>
        </w:p>
      </w:docPartBody>
    </w:docPart>
    <w:docPart>
      <w:docPartPr>
        <w:name w:val="C97AA47C40494100B3700D29BABCBC71"/>
        <w:category>
          <w:name w:val="General"/>
          <w:gallery w:val="placeholder"/>
        </w:category>
        <w:types>
          <w:type w:val="bbPlcHdr"/>
        </w:types>
        <w:behaviors>
          <w:behavior w:val="content"/>
        </w:behaviors>
        <w:guid w:val="{9B943321-400A-486E-848C-931D78BE6C09}"/>
      </w:docPartPr>
      <w:docPartBody>
        <w:p w:rsidR="006F4A1E" w:rsidRDefault="0084022F" w:rsidP="0084022F">
          <w:pPr>
            <w:pStyle w:val="C97AA47C40494100B3700D29BABCBC71"/>
          </w:pPr>
          <w:r w:rsidRPr="00B30A31">
            <w:rPr>
              <w:rStyle w:val="PlaceholderText"/>
              <w:rFonts w:eastAsiaTheme="minorHAnsi" w:cstheme="minorHAnsi"/>
            </w:rPr>
            <w:t>Click or tap here to enter text.</w:t>
          </w:r>
        </w:p>
      </w:docPartBody>
    </w:docPart>
    <w:docPart>
      <w:docPartPr>
        <w:name w:val="553034F29D534E72BCB76EA3E6F12D7D"/>
        <w:category>
          <w:name w:val="General"/>
          <w:gallery w:val="placeholder"/>
        </w:category>
        <w:types>
          <w:type w:val="bbPlcHdr"/>
        </w:types>
        <w:behaviors>
          <w:behavior w:val="content"/>
        </w:behaviors>
        <w:guid w:val="{E5995076-26A5-4F92-9CB3-902F747CB684}"/>
      </w:docPartPr>
      <w:docPartBody>
        <w:p w:rsidR="006F4A1E" w:rsidRDefault="0084022F" w:rsidP="0084022F">
          <w:pPr>
            <w:pStyle w:val="553034F29D534E72BCB76EA3E6F12D7D"/>
          </w:pPr>
          <w:r w:rsidRPr="00D526CF">
            <w:rPr>
              <w:rStyle w:val="PlaceholderText"/>
            </w:rPr>
            <w:t>Click or tap here to enter text.</w:t>
          </w:r>
        </w:p>
      </w:docPartBody>
    </w:docPart>
    <w:docPart>
      <w:docPartPr>
        <w:name w:val="C4C3C24912E14782BCD5FBBB81189411"/>
        <w:category>
          <w:name w:val="General"/>
          <w:gallery w:val="placeholder"/>
        </w:category>
        <w:types>
          <w:type w:val="bbPlcHdr"/>
        </w:types>
        <w:behaviors>
          <w:behavior w:val="content"/>
        </w:behaviors>
        <w:guid w:val="{EE29790C-2980-46E6-8846-FC6F26203DAF}"/>
      </w:docPartPr>
      <w:docPartBody>
        <w:p w:rsidR="006F4A1E" w:rsidRDefault="0084022F" w:rsidP="0084022F">
          <w:pPr>
            <w:pStyle w:val="C4C3C24912E14782BCD5FBBB81189411"/>
          </w:pPr>
          <w:r w:rsidRPr="00D526CF">
            <w:rPr>
              <w:rStyle w:val="PlaceholderText"/>
            </w:rPr>
            <w:t>Click or tap here to enter text.</w:t>
          </w:r>
        </w:p>
      </w:docPartBody>
    </w:docPart>
    <w:docPart>
      <w:docPartPr>
        <w:name w:val="52CD82DDEB364170A20955D6C1D3D182"/>
        <w:category>
          <w:name w:val="General"/>
          <w:gallery w:val="placeholder"/>
        </w:category>
        <w:types>
          <w:type w:val="bbPlcHdr"/>
        </w:types>
        <w:behaviors>
          <w:behavior w:val="content"/>
        </w:behaviors>
        <w:guid w:val="{5E836C5D-70EE-4999-82D2-7033ACFFBA88}"/>
      </w:docPartPr>
      <w:docPartBody>
        <w:p w:rsidR="006B0CB3" w:rsidRDefault="006F4A1E" w:rsidP="006F4A1E">
          <w:pPr>
            <w:pStyle w:val="52CD82DDEB364170A20955D6C1D3D182"/>
          </w:pPr>
          <w:r w:rsidRPr="004D4661">
            <w:rPr>
              <w:rStyle w:val="PlaceholderText"/>
              <w:rFonts w:eastAsiaTheme="minorHAnsi" w:cstheme="minorHAnsi"/>
            </w:rPr>
            <w:t>Click or tap to enter a date.</w:t>
          </w:r>
        </w:p>
      </w:docPartBody>
    </w:docPart>
    <w:docPart>
      <w:docPartPr>
        <w:name w:val="91D1887738314F498A995DB57195038E"/>
        <w:category>
          <w:name w:val="General"/>
          <w:gallery w:val="placeholder"/>
        </w:category>
        <w:types>
          <w:type w:val="bbPlcHdr"/>
        </w:types>
        <w:behaviors>
          <w:behavior w:val="content"/>
        </w:behaviors>
        <w:guid w:val="{3185F80B-52EC-4111-9AF8-C003F6EB2C67}"/>
      </w:docPartPr>
      <w:docPartBody>
        <w:p w:rsidR="001D78CE" w:rsidRDefault="00945E9E" w:rsidP="00945E9E">
          <w:pPr>
            <w:pStyle w:val="91D1887738314F498A995DB57195038E"/>
          </w:pPr>
          <w:r w:rsidRPr="00D526CF">
            <w:rPr>
              <w:rStyle w:val="PlaceholderText"/>
            </w:rPr>
            <w:t>Click or tap here to enter text.</w:t>
          </w:r>
        </w:p>
      </w:docPartBody>
    </w:docPart>
    <w:docPart>
      <w:docPartPr>
        <w:name w:val="1B29D1730D4E408083B0BCB01128F13E"/>
        <w:category>
          <w:name w:val="General"/>
          <w:gallery w:val="placeholder"/>
        </w:category>
        <w:types>
          <w:type w:val="bbPlcHdr"/>
        </w:types>
        <w:behaviors>
          <w:behavior w:val="content"/>
        </w:behaviors>
        <w:guid w:val="{939BCC29-C5DB-48FD-816E-387CD1DADC1B}"/>
      </w:docPartPr>
      <w:docPartBody>
        <w:p w:rsidR="001D78CE" w:rsidRDefault="00945E9E" w:rsidP="00945E9E">
          <w:pPr>
            <w:pStyle w:val="1B29D1730D4E408083B0BCB01128F13E"/>
          </w:pPr>
          <w:r w:rsidRPr="00D526CF">
            <w:rPr>
              <w:rStyle w:val="PlaceholderText"/>
            </w:rPr>
            <w:t>Click or tap here to enter text.</w:t>
          </w:r>
        </w:p>
      </w:docPartBody>
    </w:docPart>
    <w:docPart>
      <w:docPartPr>
        <w:name w:val="05CB86626CF84F13BEBC960B6932A359"/>
        <w:category>
          <w:name w:val="General"/>
          <w:gallery w:val="placeholder"/>
        </w:category>
        <w:types>
          <w:type w:val="bbPlcHdr"/>
        </w:types>
        <w:behaviors>
          <w:behavior w:val="content"/>
        </w:behaviors>
        <w:guid w:val="{B8DF5293-4151-4D18-A4E4-6B12EFA297BB}"/>
      </w:docPartPr>
      <w:docPartBody>
        <w:p w:rsidR="001D78CE" w:rsidRDefault="00945E9E" w:rsidP="00945E9E">
          <w:pPr>
            <w:pStyle w:val="05CB86626CF84F13BEBC960B6932A359"/>
          </w:pPr>
          <w:r w:rsidRPr="00D526CF">
            <w:rPr>
              <w:rStyle w:val="PlaceholderText"/>
            </w:rPr>
            <w:t>Click or tap here to enter text.</w:t>
          </w:r>
        </w:p>
      </w:docPartBody>
    </w:docPart>
    <w:docPart>
      <w:docPartPr>
        <w:name w:val="03699C7685B448EAB6347F72A4A6E57C"/>
        <w:category>
          <w:name w:val="General"/>
          <w:gallery w:val="placeholder"/>
        </w:category>
        <w:types>
          <w:type w:val="bbPlcHdr"/>
        </w:types>
        <w:behaviors>
          <w:behavior w:val="content"/>
        </w:behaviors>
        <w:guid w:val="{2165E3F1-CA42-48F6-A042-2822C127BB34}"/>
      </w:docPartPr>
      <w:docPartBody>
        <w:p w:rsidR="001D78CE" w:rsidRDefault="00945E9E" w:rsidP="00945E9E">
          <w:pPr>
            <w:pStyle w:val="03699C7685B448EAB6347F72A4A6E57C"/>
          </w:pPr>
          <w:r w:rsidRPr="00D526CF">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C8BD0175-F4C9-4718-9942-28B0B733B2D0}"/>
      </w:docPartPr>
      <w:docPartBody>
        <w:p w:rsidR="001D78CE" w:rsidRDefault="00945E9E">
          <w:r w:rsidRPr="00D1262A">
            <w:rPr>
              <w:rStyle w:val="PlaceholderText"/>
            </w:rPr>
            <w:t>Choose an item.</w:t>
          </w:r>
        </w:p>
      </w:docPartBody>
    </w:docPart>
    <w:docPart>
      <w:docPartPr>
        <w:name w:val="47ACF07034EE4DF78F243903121431CA"/>
        <w:category>
          <w:name w:val="General"/>
          <w:gallery w:val="placeholder"/>
        </w:category>
        <w:types>
          <w:type w:val="bbPlcHdr"/>
        </w:types>
        <w:behaviors>
          <w:behavior w:val="content"/>
        </w:behaviors>
        <w:guid w:val="{CE23C2D1-EE80-42BE-A201-B8FF73D4028F}"/>
      </w:docPartPr>
      <w:docPartBody>
        <w:p w:rsidR="008B600F" w:rsidRDefault="00F11EA0" w:rsidP="00F11EA0">
          <w:pPr>
            <w:pStyle w:val="47ACF07034EE4DF78F243903121431CA"/>
          </w:pPr>
          <w:r w:rsidRPr="00B30A31">
            <w:rPr>
              <w:rStyle w:val="PlaceholderText"/>
              <w:rFonts w:eastAsiaTheme="minorHAnsi" w:cstheme="minorHAnsi"/>
            </w:rPr>
            <w:t>Click or tap here to enter text.</w:t>
          </w:r>
        </w:p>
      </w:docPartBody>
    </w:docPart>
    <w:docPart>
      <w:docPartPr>
        <w:name w:val="34AA9378A7B745B4B77505E89A782308"/>
        <w:category>
          <w:name w:val="General"/>
          <w:gallery w:val="placeholder"/>
        </w:category>
        <w:types>
          <w:type w:val="bbPlcHdr"/>
        </w:types>
        <w:behaviors>
          <w:behavior w:val="content"/>
        </w:behaviors>
        <w:guid w:val="{D3CC79EF-5B85-4E01-8160-FB427F7ED0BD}"/>
      </w:docPartPr>
      <w:docPartBody>
        <w:p w:rsidR="008B600F" w:rsidRDefault="00F11EA0" w:rsidP="00F11EA0">
          <w:pPr>
            <w:pStyle w:val="34AA9378A7B745B4B77505E89A782308"/>
          </w:pPr>
          <w:r w:rsidRPr="00B30A31">
            <w:rPr>
              <w:rStyle w:val="PlaceholderText"/>
              <w:rFonts w:eastAsiaTheme="minorHAnsi" w:cstheme="minorHAnsi"/>
            </w:rPr>
            <w:t>Click or tap here to enter text.</w:t>
          </w:r>
        </w:p>
      </w:docPartBody>
    </w:docPart>
    <w:docPart>
      <w:docPartPr>
        <w:name w:val="9D8E83F4A93843FAB71BDD394DBDFF06"/>
        <w:category>
          <w:name w:val="General"/>
          <w:gallery w:val="placeholder"/>
        </w:category>
        <w:types>
          <w:type w:val="bbPlcHdr"/>
        </w:types>
        <w:behaviors>
          <w:behavior w:val="content"/>
        </w:behaviors>
        <w:guid w:val="{402D9B75-FE87-49C9-A655-5831702DA27B}"/>
      </w:docPartPr>
      <w:docPartBody>
        <w:p w:rsidR="002F13F5" w:rsidRDefault="002F13F5">
          <w:pPr>
            <w:pStyle w:val="9D8E83F4A93843FAB71BDD394DBDFF06"/>
          </w:pPr>
          <w:r w:rsidRPr="00D526CF">
            <w:rPr>
              <w:rStyle w:val="PlaceholderText"/>
            </w:rPr>
            <w:t>Click or tap here to enter text.</w:t>
          </w:r>
        </w:p>
      </w:docPartBody>
    </w:docPart>
    <w:docPart>
      <w:docPartPr>
        <w:name w:val="0BE8C191556D483498DBF5F5DC4E494C"/>
        <w:category>
          <w:name w:val="General"/>
          <w:gallery w:val="placeholder"/>
        </w:category>
        <w:types>
          <w:type w:val="bbPlcHdr"/>
        </w:types>
        <w:behaviors>
          <w:behavior w:val="content"/>
        </w:behaviors>
        <w:guid w:val="{72D33C41-6931-4E0B-A57F-AAB546F2ACBE}"/>
      </w:docPartPr>
      <w:docPartBody>
        <w:p w:rsidR="002F13F5" w:rsidRDefault="002F13F5">
          <w:pPr>
            <w:pStyle w:val="0BE8C191556D483498DBF5F5DC4E494C"/>
          </w:pPr>
          <w:r w:rsidRPr="00B30A31">
            <w:rPr>
              <w:rStyle w:val="PlaceholderText"/>
              <w:rFonts w:eastAsiaTheme="minorHAnsi" w:cstheme="minorHAnsi"/>
            </w:rPr>
            <w:t>Choose an item.</w:t>
          </w:r>
        </w:p>
      </w:docPartBody>
    </w:docPart>
    <w:docPart>
      <w:docPartPr>
        <w:name w:val="63F98406AF15480AAA7EFE27E7CA234D"/>
        <w:category>
          <w:name w:val="General"/>
          <w:gallery w:val="placeholder"/>
        </w:category>
        <w:types>
          <w:type w:val="bbPlcHdr"/>
        </w:types>
        <w:behaviors>
          <w:behavior w:val="content"/>
        </w:behaviors>
        <w:guid w:val="{8D26477D-BF03-4400-A878-A1B420AA0D3D}"/>
      </w:docPartPr>
      <w:docPartBody>
        <w:p w:rsidR="002F13F5" w:rsidRDefault="002F13F5">
          <w:pPr>
            <w:pStyle w:val="63F98406AF15480AAA7EFE27E7CA234D"/>
          </w:pPr>
          <w:r w:rsidRPr="00D526CF">
            <w:rPr>
              <w:rStyle w:val="PlaceholderText"/>
            </w:rPr>
            <w:t>Click or tap here to enter text.</w:t>
          </w:r>
        </w:p>
      </w:docPartBody>
    </w:docPart>
    <w:docPart>
      <w:docPartPr>
        <w:name w:val="B64C8E18B20541218B35617C97ABC866"/>
        <w:category>
          <w:name w:val="General"/>
          <w:gallery w:val="placeholder"/>
        </w:category>
        <w:types>
          <w:type w:val="bbPlcHdr"/>
        </w:types>
        <w:behaviors>
          <w:behavior w:val="content"/>
        </w:behaviors>
        <w:guid w:val="{D1B6B312-3ECF-4422-BA5E-4A9848A6F3BD}"/>
      </w:docPartPr>
      <w:docPartBody>
        <w:p w:rsidR="002F13F5" w:rsidRDefault="002F13F5">
          <w:pPr>
            <w:pStyle w:val="B64C8E18B20541218B35617C97ABC866"/>
          </w:pPr>
          <w:r w:rsidRPr="00D526CF">
            <w:rPr>
              <w:rStyle w:val="PlaceholderText"/>
            </w:rPr>
            <w:t>Click or tap here to enter text.</w:t>
          </w:r>
        </w:p>
      </w:docPartBody>
    </w:docPart>
    <w:docPart>
      <w:docPartPr>
        <w:name w:val="47E889442D9C48B0B78D0D89A4489CAD"/>
        <w:category>
          <w:name w:val="General"/>
          <w:gallery w:val="placeholder"/>
        </w:category>
        <w:types>
          <w:type w:val="bbPlcHdr"/>
        </w:types>
        <w:behaviors>
          <w:behavior w:val="content"/>
        </w:behaviors>
        <w:guid w:val="{0FCBBD43-484F-486A-9D4E-972082B5968C}"/>
      </w:docPartPr>
      <w:docPartBody>
        <w:p w:rsidR="00EF3723" w:rsidRDefault="00945E9E">
          <w:pPr>
            <w:pStyle w:val="47E889442D9C48B0B78D0D89A4489CAD"/>
          </w:pPr>
          <w:r w:rsidRPr="00D1262A">
            <w:rPr>
              <w:rStyle w:val="PlaceholderText"/>
            </w:rPr>
            <w:t>Choose an item.</w:t>
          </w:r>
        </w:p>
      </w:docPartBody>
    </w:docPart>
    <w:docPart>
      <w:docPartPr>
        <w:name w:val="41139BA4AA2C4F25B820F514E310095B"/>
        <w:category>
          <w:name w:val="General"/>
          <w:gallery w:val="placeholder"/>
        </w:category>
        <w:types>
          <w:type w:val="bbPlcHdr"/>
        </w:types>
        <w:behaviors>
          <w:behavior w:val="content"/>
        </w:behaviors>
        <w:guid w:val="{64258AC1-6B4D-4170-B96C-94F1D77AA035}"/>
      </w:docPartPr>
      <w:docPartBody>
        <w:p w:rsidR="000D0285" w:rsidRDefault="002E50A1" w:rsidP="002E50A1">
          <w:pPr>
            <w:pStyle w:val="41139BA4AA2C4F25B820F514E310095B"/>
          </w:pPr>
          <w:r w:rsidRPr="00D526CF">
            <w:rPr>
              <w:rStyle w:val="PlaceholderText"/>
            </w:rPr>
            <w:t>Click or tap here to enter text.</w:t>
          </w:r>
        </w:p>
      </w:docPartBody>
    </w:docPart>
    <w:docPart>
      <w:docPartPr>
        <w:name w:val="2E0250EF725C4AA1934DE95D175C75F8"/>
        <w:category>
          <w:name w:val="General"/>
          <w:gallery w:val="placeholder"/>
        </w:category>
        <w:types>
          <w:type w:val="bbPlcHdr"/>
        </w:types>
        <w:behaviors>
          <w:behavior w:val="content"/>
        </w:behaviors>
        <w:guid w:val="{8BB678C3-352C-4299-93F7-D4401E362BE7}"/>
      </w:docPartPr>
      <w:docPartBody>
        <w:p w:rsidR="00264863" w:rsidRDefault="006F31D6" w:rsidP="006F31D6">
          <w:pPr>
            <w:pStyle w:val="2E0250EF725C4AA1934DE95D175C75F8"/>
          </w:pPr>
          <w:r w:rsidRPr="0023087C">
            <w:rPr>
              <w:rStyle w:val="PlaceholderText"/>
              <w:rFonts w:eastAsiaTheme="minorHAnsi" w:cstheme="minorHAnsi"/>
              <w:color w:val="auto"/>
            </w:rPr>
            <w:t>Click or tap to enter a date.</w:t>
          </w:r>
        </w:p>
      </w:docPartBody>
    </w:docPart>
    <w:docPart>
      <w:docPartPr>
        <w:name w:val="D0AC7DE495794C86916F88B2A58C00D9"/>
        <w:category>
          <w:name w:val="General"/>
          <w:gallery w:val="placeholder"/>
        </w:category>
        <w:types>
          <w:type w:val="bbPlcHdr"/>
        </w:types>
        <w:behaviors>
          <w:behavior w:val="content"/>
        </w:behaviors>
        <w:guid w:val="{21135291-C8E5-4BC5-9049-5BD6F25C488A}"/>
      </w:docPartPr>
      <w:docPartBody>
        <w:p w:rsidR="00264863" w:rsidRDefault="006F31D6" w:rsidP="006F31D6">
          <w:pPr>
            <w:pStyle w:val="D0AC7DE495794C86916F88B2A58C00D9"/>
          </w:pPr>
          <w:r w:rsidRPr="002B4420">
            <w:rPr>
              <w:rStyle w:val="PlaceholderText"/>
              <w:rFonts w:eastAsiaTheme="minorHAnsi" w:cstheme="minorHAnsi"/>
            </w:rPr>
            <w:t>Choose an item.</w:t>
          </w:r>
        </w:p>
      </w:docPartBody>
    </w:docPart>
    <w:docPart>
      <w:docPartPr>
        <w:name w:val="9C9E9787515E472CA9D9FB9E20E1F147"/>
        <w:category>
          <w:name w:val="General"/>
          <w:gallery w:val="placeholder"/>
        </w:category>
        <w:types>
          <w:type w:val="bbPlcHdr"/>
        </w:types>
        <w:behaviors>
          <w:behavior w:val="content"/>
        </w:behaviors>
        <w:guid w:val="{C4317E1B-58C2-464B-8486-D8FB4FF7F1E0}"/>
      </w:docPartPr>
      <w:docPartBody>
        <w:p w:rsidR="00264863" w:rsidRDefault="006F31D6" w:rsidP="006F31D6">
          <w:pPr>
            <w:pStyle w:val="9C9E9787515E472CA9D9FB9E20E1F147"/>
          </w:pPr>
          <w:r w:rsidRPr="002B4420">
            <w:rPr>
              <w:rStyle w:val="PlaceholderText"/>
              <w:rFonts w:eastAsiaTheme="minorHAnsi" w:cstheme="minorHAnsi"/>
            </w:rPr>
            <w:t>Click or tap here to enter text.</w:t>
          </w:r>
        </w:p>
      </w:docPartBody>
    </w:docPart>
    <w:docPart>
      <w:docPartPr>
        <w:name w:val="36BC832029CC442BA8ED9518EDFDB0D0"/>
        <w:category>
          <w:name w:val="General"/>
          <w:gallery w:val="placeholder"/>
        </w:category>
        <w:types>
          <w:type w:val="bbPlcHdr"/>
        </w:types>
        <w:behaviors>
          <w:behavior w:val="content"/>
        </w:behaviors>
        <w:guid w:val="{804CE2C1-F4C4-4DB7-A9DE-7481E11458A2}"/>
      </w:docPartPr>
      <w:docPartBody>
        <w:p w:rsidR="00264863" w:rsidRDefault="006F31D6" w:rsidP="006F31D6">
          <w:pPr>
            <w:pStyle w:val="36BC832029CC442BA8ED9518EDFDB0D0"/>
          </w:pPr>
          <w:r w:rsidRPr="002B4420">
            <w:rPr>
              <w:rStyle w:val="PlaceholderText"/>
              <w:rFonts w:eastAsiaTheme="minorHAnsi" w:cstheme="minorHAnsi"/>
            </w:rPr>
            <w:t>Click or tap here to enter text.</w:t>
          </w:r>
        </w:p>
      </w:docPartBody>
    </w:docPart>
    <w:docPart>
      <w:docPartPr>
        <w:name w:val="9AC85D274E294FA1B65275F129579E13"/>
        <w:category>
          <w:name w:val="General"/>
          <w:gallery w:val="placeholder"/>
        </w:category>
        <w:types>
          <w:type w:val="bbPlcHdr"/>
        </w:types>
        <w:behaviors>
          <w:behavior w:val="content"/>
        </w:behaviors>
        <w:guid w:val="{057C7240-A6CD-4D85-B272-4F211259C278}"/>
      </w:docPartPr>
      <w:docPartBody>
        <w:p w:rsidR="00264863" w:rsidRDefault="006F31D6" w:rsidP="006F31D6">
          <w:pPr>
            <w:pStyle w:val="9AC85D274E294FA1B65275F129579E13"/>
          </w:pPr>
          <w:r w:rsidRPr="002B4420">
            <w:rPr>
              <w:rStyle w:val="PlaceholderText"/>
              <w:rFonts w:eastAsiaTheme="minorHAnsi" w:cstheme="minorHAnsi"/>
            </w:rPr>
            <w:t>Click or tap here to enter text.</w:t>
          </w:r>
        </w:p>
      </w:docPartBody>
    </w:docPart>
    <w:docPart>
      <w:docPartPr>
        <w:name w:val="B0D9502784114B7CBF7B299EE700A23D"/>
        <w:category>
          <w:name w:val="General"/>
          <w:gallery w:val="placeholder"/>
        </w:category>
        <w:types>
          <w:type w:val="bbPlcHdr"/>
        </w:types>
        <w:behaviors>
          <w:behavior w:val="content"/>
        </w:behaviors>
        <w:guid w:val="{6D6BED90-48D9-4A19-A580-2DB9E8013D2C}"/>
      </w:docPartPr>
      <w:docPartBody>
        <w:p w:rsidR="00E27510" w:rsidRDefault="006D77D6" w:rsidP="006D77D6">
          <w:pPr>
            <w:pStyle w:val="B0D9502784114B7CBF7B299EE700A23D"/>
          </w:pPr>
          <w:r w:rsidRPr="00B30A31">
            <w:rPr>
              <w:rStyle w:val="PlaceholderText"/>
              <w:rFonts w:eastAsiaTheme="minorHAnsi" w:cs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78D6"/>
    <w:rsid w:val="000A0B0F"/>
    <w:rsid w:val="000D0285"/>
    <w:rsid w:val="00131B86"/>
    <w:rsid w:val="00182E1A"/>
    <w:rsid w:val="001D78CE"/>
    <w:rsid w:val="001E38F3"/>
    <w:rsid w:val="002024CA"/>
    <w:rsid w:val="00264863"/>
    <w:rsid w:val="002E50A1"/>
    <w:rsid w:val="002F13F5"/>
    <w:rsid w:val="0034370A"/>
    <w:rsid w:val="00363C9C"/>
    <w:rsid w:val="003D3B0F"/>
    <w:rsid w:val="004856DB"/>
    <w:rsid w:val="004B1746"/>
    <w:rsid w:val="005777F2"/>
    <w:rsid w:val="006B0CB3"/>
    <w:rsid w:val="006D77D6"/>
    <w:rsid w:val="006F31D6"/>
    <w:rsid w:val="006F4A1E"/>
    <w:rsid w:val="00756247"/>
    <w:rsid w:val="0075642D"/>
    <w:rsid w:val="007B7591"/>
    <w:rsid w:val="007D6A15"/>
    <w:rsid w:val="0084022F"/>
    <w:rsid w:val="008B600F"/>
    <w:rsid w:val="009068B3"/>
    <w:rsid w:val="00907A35"/>
    <w:rsid w:val="00945E9E"/>
    <w:rsid w:val="00A00874"/>
    <w:rsid w:val="00A524BD"/>
    <w:rsid w:val="00AB5F80"/>
    <w:rsid w:val="00B11A9D"/>
    <w:rsid w:val="00C356F0"/>
    <w:rsid w:val="00C92A91"/>
    <w:rsid w:val="00D34C05"/>
    <w:rsid w:val="00D50B09"/>
    <w:rsid w:val="00D8665F"/>
    <w:rsid w:val="00DD78D6"/>
    <w:rsid w:val="00E27510"/>
    <w:rsid w:val="00E52770"/>
    <w:rsid w:val="00E60DEE"/>
    <w:rsid w:val="00E84AB1"/>
    <w:rsid w:val="00EF3723"/>
    <w:rsid w:val="00F06A7C"/>
    <w:rsid w:val="00F11EA0"/>
    <w:rsid w:val="00FD27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77D6"/>
    <w:rPr>
      <w:color w:val="808080"/>
    </w:rPr>
  </w:style>
  <w:style w:type="paragraph" w:customStyle="1" w:styleId="6BB305F255D34567A5274C73A3A3FA6F">
    <w:name w:val="6BB305F255D34567A5274C73A3A3FA6F"/>
    <w:rsid w:val="00F06A7C"/>
  </w:style>
  <w:style w:type="paragraph" w:customStyle="1" w:styleId="FCE6173024E4477BB47909A06DFC1128">
    <w:name w:val="FCE6173024E4477BB47909A06DFC1128"/>
    <w:rsid w:val="00F06A7C"/>
  </w:style>
  <w:style w:type="paragraph" w:customStyle="1" w:styleId="4FB06D4870484A0BB3808D2B702E5749">
    <w:name w:val="4FB06D4870484A0BB3808D2B702E5749"/>
    <w:rsid w:val="00F06A7C"/>
  </w:style>
  <w:style w:type="paragraph" w:customStyle="1" w:styleId="FC38C790454A49CDA0DB9E8E390167AC">
    <w:name w:val="FC38C790454A49CDA0DB9E8E390167AC"/>
    <w:rsid w:val="00F06A7C"/>
  </w:style>
  <w:style w:type="paragraph" w:customStyle="1" w:styleId="C8273408FD924354BEE324EFAC5C9888">
    <w:name w:val="C8273408FD924354BEE324EFAC5C9888"/>
    <w:rsid w:val="00F06A7C"/>
  </w:style>
  <w:style w:type="paragraph" w:customStyle="1" w:styleId="96249E62C9734F71BC58C059D23850F5">
    <w:name w:val="96249E62C9734F71BC58C059D23850F5"/>
    <w:rsid w:val="00F06A7C"/>
  </w:style>
  <w:style w:type="paragraph" w:customStyle="1" w:styleId="DC7C07B382AC4B998BCA97296ACA1FE8">
    <w:name w:val="DC7C07B382AC4B998BCA97296ACA1FE8"/>
    <w:rsid w:val="00F06A7C"/>
  </w:style>
  <w:style w:type="paragraph" w:customStyle="1" w:styleId="C1D0FA2ADA944E8E975E0FE647575F7F">
    <w:name w:val="C1D0FA2ADA944E8E975E0FE647575F7F"/>
    <w:rsid w:val="00F06A7C"/>
  </w:style>
  <w:style w:type="paragraph" w:customStyle="1" w:styleId="33898C804D5A46D388989EF40A9AA1F6">
    <w:name w:val="33898C804D5A46D388989EF40A9AA1F6"/>
    <w:rsid w:val="00F06A7C"/>
  </w:style>
  <w:style w:type="paragraph" w:customStyle="1" w:styleId="E1832FA3C5A640269EE7C32E585B3B50">
    <w:name w:val="E1832FA3C5A640269EE7C32E585B3B50"/>
    <w:rsid w:val="00F06A7C"/>
  </w:style>
  <w:style w:type="paragraph" w:customStyle="1" w:styleId="C97AA47C40494100B3700D29BABCBC71">
    <w:name w:val="C97AA47C40494100B3700D29BABCBC71"/>
    <w:rsid w:val="0084022F"/>
  </w:style>
  <w:style w:type="paragraph" w:customStyle="1" w:styleId="553034F29D534E72BCB76EA3E6F12D7D">
    <w:name w:val="553034F29D534E72BCB76EA3E6F12D7D"/>
    <w:rsid w:val="0084022F"/>
  </w:style>
  <w:style w:type="paragraph" w:customStyle="1" w:styleId="C4C3C24912E14782BCD5FBBB81189411">
    <w:name w:val="C4C3C24912E14782BCD5FBBB81189411"/>
    <w:rsid w:val="0084022F"/>
  </w:style>
  <w:style w:type="paragraph" w:customStyle="1" w:styleId="F01C8E2A5EAF43578D857829CBC2949B">
    <w:name w:val="F01C8E2A5EAF43578D857829CBC2949B"/>
    <w:rsid w:val="0084022F"/>
  </w:style>
  <w:style w:type="paragraph" w:customStyle="1" w:styleId="3FAAC8FA99C9442DA9F5FED2D2EF3D23">
    <w:name w:val="3FAAC8FA99C9442DA9F5FED2D2EF3D23"/>
    <w:rsid w:val="0084022F"/>
  </w:style>
  <w:style w:type="paragraph" w:customStyle="1" w:styleId="FD2B6A371B1B4B74B7A4D82E028C22AA">
    <w:name w:val="FD2B6A371B1B4B74B7A4D82E028C22AA"/>
    <w:rsid w:val="0084022F"/>
  </w:style>
  <w:style w:type="paragraph" w:customStyle="1" w:styleId="52CD82DDEB364170A20955D6C1D3D182">
    <w:name w:val="52CD82DDEB364170A20955D6C1D3D182"/>
    <w:rsid w:val="006F4A1E"/>
  </w:style>
  <w:style w:type="paragraph" w:customStyle="1" w:styleId="91D1887738314F498A995DB57195038E">
    <w:name w:val="91D1887738314F498A995DB57195038E"/>
    <w:rsid w:val="00945E9E"/>
  </w:style>
  <w:style w:type="paragraph" w:customStyle="1" w:styleId="1B29D1730D4E408083B0BCB01128F13E">
    <w:name w:val="1B29D1730D4E408083B0BCB01128F13E"/>
    <w:rsid w:val="00945E9E"/>
  </w:style>
  <w:style w:type="paragraph" w:customStyle="1" w:styleId="05CB86626CF84F13BEBC960B6932A359">
    <w:name w:val="05CB86626CF84F13BEBC960B6932A359"/>
    <w:rsid w:val="00945E9E"/>
  </w:style>
  <w:style w:type="paragraph" w:customStyle="1" w:styleId="03699C7685B448EAB6347F72A4A6E57C">
    <w:name w:val="03699C7685B448EAB6347F72A4A6E57C"/>
    <w:rsid w:val="00945E9E"/>
  </w:style>
  <w:style w:type="paragraph" w:customStyle="1" w:styleId="47ACF07034EE4DF78F243903121431CA">
    <w:name w:val="47ACF07034EE4DF78F243903121431CA"/>
    <w:rsid w:val="00F11EA0"/>
  </w:style>
  <w:style w:type="paragraph" w:customStyle="1" w:styleId="34AA9378A7B745B4B77505E89A782308">
    <w:name w:val="34AA9378A7B745B4B77505E89A782308"/>
    <w:rsid w:val="00F11EA0"/>
  </w:style>
  <w:style w:type="paragraph" w:customStyle="1" w:styleId="8525486D600446588E5B01D256BCB73F">
    <w:name w:val="8525486D600446588E5B01D256BCB73F"/>
    <w:rsid w:val="002F13F5"/>
  </w:style>
  <w:style w:type="paragraph" w:customStyle="1" w:styleId="9D8E83F4A93843FAB71BDD394DBDFF06">
    <w:name w:val="9D8E83F4A93843FAB71BDD394DBDFF06"/>
  </w:style>
  <w:style w:type="paragraph" w:customStyle="1" w:styleId="CCA8D7714CE74277A006A5D3AC5F12E0">
    <w:name w:val="CCA8D7714CE74277A006A5D3AC5F12E0"/>
    <w:rsid w:val="002F13F5"/>
  </w:style>
  <w:style w:type="paragraph" w:customStyle="1" w:styleId="0BE8C191556D483498DBF5F5DC4E494C">
    <w:name w:val="0BE8C191556D483498DBF5F5DC4E494C"/>
  </w:style>
  <w:style w:type="paragraph" w:customStyle="1" w:styleId="47E889442D9C48B0B78D0D89A4489CAD">
    <w:name w:val="47E889442D9C48B0B78D0D89A4489CAD"/>
  </w:style>
  <w:style w:type="paragraph" w:customStyle="1" w:styleId="63F98406AF15480AAA7EFE27E7CA234D">
    <w:name w:val="63F98406AF15480AAA7EFE27E7CA234D"/>
  </w:style>
  <w:style w:type="paragraph" w:customStyle="1" w:styleId="B64C8E18B20541218B35617C97ABC866">
    <w:name w:val="B64C8E18B20541218B35617C97ABC866"/>
  </w:style>
  <w:style w:type="paragraph" w:customStyle="1" w:styleId="41139BA4AA2C4F25B820F514E310095B">
    <w:name w:val="41139BA4AA2C4F25B820F514E310095B"/>
    <w:rsid w:val="002E50A1"/>
    <w:rPr>
      <w:kern w:val="2"/>
      <w14:ligatures w14:val="standardContextual"/>
    </w:rPr>
  </w:style>
  <w:style w:type="paragraph" w:customStyle="1" w:styleId="2E0250EF725C4AA1934DE95D175C75F8">
    <w:name w:val="2E0250EF725C4AA1934DE95D175C75F8"/>
    <w:rsid w:val="006F31D6"/>
    <w:rPr>
      <w:kern w:val="2"/>
      <w14:ligatures w14:val="standardContextual"/>
    </w:rPr>
  </w:style>
  <w:style w:type="paragraph" w:customStyle="1" w:styleId="D0AC7DE495794C86916F88B2A58C00D9">
    <w:name w:val="D0AC7DE495794C86916F88B2A58C00D9"/>
    <w:rsid w:val="006F31D6"/>
    <w:rPr>
      <w:kern w:val="2"/>
      <w14:ligatures w14:val="standardContextual"/>
    </w:rPr>
  </w:style>
  <w:style w:type="paragraph" w:customStyle="1" w:styleId="9C9E9787515E472CA9D9FB9E20E1F147">
    <w:name w:val="9C9E9787515E472CA9D9FB9E20E1F147"/>
    <w:rsid w:val="006F31D6"/>
    <w:rPr>
      <w:kern w:val="2"/>
      <w14:ligatures w14:val="standardContextual"/>
    </w:rPr>
  </w:style>
  <w:style w:type="paragraph" w:customStyle="1" w:styleId="36BC832029CC442BA8ED9518EDFDB0D0">
    <w:name w:val="36BC832029CC442BA8ED9518EDFDB0D0"/>
    <w:rsid w:val="006F31D6"/>
    <w:rPr>
      <w:kern w:val="2"/>
      <w14:ligatures w14:val="standardContextual"/>
    </w:rPr>
  </w:style>
  <w:style w:type="paragraph" w:customStyle="1" w:styleId="9AC85D274E294FA1B65275F129579E13">
    <w:name w:val="9AC85D274E294FA1B65275F129579E13"/>
    <w:rsid w:val="006F31D6"/>
    <w:rPr>
      <w:kern w:val="2"/>
      <w14:ligatures w14:val="standardContextual"/>
    </w:rPr>
  </w:style>
  <w:style w:type="paragraph" w:customStyle="1" w:styleId="B0D9502784114B7CBF7B299EE700A23D">
    <w:name w:val="B0D9502784114B7CBF7B299EE700A23D"/>
    <w:rsid w:val="006D77D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gistry_x0020_Classification xmlns="6d1ec857-d509-422f-aa57-68471da3f3dd">ASH Registry Policies</Registry_x0020_Classification>
    <Year xmlns="f428f131-8437-48c9-9cdf-8fab9dca4571">2020</Year>
    <_ip_UnifiedCompliancePolicyUIAction xmlns="http://schemas.microsoft.com/sharepoint/v3" xsi:nil="true"/>
    <_ip_UnifiedCompliancePolicyProperties xmlns="http://schemas.microsoft.com/sharepoint/v3" xsi:nil="true"/>
    <lcf76f155ced4ddcb4097134ff3c332f xmlns="6d1ec857-d509-422f-aa57-68471da3f3dd">
      <Terms xmlns="http://schemas.microsoft.com/office/infopath/2007/PartnerControls"/>
    </lcf76f155ced4ddcb4097134ff3c332f>
    <TaxCatchAll xmlns="f428f131-8437-48c9-9cdf-8fab9dca4571" xsi:nil="true"/>
    <SharedWithUsers xmlns="f428f131-8437-48c9-9cdf-8fab9dca4571">
      <UserInfo>
        <DisplayName>Kathleen Hewitt</DisplayName>
        <AccountId>3555</AccountId>
        <AccountType/>
      </UserInfo>
      <UserInfo>
        <DisplayName>neuberg</DisplayName>
        <AccountId>14629</AccountId>
        <AccountType/>
      </UserInfo>
      <UserInfo>
        <DisplayName>Robert Plovnick</DisplayName>
        <AccountId>95</AccountId>
        <AccountType/>
      </UserInfo>
      <UserInfo>
        <DisplayName>Sam Walters</DisplayName>
        <AccountId>7699</AccountId>
        <AccountType/>
      </UserInfo>
      <UserInfo>
        <DisplayName>Susan Rogers</DisplayName>
        <AccountId>8115</AccountId>
        <AccountType/>
      </UserInfo>
      <UserInfo>
        <DisplayName>Wood, William Allen Jr</DisplayName>
        <AccountId>6640</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35B435E7A835F47B0B42FFFA59EA893" ma:contentTypeVersion="23" ma:contentTypeDescription="Create a new document." ma:contentTypeScope="" ma:versionID="ccb199ab795884787e5669efc72de4b6">
  <xsd:schema xmlns:xsd="http://www.w3.org/2001/XMLSchema" xmlns:xs="http://www.w3.org/2001/XMLSchema" xmlns:p="http://schemas.microsoft.com/office/2006/metadata/properties" xmlns:ns1="http://schemas.microsoft.com/sharepoint/v3" xmlns:ns2="6d1ec857-d509-422f-aa57-68471da3f3dd" xmlns:ns3="f428f131-8437-48c9-9cdf-8fab9dca4571" targetNamespace="http://schemas.microsoft.com/office/2006/metadata/properties" ma:root="true" ma:fieldsID="56a86d774d860d2def377ec36f1c3890" ns1:_="" ns2:_="" ns3:_="">
    <xsd:import namespace="http://schemas.microsoft.com/sharepoint/v3"/>
    <xsd:import namespace="6d1ec857-d509-422f-aa57-68471da3f3dd"/>
    <xsd:import namespace="f428f131-8437-48c9-9cdf-8fab9dca4571"/>
    <xsd:element name="properties">
      <xsd:complexType>
        <xsd:sequence>
          <xsd:element name="documentManagement">
            <xsd:complexType>
              <xsd:all>
                <xsd:element ref="ns2:MediaServiceMetadata" minOccurs="0"/>
                <xsd:element ref="ns2:MediaServiceFastMetadata" minOccurs="0"/>
                <xsd:element ref="ns2:Registry_x0020_Classification" minOccurs="0"/>
                <xsd:element ref="ns3:Yea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1ec857-d509-422f-aa57-68471da3f3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gistry_x0020_Classification" ma:index="10" nillable="true" ma:displayName="Registry Classification" ma:default="Debrief Documents" ma:format="Dropdown" ma:internalName="Registry_x0020_Classification">
      <xsd:simpleType>
        <xsd:restriction base="dms:Choice">
          <xsd:enumeration value="Debrief Documents"/>
          <xsd:enumeration value="Calendar"/>
          <xsd:enumeration value="General Dept Admin"/>
          <xsd:enumeration value="Sickle Cell Disease"/>
          <xsd:enumeration value="Multiple Myeloma"/>
          <xsd:enumeration value="Other Hematology Data Sources"/>
          <xsd:enumeration value="ASH Registry Policies"/>
          <xsd:enumeration value="Presentations"/>
          <xsd:enumeration value="Leukemia Lymphoma Society"/>
          <xsd:enumeration value="Registry Oversight Group"/>
          <xsd:enumeration value="Slides"/>
          <xsd:enumeration value="Registry Resources"/>
          <xsd:enumeration value="Prometheus"/>
          <xsd:enumeration value="Agenda/Documents"/>
          <xsd:enumeration value="Partnerships Academic/Industry"/>
          <xsd:enumeration value="Annual Meeting"/>
          <xsd:enumeration value="SCD-CTN"/>
          <xsd:enumeration value="Minutes"/>
          <xsd:enumeration value="SOP"/>
          <xsd:enumeration value="Operations"/>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27a6b3a0-d35f-4ecf-9586-1f4c274d165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28f131-8437-48c9-9cdf-8fab9dca4571" elementFormDefault="qualified">
    <xsd:import namespace="http://schemas.microsoft.com/office/2006/documentManagement/types"/>
    <xsd:import namespace="http://schemas.microsoft.com/office/infopath/2007/PartnerControls"/>
    <xsd:element name="Year" ma:index="11" nillable="true" ma:displayName="Year" ma:format="Dropdown" ma:internalName="Year" ma:readOnly="false">
      <xsd:simpleType>
        <xsd:restriction base="dms:Choice">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enumeration value="2002"/>
          <xsd:enumeration value="2001"/>
          <xsd:enumeration value="2000"/>
          <xsd:enumeration value="1999"/>
          <xsd:enumeration value="1998"/>
          <xsd:enumeration value="1997"/>
          <xsd:enumeration value="1996"/>
          <xsd:enumeration value="1995"/>
          <xsd:enumeration value="1994"/>
          <xsd:enumeration value="1993"/>
          <xsd:enumeration value="1992"/>
          <xsd:enumeration value="1991"/>
          <xsd:enumeration value="1990"/>
        </xsd:restrictio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0b921606-c105-48ac-9c58-9e88b1f69728}" ma:internalName="TaxCatchAll" ma:showField="CatchAllData" ma:web="f428f131-8437-48c9-9cdf-8fab9dca45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F23761-FC0C-40F4-B297-1C06E88CD692}">
  <ds:schemaRefs>
    <ds:schemaRef ds:uri="http://schemas.microsoft.com/office/2006/metadata/customXsn"/>
  </ds:schemaRefs>
</ds:datastoreItem>
</file>

<file path=customXml/itemProps2.xml><?xml version="1.0" encoding="utf-8"?>
<ds:datastoreItem xmlns:ds="http://schemas.openxmlformats.org/officeDocument/2006/customXml" ds:itemID="{AF738B61-A3A9-416F-81C4-34B6E47E7A34}">
  <ds:schemaRefs>
    <ds:schemaRef ds:uri="http://schemas.openxmlformats.org/officeDocument/2006/bibliography"/>
  </ds:schemaRefs>
</ds:datastoreItem>
</file>

<file path=customXml/itemProps3.xml><?xml version="1.0" encoding="utf-8"?>
<ds:datastoreItem xmlns:ds="http://schemas.openxmlformats.org/officeDocument/2006/customXml" ds:itemID="{6D666999-F655-4A69-8D5E-01318D59258B}">
  <ds:schemaRefs>
    <ds:schemaRef ds:uri="http://schemas.microsoft.com/sharepoint/v3/contenttype/forms"/>
  </ds:schemaRefs>
</ds:datastoreItem>
</file>

<file path=customXml/itemProps4.xml><?xml version="1.0" encoding="utf-8"?>
<ds:datastoreItem xmlns:ds="http://schemas.openxmlformats.org/officeDocument/2006/customXml" ds:itemID="{977B6FA3-13E6-4758-BB15-F76A7D058BB1}">
  <ds:schemaRefs>
    <ds:schemaRef ds:uri="http://schemas.microsoft.com/office/2006/metadata/properties"/>
    <ds:schemaRef ds:uri="http://schemas.microsoft.com/office/infopath/2007/PartnerControls"/>
    <ds:schemaRef ds:uri="6d1ec857-d509-422f-aa57-68471da3f3dd"/>
    <ds:schemaRef ds:uri="f428f131-8437-48c9-9cdf-8fab9dca4571"/>
    <ds:schemaRef ds:uri="http://schemas.microsoft.com/sharepoint/v3"/>
  </ds:schemaRefs>
</ds:datastoreItem>
</file>

<file path=customXml/itemProps5.xml><?xml version="1.0" encoding="utf-8"?>
<ds:datastoreItem xmlns:ds="http://schemas.openxmlformats.org/officeDocument/2006/customXml" ds:itemID="{8154A9E9-CBA5-4608-B49A-3185CA19E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1ec857-d509-422f-aa57-68471da3f3dd"/>
    <ds:schemaRef ds:uri="f428f131-8437-48c9-9cdf-8fab9dca4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48</Words>
  <Characters>3698</Characters>
  <Application>Microsoft Office Word</Application>
  <DocSecurity>4</DocSecurity>
  <Lines>30</Lines>
  <Paragraphs>8</Paragraphs>
  <ScaleCrop>false</ScaleCrop>
  <Company/>
  <LinksUpToDate>false</LinksUpToDate>
  <CharactersWithSpaces>4338</CharactersWithSpaces>
  <SharedDoc>false</SharedDoc>
  <HLinks>
    <vt:vector size="12" baseType="variant">
      <vt:variant>
        <vt:i4>4522059</vt:i4>
      </vt:variant>
      <vt:variant>
        <vt:i4>3</vt:i4>
      </vt:variant>
      <vt:variant>
        <vt:i4>0</vt:i4>
      </vt:variant>
      <vt:variant>
        <vt:i4>5</vt:i4>
      </vt:variant>
      <vt:variant>
        <vt:lpwstr>https://www.hematology.org/about/governance/conflict-of-interest</vt:lpwstr>
      </vt:variant>
      <vt:variant>
        <vt:lpwstr/>
      </vt:variant>
      <vt:variant>
        <vt:i4>7340110</vt:i4>
      </vt:variant>
      <vt:variant>
        <vt:i4>0</vt:i4>
      </vt:variant>
      <vt:variant>
        <vt:i4>0</vt:i4>
      </vt:variant>
      <vt:variant>
        <vt:i4>5</vt:i4>
      </vt:variant>
      <vt:variant>
        <vt:lpwstr>mailto:info@ashr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H RC Data Hub Research Proposal Application</dc:title>
  <dc:subject/>
  <dc:creator>Emily Tucker</dc:creator>
  <cp:keywords/>
  <dc:description/>
  <cp:lastModifiedBy>Kathleen Torres</cp:lastModifiedBy>
  <cp:revision>120</cp:revision>
  <dcterms:created xsi:type="dcterms:W3CDTF">2025-07-02T20:17:00Z</dcterms:created>
  <dcterms:modified xsi:type="dcterms:W3CDTF">2025-07-0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5B435E7A835F47B0B42FFFA59EA893</vt:lpwstr>
  </property>
  <property fmtid="{D5CDD505-2E9C-101B-9397-08002B2CF9AE}" pid="3" name="MediaServiceImageTags">
    <vt:lpwstr/>
  </property>
  <property fmtid="{D5CDD505-2E9C-101B-9397-08002B2CF9AE}" pid="4" name="GrammarlyDocumentId">
    <vt:lpwstr>32010590bd485f47efa49dbc57fbde351c8c2b2e2ed2494d13a5b8963f2b6d36</vt:lpwstr>
  </property>
</Properties>
</file>